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3E21C2F" w14:textId="5BF9066E" w:rsidR="0076024A" w:rsidRDefault="00822A3E" w:rsidP="005B3731">
      <w:pPr>
        <w:rPr>
          <w:noProof/>
        </w:rPr>
      </w:pPr>
      <w:r>
        <w:rPr>
          <w:noProof/>
          <w:lang w:bidi="km-KH"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5BFD5771" wp14:editId="0FFD414A">
                <wp:simplePos x="0" y="0"/>
                <wp:positionH relativeFrom="margin">
                  <wp:posOffset>3550920</wp:posOffset>
                </wp:positionH>
                <wp:positionV relativeFrom="paragraph">
                  <wp:posOffset>7620</wp:posOffset>
                </wp:positionV>
                <wp:extent cx="3028950" cy="3390900"/>
                <wp:effectExtent l="0" t="0" r="19050" b="190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28950" cy="3390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F63DB8C" w14:textId="46A0A4C8" w:rsidR="0085368C" w:rsidRDefault="0085368C">
                            <w:pPr>
                              <w:rPr>
                                <w:lang w:val="en-AU"/>
                              </w:rPr>
                            </w:pPr>
                            <w:r>
                              <w:rPr>
                                <w:lang w:val="en-AU"/>
                              </w:rPr>
                              <w:t xml:space="preserve">First version of the Instruction Dialog. </w:t>
                            </w:r>
                          </w:p>
                          <w:p w14:paraId="1BDE6766" w14:textId="37AD993D" w:rsidR="0085368C" w:rsidRDefault="0085368C" w:rsidP="0076024A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lang w:val="en-AU"/>
                              </w:rPr>
                            </w:pPr>
                            <w:r w:rsidRPr="0076024A">
                              <w:rPr>
                                <w:lang w:val="en-AU"/>
                              </w:rPr>
                              <w:t>Displays an image (or animated .gif, or video if you prefer). Currently has a single gif as these will have to be made for each set of instructions.</w:t>
                            </w:r>
                          </w:p>
                          <w:p w14:paraId="19DC79D3" w14:textId="4226907E" w:rsidR="0085368C" w:rsidRDefault="0085368C" w:rsidP="0076024A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lang w:val="en-AU"/>
                              </w:rPr>
                            </w:pPr>
                            <w:r>
                              <w:rPr>
                                <w:lang w:val="en-AU"/>
                              </w:rPr>
                              <w:t xml:space="preserve">Displays the text in a scrollable window beneath the image. </w:t>
                            </w:r>
                          </w:p>
                          <w:p w14:paraId="5C82046B" w14:textId="34DDCBB3" w:rsidR="0085368C" w:rsidRDefault="0085368C" w:rsidP="0076024A">
                            <w:pPr>
                              <w:rPr>
                                <w:lang w:val="en-AU"/>
                              </w:rPr>
                            </w:pPr>
                            <w:r>
                              <w:rPr>
                                <w:lang w:val="en-AU"/>
                              </w:rPr>
                              <w:t xml:space="preserve">Sizes can be changed to suit. I feel the image should be clearer, </w:t>
                            </w:r>
                            <w:proofErr w:type="spellStart"/>
                            <w:r>
                              <w:rPr>
                                <w:lang w:val="en-AU"/>
                              </w:rPr>
                              <w:t>ie</w:t>
                            </w:r>
                            <w:proofErr w:type="spellEnd"/>
                            <w:r>
                              <w:rPr>
                                <w:lang w:val="en-AU"/>
                              </w:rPr>
                              <w:t xml:space="preserve"> either make it larger or reduce the scope of the gif to only display the single relevant button (EAT in the example).</w:t>
                            </w:r>
                          </w:p>
                          <w:p w14:paraId="0DD47231" w14:textId="4AF66730" w:rsidR="0085368C" w:rsidRPr="0076024A" w:rsidRDefault="0085368C" w:rsidP="0076024A">
                            <w:pPr>
                              <w:rPr>
                                <w:lang w:val="en-AU"/>
                              </w:rPr>
                            </w:pPr>
                            <w:r>
                              <w:rPr>
                                <w:lang w:val="en-AU"/>
                              </w:rPr>
                              <w:t>Another idea is to have multiple “pages” of instructions which you can scroll left and right through. Each page has a specific instruction and relevant image (See below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BFD577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79.6pt;margin-top:.6pt;width:238.5pt;height:267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" strokecolor="white [3212]">
                <v:textbox>
                  <w:txbxContent>
                    <w:p w14:paraId="3F63DB8C" w14:textId="46A0A4C8" w:rsidR="0085368C" w:rsidRDefault="0085368C">
                      <w:pPr>
                        <w:rPr>
                          <w:lang w:val="en-AU"/>
                        </w:rPr>
                      </w:pPr>
                      <w:r>
                        <w:rPr>
                          <w:lang w:val="en-AU"/>
                        </w:rPr>
                        <w:t xml:space="preserve">First version of the Instruction Dialog. </w:t>
                      </w:r>
                    </w:p>
                    <w:p w14:paraId="1BDE6766" w14:textId="37AD993D" w:rsidR="0085368C" w:rsidRDefault="0085368C" w:rsidP="0076024A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lang w:val="en-AU"/>
                        </w:rPr>
                      </w:pPr>
                      <w:r w:rsidRPr="0076024A">
                        <w:rPr>
                          <w:lang w:val="en-AU"/>
                        </w:rPr>
                        <w:t>Displays an image (or animated .gif, or video if you prefer). Currently has a single gif as these will have to be made for each set of instructions.</w:t>
                      </w:r>
                    </w:p>
                    <w:p w14:paraId="19DC79D3" w14:textId="4226907E" w:rsidR="0085368C" w:rsidRDefault="0085368C" w:rsidP="0076024A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lang w:val="en-AU"/>
                        </w:rPr>
                      </w:pPr>
                      <w:r>
                        <w:rPr>
                          <w:lang w:val="en-AU"/>
                        </w:rPr>
                        <w:t xml:space="preserve">Displays the text in a scrollable window beneath the image. </w:t>
                      </w:r>
                    </w:p>
                    <w:p w14:paraId="5C82046B" w14:textId="34DDCBB3" w:rsidR="0085368C" w:rsidRDefault="0085368C" w:rsidP="0076024A">
                      <w:pPr>
                        <w:rPr>
                          <w:lang w:val="en-AU"/>
                        </w:rPr>
                      </w:pPr>
                      <w:r>
                        <w:rPr>
                          <w:lang w:val="en-AU"/>
                        </w:rPr>
                        <w:t xml:space="preserve">Sizes can be changed to suit. I feel the image should be clearer, </w:t>
                      </w:r>
                      <w:proofErr w:type="spellStart"/>
                      <w:r>
                        <w:rPr>
                          <w:lang w:val="en-AU"/>
                        </w:rPr>
                        <w:t>ie</w:t>
                      </w:r>
                      <w:proofErr w:type="spellEnd"/>
                      <w:r>
                        <w:rPr>
                          <w:lang w:val="en-AU"/>
                        </w:rPr>
                        <w:t xml:space="preserve"> either make it larger or reduce the scope of the gif to only display the single relevant button (EAT in the example).</w:t>
                      </w:r>
                    </w:p>
                    <w:p w14:paraId="0DD47231" w14:textId="4AF66730" w:rsidR="0085368C" w:rsidRPr="0076024A" w:rsidRDefault="0085368C" w:rsidP="0076024A">
                      <w:pPr>
                        <w:rPr>
                          <w:lang w:val="en-AU"/>
                        </w:rPr>
                      </w:pPr>
                      <w:r>
                        <w:rPr>
                          <w:lang w:val="en-AU"/>
                        </w:rPr>
                        <w:t>Another idea is to have multiple “pages” of instructions which you can scroll left and right through. Each page has a specific instruction and relevant image (See below)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6DB45BB6" w14:textId="028C5081" w:rsidR="0076024A" w:rsidRDefault="0076024A">
      <w:pPr>
        <w:rPr>
          <w:noProof/>
        </w:rPr>
      </w:pPr>
      <w:r>
        <w:rPr>
          <w:noProof/>
          <w:lang w:bidi="km-KH"/>
        </w:rPr>
        <w:drawing>
          <wp:anchor distT="0" distB="0" distL="114300" distR="114300" simplePos="0" relativeHeight="251659264" behindDoc="1" locked="0" layoutInCell="1" allowOverlap="1" wp14:anchorId="4BBDD7DD" wp14:editId="3DB74E4C">
            <wp:simplePos x="0" y="0"/>
            <wp:positionH relativeFrom="column">
              <wp:posOffset>3609975</wp:posOffset>
            </wp:positionH>
            <wp:positionV relativeFrom="paragraph">
              <wp:posOffset>3181350</wp:posOffset>
            </wp:positionV>
            <wp:extent cx="2676525" cy="1571625"/>
            <wp:effectExtent l="0" t="0" r="9525" b="9525"/>
            <wp:wrapTight wrapText="bothSides">
              <wp:wrapPolygon edited="0">
                <wp:start x="0" y="0"/>
                <wp:lineTo x="0" y="21469"/>
                <wp:lineTo x="21523" y="21469"/>
                <wp:lineTo x="21523" y="0"/>
                <wp:lineTo x="0" y="0"/>
              </wp:wrapPolygon>
            </wp:wrapTight>
            <wp:docPr id="2" name="Picture 2" descr="http://unitid.nl/androidpatterns/wp-content/uploads/Horizontalscrolling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ttp://unitid.nl/androidpatterns/wp-content/uploads/Horizontalscrolling2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8263"/>
                    <a:stretch/>
                  </pic:blipFill>
                  <pic:spPr bwMode="auto">
                    <a:xfrm>
                      <a:off x="0" y="0"/>
                      <a:ext cx="2676525" cy="1571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545A5">
        <w:rPr>
          <w:noProof/>
          <w:lang w:bidi="km-KH"/>
        </w:rPr>
        <w:drawing>
          <wp:inline distT="0" distB="0" distL="0" distR="0" wp14:anchorId="23B4D4C4" wp14:editId="0622A1D9">
            <wp:extent cx="2676525" cy="4758264"/>
            <wp:effectExtent l="0" t="0" r="0" b="444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8218" cy="47790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2F5864" w14:textId="21E918A3" w:rsidR="007D49FB" w:rsidRDefault="007D49FB"/>
    <w:p w14:paraId="225ED729" w14:textId="75901C8B" w:rsidR="0076024A" w:rsidRDefault="0076024A"/>
    <w:p w14:paraId="05049DEC" w14:textId="55255FF6" w:rsidR="0076024A" w:rsidRDefault="0076024A">
      <w:r>
        <w:lastRenderedPageBreak/>
        <w:br w:type="page"/>
      </w:r>
    </w:p>
    <w:tbl>
      <w:tblPr>
        <w:tblStyle w:val="TableGrid"/>
        <w:tblpPr w:leftFromText="180" w:rightFromText="180" w:vertAnchor="text" w:horzAnchor="margin" w:tblpX="-725" w:tblpY="-539"/>
        <w:tblW w:w="15655" w:type="dxa"/>
        <w:tblLayout w:type="fixed"/>
        <w:tblLook w:val="04A0" w:firstRow="1" w:lastRow="0" w:firstColumn="1" w:lastColumn="0" w:noHBand="0" w:noVBand="1"/>
      </w:tblPr>
      <w:tblGrid>
        <w:gridCol w:w="1615"/>
        <w:gridCol w:w="3058"/>
        <w:gridCol w:w="4433"/>
        <w:gridCol w:w="5114"/>
        <w:gridCol w:w="1435"/>
      </w:tblGrid>
      <w:tr w:rsidR="00CD42CE" w14:paraId="654E4F1B" w14:textId="60D4019F" w:rsidTr="00CD42CE">
        <w:tc>
          <w:tcPr>
            <w:tcW w:w="1615" w:type="dxa"/>
          </w:tcPr>
          <w:p w14:paraId="4C98A905" w14:textId="513EB886" w:rsidR="00CD42CE" w:rsidRPr="00DB4066" w:rsidRDefault="00CD42CE" w:rsidP="004721EC">
            <w:pPr>
              <w:jc w:val="center"/>
              <w:rPr>
                <w:b/>
                <w:noProof/>
              </w:rPr>
            </w:pPr>
            <w:r w:rsidRPr="00DB4066">
              <w:rPr>
                <w:b/>
                <w:noProof/>
              </w:rPr>
              <w:lastRenderedPageBreak/>
              <w:t>Screen</w:t>
            </w:r>
          </w:p>
        </w:tc>
        <w:tc>
          <w:tcPr>
            <w:tcW w:w="3058" w:type="dxa"/>
          </w:tcPr>
          <w:p w14:paraId="2B745A6D" w14:textId="46D26C56" w:rsidR="00CD42CE" w:rsidRPr="00A9503A" w:rsidRDefault="00CD42CE" w:rsidP="004721EC">
            <w:pPr>
              <w:jc w:val="center"/>
              <w:rPr>
                <w:b/>
              </w:rPr>
            </w:pPr>
            <w:r>
              <w:rPr>
                <w:b/>
              </w:rPr>
              <w:t>Instruction Image (English)</w:t>
            </w:r>
          </w:p>
        </w:tc>
        <w:tc>
          <w:tcPr>
            <w:tcW w:w="4433" w:type="dxa"/>
          </w:tcPr>
          <w:p w14:paraId="7DE61095" w14:textId="17E3AF7A" w:rsidR="00CD42CE" w:rsidRDefault="00CD42CE" w:rsidP="004721EC">
            <w:pPr>
              <w:jc w:val="center"/>
              <w:rPr>
                <w:b/>
              </w:rPr>
            </w:pPr>
            <w:r>
              <w:rPr>
                <w:b/>
              </w:rPr>
              <w:t>Instruction Text English</w:t>
            </w:r>
          </w:p>
        </w:tc>
        <w:tc>
          <w:tcPr>
            <w:tcW w:w="5114" w:type="dxa"/>
          </w:tcPr>
          <w:p w14:paraId="72A9E7E6" w14:textId="7CBA514C" w:rsidR="00CD42CE" w:rsidRPr="009E14FE" w:rsidRDefault="00CD42CE" w:rsidP="004721EC">
            <w:pPr>
              <w:jc w:val="center"/>
              <w:rPr>
                <w:rFonts w:ascii="Khmer OS System" w:hAnsi="Khmer OS System" w:cs="Khmer OS System"/>
                <w:b/>
              </w:rPr>
            </w:pPr>
            <w:r w:rsidRPr="009E14FE">
              <w:rPr>
                <w:rFonts w:ascii="Khmer OS System" w:hAnsi="Khmer OS System" w:cs="Khmer OS System"/>
                <w:b/>
              </w:rPr>
              <w:t xml:space="preserve">Instruction Text </w:t>
            </w:r>
            <w:r>
              <w:rPr>
                <w:rFonts w:ascii="Khmer OS System" w:hAnsi="Khmer OS System" w:cs="Khmer OS System"/>
                <w:b/>
              </w:rPr>
              <w:t>Swahili</w:t>
            </w:r>
          </w:p>
        </w:tc>
        <w:tc>
          <w:tcPr>
            <w:tcW w:w="1435" w:type="dxa"/>
          </w:tcPr>
          <w:p w14:paraId="404F12B1" w14:textId="166CC0ED" w:rsidR="00CD42CE" w:rsidRPr="009E14FE" w:rsidRDefault="00CD42CE" w:rsidP="004721EC">
            <w:pPr>
              <w:jc w:val="center"/>
              <w:rPr>
                <w:rFonts w:ascii="Khmer OS System" w:hAnsi="Khmer OS System" w:cs="Khmer OS System"/>
                <w:b/>
              </w:rPr>
            </w:pPr>
            <w:r>
              <w:rPr>
                <w:rFonts w:ascii="Khmer OS System" w:hAnsi="Khmer OS System" w:cs="Khmer OS System"/>
                <w:b/>
              </w:rPr>
              <w:t>Audio File</w:t>
            </w:r>
          </w:p>
        </w:tc>
      </w:tr>
      <w:tr w:rsidR="00CD42CE" w14:paraId="794CA034" w14:textId="348CF9A7" w:rsidTr="00CD42CE">
        <w:trPr>
          <w:trHeight w:val="1074"/>
        </w:trPr>
        <w:tc>
          <w:tcPr>
            <w:tcW w:w="1615" w:type="dxa"/>
            <w:vMerge w:val="restart"/>
          </w:tcPr>
          <w:p w14:paraId="25B4C669" w14:textId="00B70195" w:rsidR="00CD42CE" w:rsidRPr="00DB4066" w:rsidRDefault="00CD42CE" w:rsidP="004721EC">
            <w:pPr>
              <w:rPr>
                <w:b/>
              </w:rPr>
            </w:pPr>
            <w:r w:rsidRPr="00DB4066">
              <w:rPr>
                <w:b/>
                <w:noProof/>
                <w:lang w:val="en-AU" w:eastAsia="en-AU"/>
              </w:rPr>
              <w:t>Main Activity</w:t>
            </w:r>
          </w:p>
        </w:tc>
        <w:tc>
          <w:tcPr>
            <w:tcW w:w="3058" w:type="dxa"/>
          </w:tcPr>
          <w:p w14:paraId="6D333E99" w14:textId="77777777" w:rsidR="00CD42CE" w:rsidRDefault="00CD42CE" w:rsidP="004721EC"/>
          <w:p w14:paraId="1195CA4E" w14:textId="17C78C75" w:rsidR="00CD42CE" w:rsidRDefault="00163DDC" w:rsidP="004721EC">
            <w:r>
              <w:object w:dxaOrig="15600" w:dyaOrig="3675" w14:anchorId="3C7296B9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64" type="#_x0000_t75" style="width:141.75pt;height:33.75pt" o:ole="">
                  <v:imagedata r:id="rId9" o:title=""/>
                </v:shape>
                <o:OLEObject Type="Embed" ProgID="PBrush" ShapeID="_x0000_i1064" DrawAspect="Content" ObjectID="_1622897445" r:id="rId10"/>
              </w:object>
            </w:r>
          </w:p>
          <w:p w14:paraId="7384429C" w14:textId="23410CD3" w:rsidR="00CD42CE" w:rsidRDefault="00CD42CE" w:rsidP="004721EC"/>
        </w:tc>
        <w:tc>
          <w:tcPr>
            <w:tcW w:w="4433" w:type="dxa"/>
          </w:tcPr>
          <w:p w14:paraId="729590A9" w14:textId="5D788EC6" w:rsidR="00CD42CE" w:rsidRPr="006F2E78" w:rsidRDefault="00CD42CE" w:rsidP="004721EC">
            <w:r w:rsidRPr="006F2E78">
              <w:t>Select ‘</w:t>
            </w:r>
            <w:r w:rsidR="00163DDC" w:rsidRPr="00163DDC">
              <w:rPr>
                <w:b/>
                <w:bCs/>
              </w:rPr>
              <w:t>EATING</w:t>
            </w:r>
            <w:r w:rsidRPr="00163DDC">
              <w:rPr>
                <w:b/>
                <w:bCs/>
              </w:rPr>
              <w:t>’</w:t>
            </w:r>
            <w:r w:rsidRPr="006F2E78">
              <w:t xml:space="preserve"> for foods that are served on a separate plate/bowl for each person.</w:t>
            </w:r>
          </w:p>
          <w:p w14:paraId="6EDBA0F9" w14:textId="77777777" w:rsidR="00CD42CE" w:rsidRPr="006F2E78" w:rsidRDefault="00CD42CE" w:rsidP="004721EC">
            <w:r w:rsidRPr="006F2E78">
              <w:t xml:space="preserve">This might include rice or noodles. </w:t>
            </w:r>
          </w:p>
          <w:p w14:paraId="7ABB5AC7" w14:textId="77777777" w:rsidR="00CD42CE" w:rsidRDefault="00CD42CE" w:rsidP="004721EC">
            <w:r w:rsidRPr="006F2E78">
              <w:t>Drinks or snacks that you eat by yourself or from your own plate can also be recorded here.</w:t>
            </w:r>
          </w:p>
          <w:p w14:paraId="5630615A" w14:textId="1069C799" w:rsidR="00CD42CE" w:rsidRDefault="00CD42CE" w:rsidP="004721EC"/>
        </w:tc>
        <w:tc>
          <w:tcPr>
            <w:tcW w:w="5114" w:type="dxa"/>
          </w:tcPr>
          <w:p w14:paraId="54A7D961" w14:textId="1B03E1C8" w:rsidR="00CD42CE" w:rsidRPr="009E14FE" w:rsidRDefault="00CD42CE" w:rsidP="004721EC">
            <w:pPr>
              <w:rPr>
                <w:rFonts w:ascii="Khmer OS System" w:hAnsi="Khmer OS System" w:cs="Khmer OS System"/>
              </w:rPr>
            </w:pPr>
          </w:p>
        </w:tc>
        <w:tc>
          <w:tcPr>
            <w:tcW w:w="1435" w:type="dxa"/>
          </w:tcPr>
          <w:p w14:paraId="1F523DFB" w14:textId="1272491A" w:rsidR="00CD42CE" w:rsidRPr="009E14FE" w:rsidRDefault="00CD42CE" w:rsidP="004721EC">
            <w:pPr>
              <w:rPr>
                <w:rFonts w:ascii="Khmer OS System" w:hAnsi="Khmer OS System" w:cs="Khmer OS System"/>
                <w:cs/>
                <w:lang w:bidi="km-KH"/>
              </w:rPr>
            </w:pPr>
            <w:r>
              <w:rPr>
                <w:rFonts w:ascii="Khmer OS System" w:hAnsi="Khmer OS System" w:cs="Khmer OS System"/>
                <w:lang w:bidi="km-KH"/>
              </w:rPr>
              <w:t>V1</w:t>
            </w:r>
          </w:p>
        </w:tc>
      </w:tr>
      <w:tr w:rsidR="00CD42CE" w14:paraId="73933287" w14:textId="4C221778" w:rsidTr="00CD42CE">
        <w:trPr>
          <w:trHeight w:val="1071"/>
        </w:trPr>
        <w:tc>
          <w:tcPr>
            <w:tcW w:w="1615" w:type="dxa"/>
            <w:vMerge/>
          </w:tcPr>
          <w:p w14:paraId="10850D19" w14:textId="77777777" w:rsidR="00CD42CE" w:rsidRPr="00DB4066" w:rsidRDefault="00CD42CE" w:rsidP="004721EC">
            <w:pPr>
              <w:rPr>
                <w:b/>
                <w:noProof/>
                <w:lang w:val="en-AU" w:eastAsia="en-AU"/>
              </w:rPr>
            </w:pPr>
          </w:p>
        </w:tc>
        <w:tc>
          <w:tcPr>
            <w:tcW w:w="3058" w:type="dxa"/>
          </w:tcPr>
          <w:p w14:paraId="5BA13085" w14:textId="14C3910A" w:rsidR="00CD42CE" w:rsidRDefault="00163DDC" w:rsidP="004721EC">
            <w:r>
              <w:object w:dxaOrig="15690" w:dyaOrig="3435" w14:anchorId="5CFAF493">
                <v:shape id="_x0000_i1065" type="#_x0000_t75" style="width:141.75pt;height:30.75pt" o:ole="">
                  <v:imagedata r:id="rId11" o:title=""/>
                </v:shape>
                <o:OLEObject Type="Embed" ProgID="PBrush" ShapeID="_x0000_i1065" DrawAspect="Content" ObjectID="_1622897446" r:id="rId12"/>
              </w:object>
            </w:r>
          </w:p>
          <w:p w14:paraId="48CCCAF7" w14:textId="3373F47C" w:rsidR="00CD42CE" w:rsidRDefault="00CD42CE" w:rsidP="004721EC"/>
        </w:tc>
        <w:tc>
          <w:tcPr>
            <w:tcW w:w="4433" w:type="dxa"/>
          </w:tcPr>
          <w:p w14:paraId="7F9C9CEB" w14:textId="77777777" w:rsidR="00CD42CE" w:rsidRDefault="00CD42CE" w:rsidP="004721EC">
            <w:pPr>
              <w:rPr>
                <w:lang w:val="en-AU" w:bidi="km-KH"/>
              </w:rPr>
            </w:pPr>
            <w:r w:rsidRPr="006F2E78">
              <w:rPr>
                <w:lang w:val="en-AU"/>
              </w:rPr>
              <w:t>Select ‘</w:t>
            </w:r>
            <w:r w:rsidRPr="006F2E78">
              <w:rPr>
                <w:b/>
                <w:bCs/>
                <w:lang w:val="en-AU"/>
              </w:rPr>
              <w:t>FINALIZE EATING</w:t>
            </w:r>
            <w:r w:rsidRPr="006F2E78">
              <w:rPr>
                <w:lang w:val="en-AU"/>
              </w:rPr>
              <w:t>’ to record what happened to the food items (including drinks) you recorded using ‘OWN PLATE’ and/or ‘SHARED PLATES’</w:t>
            </w:r>
          </w:p>
          <w:p w14:paraId="681F11CF" w14:textId="21493458" w:rsidR="00CD42CE" w:rsidRPr="006F2E78" w:rsidRDefault="00CD42CE" w:rsidP="004721EC">
            <w:pPr>
              <w:rPr>
                <w:noProof/>
                <w:lang w:val="en-AU" w:eastAsia="en-AU" w:bidi="km-KH"/>
              </w:rPr>
            </w:pPr>
          </w:p>
        </w:tc>
        <w:tc>
          <w:tcPr>
            <w:tcW w:w="5114" w:type="dxa"/>
          </w:tcPr>
          <w:p w14:paraId="736E1FD3" w14:textId="7DB9CB25" w:rsidR="00CD42CE" w:rsidRPr="009E14FE" w:rsidRDefault="00CD42CE" w:rsidP="004721EC">
            <w:pPr>
              <w:rPr>
                <w:rFonts w:ascii="Khmer OS System" w:hAnsi="Khmer OS System" w:cs="Khmer OS System"/>
                <w:noProof/>
                <w:lang w:val="en-AU" w:eastAsia="en-AU"/>
              </w:rPr>
            </w:pPr>
          </w:p>
        </w:tc>
        <w:tc>
          <w:tcPr>
            <w:tcW w:w="1435" w:type="dxa"/>
          </w:tcPr>
          <w:p w14:paraId="52EB41F7" w14:textId="792E0F2E" w:rsidR="00CD42CE" w:rsidRPr="009E14FE" w:rsidRDefault="00CD42CE" w:rsidP="004721EC">
            <w:pPr>
              <w:rPr>
                <w:rFonts w:ascii="Khmer OS System" w:hAnsi="Khmer OS System" w:cs="Khmer OS System"/>
                <w:noProof/>
                <w:cs/>
                <w:lang w:val="en-AU" w:eastAsia="en-AU" w:bidi="km-KH"/>
              </w:rPr>
            </w:pPr>
            <w:r>
              <w:rPr>
                <w:rFonts w:ascii="Khmer OS System" w:hAnsi="Khmer OS System" w:cs="Khmer OS System"/>
                <w:noProof/>
                <w:lang w:val="en-AU" w:eastAsia="en-AU" w:bidi="km-KH"/>
              </w:rPr>
              <w:t>V3</w:t>
            </w:r>
          </w:p>
        </w:tc>
      </w:tr>
      <w:tr w:rsidR="00CD42CE" w14:paraId="7F5DF756" w14:textId="264E85BC" w:rsidTr="00CD42CE">
        <w:trPr>
          <w:trHeight w:val="1071"/>
        </w:trPr>
        <w:tc>
          <w:tcPr>
            <w:tcW w:w="1615" w:type="dxa"/>
            <w:vMerge/>
          </w:tcPr>
          <w:p w14:paraId="1E724789" w14:textId="77777777" w:rsidR="00CD42CE" w:rsidRPr="00DB4066" w:rsidRDefault="00CD42CE" w:rsidP="004721EC">
            <w:pPr>
              <w:rPr>
                <w:b/>
                <w:noProof/>
                <w:lang w:val="en-AU" w:eastAsia="en-AU"/>
              </w:rPr>
            </w:pPr>
          </w:p>
        </w:tc>
        <w:tc>
          <w:tcPr>
            <w:tcW w:w="3058" w:type="dxa"/>
          </w:tcPr>
          <w:p w14:paraId="6432BBE3" w14:textId="77777777" w:rsidR="00CD42CE" w:rsidRDefault="00CD42CE" w:rsidP="004721EC">
            <w:r w:rsidRPr="006F2E78">
              <w:rPr>
                <w:noProof/>
                <w:lang w:bidi="km-KH"/>
              </w:rPr>
              <w:drawing>
                <wp:inline distT="0" distB="0" distL="0" distR="0" wp14:anchorId="7C64308D" wp14:editId="56A6EC8F">
                  <wp:extent cx="1533525" cy="360025"/>
                  <wp:effectExtent l="0" t="0" r="0" b="2540"/>
                  <wp:docPr id="7" name="Picture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" name="Picture 28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52308" b="34486"/>
                          <a:stretch/>
                        </pic:blipFill>
                        <pic:spPr>
                          <a:xfrm>
                            <a:off x="0" y="0"/>
                            <a:ext cx="1554705" cy="36499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40F7090" w14:textId="798E53D3" w:rsidR="00CD42CE" w:rsidRDefault="00CD42CE" w:rsidP="004721EC"/>
        </w:tc>
        <w:tc>
          <w:tcPr>
            <w:tcW w:w="4433" w:type="dxa"/>
          </w:tcPr>
          <w:p w14:paraId="395DC291" w14:textId="77777777" w:rsidR="00CD42CE" w:rsidRPr="00A15B66" w:rsidRDefault="00CD42CE" w:rsidP="004721EC">
            <w:pPr>
              <w:rPr>
                <w:lang w:val="en-AU"/>
              </w:rPr>
            </w:pPr>
            <w:r w:rsidRPr="00A15B66">
              <w:rPr>
                <w:lang w:val="en-AU"/>
              </w:rPr>
              <w:t>Select ‘</w:t>
            </w:r>
            <w:r w:rsidRPr="00A15B66">
              <w:rPr>
                <w:b/>
                <w:bCs/>
                <w:lang w:val="en-AU"/>
              </w:rPr>
              <w:t>COOK</w:t>
            </w:r>
            <w:r w:rsidRPr="00A15B66">
              <w:rPr>
                <w:lang w:val="en-AU"/>
              </w:rPr>
              <w:t>’ for capturing ingredients and recipes of meals and snacks that you prepare.</w:t>
            </w:r>
          </w:p>
          <w:p w14:paraId="5E990FD1" w14:textId="5B92941E" w:rsidR="00CD42CE" w:rsidRPr="00A15B66" w:rsidRDefault="00CD42CE" w:rsidP="004721EC">
            <w:pPr>
              <w:rPr>
                <w:noProof/>
                <w:lang w:val="en-AU" w:eastAsia="en-AU"/>
              </w:rPr>
            </w:pPr>
          </w:p>
        </w:tc>
        <w:tc>
          <w:tcPr>
            <w:tcW w:w="5114" w:type="dxa"/>
          </w:tcPr>
          <w:p w14:paraId="252B4E9B" w14:textId="5BB34D7D" w:rsidR="00CD42CE" w:rsidRPr="009E14FE" w:rsidRDefault="00CD42CE" w:rsidP="004721EC">
            <w:pPr>
              <w:rPr>
                <w:rFonts w:ascii="Khmer OS System" w:hAnsi="Khmer OS System" w:cs="Khmer OS System"/>
                <w:noProof/>
                <w:lang w:val="en-AU" w:eastAsia="en-AU"/>
              </w:rPr>
            </w:pPr>
          </w:p>
        </w:tc>
        <w:tc>
          <w:tcPr>
            <w:tcW w:w="1435" w:type="dxa"/>
          </w:tcPr>
          <w:p w14:paraId="2D6D5171" w14:textId="39E95B80" w:rsidR="00CD42CE" w:rsidRPr="009E14FE" w:rsidRDefault="00CD42CE" w:rsidP="004721EC">
            <w:pPr>
              <w:rPr>
                <w:rFonts w:ascii="Khmer OS System" w:hAnsi="Khmer OS System" w:cs="Khmer OS System"/>
                <w:noProof/>
                <w:cs/>
                <w:lang w:val="en-AU" w:eastAsia="en-AU" w:bidi="km-KH"/>
              </w:rPr>
            </w:pPr>
            <w:r>
              <w:rPr>
                <w:rFonts w:ascii="Khmer OS System" w:hAnsi="Khmer OS System" w:cs="Khmer OS System"/>
                <w:noProof/>
                <w:lang w:val="en-AU" w:eastAsia="en-AU" w:bidi="km-KH"/>
              </w:rPr>
              <w:t>V4</w:t>
            </w:r>
          </w:p>
        </w:tc>
      </w:tr>
      <w:tr w:rsidR="00CD42CE" w14:paraId="4C3EE151" w14:textId="55DA3537" w:rsidTr="00CD42CE">
        <w:trPr>
          <w:trHeight w:val="1071"/>
        </w:trPr>
        <w:tc>
          <w:tcPr>
            <w:tcW w:w="1615" w:type="dxa"/>
            <w:vMerge/>
          </w:tcPr>
          <w:p w14:paraId="729BC121" w14:textId="77777777" w:rsidR="00CD42CE" w:rsidRPr="00DB4066" w:rsidRDefault="00CD42CE" w:rsidP="004721EC">
            <w:pPr>
              <w:rPr>
                <w:b/>
                <w:noProof/>
                <w:lang w:val="en-AU" w:eastAsia="en-AU"/>
              </w:rPr>
            </w:pPr>
          </w:p>
        </w:tc>
        <w:tc>
          <w:tcPr>
            <w:tcW w:w="3058" w:type="dxa"/>
          </w:tcPr>
          <w:p w14:paraId="03F4DE90" w14:textId="77777777" w:rsidR="00CD42CE" w:rsidRDefault="00CD42CE" w:rsidP="004721EC">
            <w:r w:rsidRPr="006F2E78">
              <w:rPr>
                <w:noProof/>
                <w:lang w:bidi="km-KH"/>
              </w:rPr>
              <w:drawing>
                <wp:inline distT="0" distB="0" distL="0" distR="0" wp14:anchorId="04EEB1A3" wp14:editId="3ABA4B8D">
                  <wp:extent cx="1600200" cy="385437"/>
                  <wp:effectExtent l="0" t="0" r="0" b="0"/>
                  <wp:docPr id="77" name="Picture 7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7" name="Picture 76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67923" b="18528"/>
                          <a:stretch/>
                        </pic:blipFill>
                        <pic:spPr>
                          <a:xfrm>
                            <a:off x="0" y="0"/>
                            <a:ext cx="1621192" cy="39049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138D48D" w14:textId="19FE29F0" w:rsidR="00CD42CE" w:rsidRDefault="00CD42CE" w:rsidP="004721EC"/>
        </w:tc>
        <w:tc>
          <w:tcPr>
            <w:tcW w:w="4433" w:type="dxa"/>
          </w:tcPr>
          <w:p w14:paraId="15B54114" w14:textId="77777777" w:rsidR="00CD42CE" w:rsidRDefault="00CD42CE" w:rsidP="004721EC">
            <w:pPr>
              <w:rPr>
                <w:lang w:bidi="km-KH"/>
              </w:rPr>
            </w:pPr>
            <w:r w:rsidRPr="006F2E78">
              <w:t>Select ‘</w:t>
            </w:r>
            <w:r w:rsidRPr="006F2E78">
              <w:rPr>
                <w:b/>
              </w:rPr>
              <w:t>BREASTFEED</w:t>
            </w:r>
            <w:r w:rsidRPr="006F2E78">
              <w:t>’ if you need to record when you breastfeed for your child/ren. Note: this button will only appear if you are currently breastfeeding.</w:t>
            </w:r>
          </w:p>
          <w:p w14:paraId="02B1B608" w14:textId="2CA89CC2" w:rsidR="00CD42CE" w:rsidRPr="006F2E78" w:rsidRDefault="00CD42CE" w:rsidP="004721EC">
            <w:pPr>
              <w:rPr>
                <w:noProof/>
                <w:lang w:val="en-AU" w:eastAsia="en-AU" w:bidi="km-KH"/>
              </w:rPr>
            </w:pPr>
          </w:p>
        </w:tc>
        <w:tc>
          <w:tcPr>
            <w:tcW w:w="5114" w:type="dxa"/>
          </w:tcPr>
          <w:p w14:paraId="2996FE2E" w14:textId="08B0A8C7" w:rsidR="00CD42CE" w:rsidRPr="009E14FE" w:rsidRDefault="00CD42CE" w:rsidP="00BD1559">
            <w:pPr>
              <w:rPr>
                <w:rFonts w:ascii="Khmer OS System" w:hAnsi="Khmer OS System" w:cs="Khmer OS System"/>
                <w:noProof/>
                <w:lang w:val="en-AU" w:eastAsia="en-AU"/>
              </w:rPr>
            </w:pPr>
          </w:p>
        </w:tc>
        <w:tc>
          <w:tcPr>
            <w:tcW w:w="1435" w:type="dxa"/>
          </w:tcPr>
          <w:p w14:paraId="2F385EAA" w14:textId="5BA1FE4B" w:rsidR="00CD42CE" w:rsidRPr="009E14FE" w:rsidRDefault="00CD42CE" w:rsidP="00BD1559">
            <w:pPr>
              <w:rPr>
                <w:rFonts w:ascii="Khmer OS System" w:hAnsi="Khmer OS System" w:cs="Khmer OS System"/>
                <w:noProof/>
                <w:cs/>
                <w:lang w:val="en-AU" w:eastAsia="en-AU" w:bidi="km-KH"/>
              </w:rPr>
            </w:pPr>
            <w:r>
              <w:rPr>
                <w:rFonts w:ascii="Khmer OS System" w:hAnsi="Khmer OS System" w:cs="Khmer OS System"/>
                <w:noProof/>
                <w:lang w:val="en-AU" w:eastAsia="en-AU" w:bidi="km-KH"/>
              </w:rPr>
              <w:t>V5</w:t>
            </w:r>
          </w:p>
        </w:tc>
      </w:tr>
      <w:tr w:rsidR="00CD42CE" w14:paraId="5D4814F5" w14:textId="209477E0" w:rsidTr="00CD42CE">
        <w:trPr>
          <w:trHeight w:val="1071"/>
        </w:trPr>
        <w:tc>
          <w:tcPr>
            <w:tcW w:w="1615" w:type="dxa"/>
            <w:vMerge/>
          </w:tcPr>
          <w:p w14:paraId="4F5769D8" w14:textId="77777777" w:rsidR="00CD42CE" w:rsidRPr="00DB4066" w:rsidRDefault="00CD42CE" w:rsidP="00D519A8">
            <w:pPr>
              <w:rPr>
                <w:b/>
                <w:noProof/>
                <w:lang w:val="en-AU" w:eastAsia="en-AU"/>
              </w:rPr>
            </w:pPr>
          </w:p>
        </w:tc>
        <w:tc>
          <w:tcPr>
            <w:tcW w:w="3058" w:type="dxa"/>
          </w:tcPr>
          <w:p w14:paraId="5AF3FD45" w14:textId="122276A3" w:rsidR="00CD42CE" w:rsidRDefault="00CD42CE" w:rsidP="00D519A8">
            <w:r w:rsidRPr="00652901">
              <w:rPr>
                <w:noProof/>
                <w:lang w:bidi="km-KH"/>
              </w:rPr>
              <w:drawing>
                <wp:inline distT="0" distB="0" distL="0" distR="0" wp14:anchorId="7C69A33F" wp14:editId="7BA8B486">
                  <wp:extent cx="434430" cy="474524"/>
                  <wp:effectExtent l="0" t="0" r="3810" b="1905"/>
                  <wp:docPr id="23" name="Picture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" name="Picture 22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0530" t="85892" r="77422" b="6689"/>
                          <a:stretch/>
                        </pic:blipFill>
                        <pic:spPr>
                          <a:xfrm>
                            <a:off x="0" y="0"/>
                            <a:ext cx="434430" cy="4745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0EF8187" w14:textId="5A83D517" w:rsidR="00CD42CE" w:rsidRPr="00973DA4" w:rsidRDefault="00CD42CE" w:rsidP="00D519A8">
            <w:pPr>
              <w:tabs>
                <w:tab w:val="left" w:pos="930"/>
              </w:tabs>
            </w:pPr>
          </w:p>
        </w:tc>
        <w:tc>
          <w:tcPr>
            <w:tcW w:w="4433" w:type="dxa"/>
          </w:tcPr>
          <w:p w14:paraId="187D08F0" w14:textId="7877C29E" w:rsidR="00CD42CE" w:rsidRPr="00652901" w:rsidRDefault="00CD42CE" w:rsidP="00D519A8">
            <w:pPr>
              <w:rPr>
                <w:noProof/>
                <w:lang w:val="en-AU" w:eastAsia="en-AU" w:bidi="km-KH"/>
              </w:rPr>
            </w:pPr>
            <w:r>
              <w:t xml:space="preserve">Select ‘HELP’ to be provided with </w:t>
            </w:r>
            <w:r w:rsidRPr="00652901">
              <w:t>instructions</w:t>
            </w:r>
            <w:r>
              <w:t xml:space="preserve"> on how to complete this step</w:t>
            </w:r>
          </w:p>
        </w:tc>
        <w:tc>
          <w:tcPr>
            <w:tcW w:w="5114" w:type="dxa"/>
          </w:tcPr>
          <w:p w14:paraId="7FBE279C" w14:textId="7C479123" w:rsidR="00CD42CE" w:rsidRPr="009E14FE" w:rsidRDefault="00CD42CE" w:rsidP="00D519A8">
            <w:pPr>
              <w:rPr>
                <w:rFonts w:ascii="Khmer OS System" w:hAnsi="Khmer OS System" w:cs="Khmer OS System"/>
                <w:noProof/>
                <w:lang w:val="en-AU" w:eastAsia="en-AU"/>
              </w:rPr>
            </w:pPr>
          </w:p>
        </w:tc>
        <w:tc>
          <w:tcPr>
            <w:tcW w:w="1435" w:type="dxa"/>
          </w:tcPr>
          <w:p w14:paraId="7AC7973A" w14:textId="16AB3BBB" w:rsidR="00CD42CE" w:rsidRPr="009E14FE" w:rsidRDefault="00CD42CE" w:rsidP="00D519A8">
            <w:pPr>
              <w:rPr>
                <w:rFonts w:ascii="Khmer OS System" w:hAnsi="Khmer OS System" w:cs="Khmer OS System"/>
                <w:noProof/>
                <w:cs/>
                <w:lang w:val="en-AU" w:eastAsia="en-AU" w:bidi="km-KH"/>
              </w:rPr>
            </w:pPr>
            <w:r>
              <w:rPr>
                <w:rFonts w:ascii="Khmer OS System" w:hAnsi="Khmer OS System" w:cs="Khmer OS System"/>
                <w:noProof/>
                <w:lang w:val="en-AU" w:eastAsia="en-AU" w:bidi="km-KH"/>
              </w:rPr>
              <w:t>V6</w:t>
            </w:r>
          </w:p>
        </w:tc>
      </w:tr>
      <w:tr w:rsidR="00CD42CE" w14:paraId="057510F7" w14:textId="56017784" w:rsidTr="00CD42CE">
        <w:trPr>
          <w:trHeight w:val="533"/>
        </w:trPr>
        <w:tc>
          <w:tcPr>
            <w:tcW w:w="1615" w:type="dxa"/>
            <w:vMerge/>
          </w:tcPr>
          <w:p w14:paraId="3C81DF3F" w14:textId="77777777" w:rsidR="00CD42CE" w:rsidRPr="00DB4066" w:rsidRDefault="00CD42CE" w:rsidP="00D519A8">
            <w:pPr>
              <w:rPr>
                <w:b/>
                <w:noProof/>
                <w:lang w:val="en-AU" w:eastAsia="en-AU"/>
              </w:rPr>
            </w:pPr>
          </w:p>
        </w:tc>
        <w:tc>
          <w:tcPr>
            <w:tcW w:w="3058" w:type="dxa"/>
          </w:tcPr>
          <w:p w14:paraId="1DCBCE4D" w14:textId="77777777" w:rsidR="00CD42CE" w:rsidRDefault="00CD42CE" w:rsidP="00D519A8">
            <w:r w:rsidRPr="00652901">
              <w:rPr>
                <w:noProof/>
                <w:lang w:bidi="km-KH"/>
              </w:rPr>
              <w:drawing>
                <wp:inline distT="0" distB="0" distL="0" distR="0" wp14:anchorId="658CC3D2" wp14:editId="64414380">
                  <wp:extent cx="437912" cy="474524"/>
                  <wp:effectExtent l="0" t="0" r="635" b="1905"/>
                  <wp:docPr id="28" name="Picture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Picture 27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3057" t="85638" r="43439" b="6712"/>
                          <a:stretch/>
                        </pic:blipFill>
                        <pic:spPr>
                          <a:xfrm>
                            <a:off x="0" y="0"/>
                            <a:ext cx="437912" cy="4745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62646C1" w14:textId="7F3CF00B" w:rsidR="00CD42CE" w:rsidRDefault="00CD42CE" w:rsidP="00D519A8"/>
        </w:tc>
        <w:tc>
          <w:tcPr>
            <w:tcW w:w="4433" w:type="dxa"/>
          </w:tcPr>
          <w:p w14:paraId="1CB2DC1A" w14:textId="77777777" w:rsidR="00CD42CE" w:rsidRDefault="00CD42CE" w:rsidP="00D519A8">
            <w:pPr>
              <w:rPr>
                <w:lang w:bidi="km-KH"/>
              </w:rPr>
            </w:pPr>
            <w:r>
              <w:t>Select ‘HOME’ to go to the home screen of the app.</w:t>
            </w:r>
          </w:p>
          <w:p w14:paraId="35AA9ADD" w14:textId="02F0E9C2" w:rsidR="00CD42CE" w:rsidRPr="00D519A8" w:rsidRDefault="00CD42CE" w:rsidP="00D519A8">
            <w:pPr>
              <w:rPr>
                <w:rFonts w:ascii="Khmer OS System" w:hAnsi="Khmer OS System" w:cs="Khmer OS System"/>
                <w:noProof/>
                <w:lang w:val="en-AU" w:eastAsia="en-AU" w:bidi="km-KH"/>
              </w:rPr>
            </w:pPr>
          </w:p>
        </w:tc>
        <w:tc>
          <w:tcPr>
            <w:tcW w:w="5114" w:type="dxa"/>
          </w:tcPr>
          <w:p w14:paraId="26B1370E" w14:textId="6097EA6B" w:rsidR="00CD42CE" w:rsidRPr="009E14FE" w:rsidRDefault="00CD42CE" w:rsidP="00D519A8">
            <w:pPr>
              <w:rPr>
                <w:rFonts w:ascii="Khmer OS System" w:hAnsi="Khmer OS System" w:cs="Khmer OS System"/>
                <w:noProof/>
                <w:lang w:val="en-AU" w:eastAsia="en-AU"/>
              </w:rPr>
            </w:pPr>
          </w:p>
        </w:tc>
        <w:tc>
          <w:tcPr>
            <w:tcW w:w="1435" w:type="dxa"/>
          </w:tcPr>
          <w:p w14:paraId="1152EF14" w14:textId="42410017" w:rsidR="00CD42CE" w:rsidRPr="009E14FE" w:rsidRDefault="00CD42CE" w:rsidP="00D519A8">
            <w:pPr>
              <w:rPr>
                <w:rFonts w:ascii="Khmer OS System" w:hAnsi="Khmer OS System" w:cs="Khmer OS System"/>
                <w:noProof/>
                <w:cs/>
                <w:lang w:val="en-AU" w:eastAsia="en-AU" w:bidi="km-KH"/>
              </w:rPr>
            </w:pPr>
            <w:r>
              <w:rPr>
                <w:rFonts w:ascii="Khmer OS System" w:hAnsi="Khmer OS System" w:cs="Khmer OS System"/>
                <w:noProof/>
                <w:lang w:val="en-AU" w:eastAsia="en-AU" w:bidi="km-KH"/>
              </w:rPr>
              <w:t>V7</w:t>
            </w:r>
          </w:p>
        </w:tc>
      </w:tr>
      <w:tr w:rsidR="00CD42CE" w14:paraId="2FFAF7CD" w14:textId="35AA89DD" w:rsidTr="00CD42CE">
        <w:trPr>
          <w:trHeight w:val="510"/>
        </w:trPr>
        <w:tc>
          <w:tcPr>
            <w:tcW w:w="1615" w:type="dxa"/>
            <w:vMerge/>
          </w:tcPr>
          <w:p w14:paraId="40EE7304" w14:textId="77777777" w:rsidR="00CD42CE" w:rsidRPr="00DB4066" w:rsidRDefault="00CD42CE" w:rsidP="00D519A8">
            <w:pPr>
              <w:rPr>
                <w:b/>
                <w:noProof/>
                <w:lang w:val="en-AU" w:eastAsia="en-AU"/>
              </w:rPr>
            </w:pPr>
          </w:p>
        </w:tc>
        <w:tc>
          <w:tcPr>
            <w:tcW w:w="3058" w:type="dxa"/>
          </w:tcPr>
          <w:p w14:paraId="6C6B966E" w14:textId="77777777" w:rsidR="00CD42CE" w:rsidRDefault="00CD42CE" w:rsidP="00D519A8">
            <w:pPr>
              <w:rPr>
                <w:noProof/>
                <w:lang w:val="en-AU" w:eastAsia="en-AU"/>
              </w:rPr>
            </w:pPr>
            <w:r w:rsidRPr="00652901">
              <w:rPr>
                <w:noProof/>
                <w:lang w:bidi="km-KH"/>
              </w:rPr>
              <w:drawing>
                <wp:inline distT="0" distB="0" distL="0" distR="0" wp14:anchorId="6868B079" wp14:editId="13470593">
                  <wp:extent cx="469106" cy="478444"/>
                  <wp:effectExtent l="0" t="0" r="7620" b="0"/>
                  <wp:docPr id="27" name="Picture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" name="Picture 26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76818" t="85639" r="9876" b="6711"/>
                          <a:stretch/>
                        </pic:blipFill>
                        <pic:spPr>
                          <a:xfrm>
                            <a:off x="0" y="0"/>
                            <a:ext cx="469106" cy="47844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E99DE89" w14:textId="37B2AFBB" w:rsidR="00CD42CE" w:rsidRPr="00652901" w:rsidRDefault="00CD42CE" w:rsidP="00D519A8">
            <w:pPr>
              <w:rPr>
                <w:noProof/>
                <w:lang w:val="en-AU" w:eastAsia="en-AU"/>
              </w:rPr>
            </w:pPr>
          </w:p>
        </w:tc>
        <w:tc>
          <w:tcPr>
            <w:tcW w:w="4433" w:type="dxa"/>
          </w:tcPr>
          <w:p w14:paraId="270A61FB" w14:textId="77777777" w:rsidR="00CD42CE" w:rsidRDefault="00CD42CE" w:rsidP="00D519A8">
            <w:pPr>
              <w:rPr>
                <w:lang w:bidi="km-KH"/>
              </w:rPr>
            </w:pPr>
            <w:r>
              <w:t>Select ‘BACK’ to go to previous screen</w:t>
            </w:r>
          </w:p>
          <w:p w14:paraId="4759C067" w14:textId="2C8EF244" w:rsidR="00CD42CE" w:rsidRPr="00D519A8" w:rsidRDefault="00CD42CE" w:rsidP="00D519A8">
            <w:pPr>
              <w:rPr>
                <w:rFonts w:ascii="Khmer OS System" w:hAnsi="Khmer OS System" w:cs="Khmer OS System"/>
                <w:noProof/>
                <w:lang w:val="en-AU" w:eastAsia="en-AU" w:bidi="km-KH"/>
              </w:rPr>
            </w:pPr>
          </w:p>
        </w:tc>
        <w:tc>
          <w:tcPr>
            <w:tcW w:w="5114" w:type="dxa"/>
          </w:tcPr>
          <w:p w14:paraId="66779835" w14:textId="3F08EAB4" w:rsidR="00CD42CE" w:rsidRPr="009E14FE" w:rsidRDefault="00CD42CE" w:rsidP="00D519A8">
            <w:pPr>
              <w:rPr>
                <w:rFonts w:ascii="Khmer OS System" w:hAnsi="Khmer OS System" w:cs="Khmer OS System"/>
                <w:noProof/>
                <w:lang w:val="en-AU" w:eastAsia="en-AU"/>
              </w:rPr>
            </w:pPr>
          </w:p>
        </w:tc>
        <w:tc>
          <w:tcPr>
            <w:tcW w:w="1435" w:type="dxa"/>
          </w:tcPr>
          <w:p w14:paraId="6A77B495" w14:textId="5CFAAFB7" w:rsidR="00CD42CE" w:rsidRPr="009E14FE" w:rsidRDefault="00CD42CE" w:rsidP="00D519A8">
            <w:pPr>
              <w:rPr>
                <w:rFonts w:ascii="Khmer OS System" w:hAnsi="Khmer OS System" w:cs="Khmer OS System"/>
                <w:noProof/>
                <w:cs/>
                <w:lang w:val="en-AU" w:eastAsia="en-AU" w:bidi="km-KH"/>
              </w:rPr>
            </w:pPr>
            <w:r>
              <w:rPr>
                <w:rFonts w:ascii="Khmer OS System" w:hAnsi="Khmer OS System" w:cs="Khmer OS System"/>
                <w:noProof/>
                <w:lang w:val="en-AU" w:eastAsia="en-AU" w:bidi="km-KH"/>
              </w:rPr>
              <w:t>V8</w:t>
            </w:r>
          </w:p>
        </w:tc>
      </w:tr>
      <w:tr w:rsidR="00CD42CE" w14:paraId="1E265122" w14:textId="0D57950B" w:rsidTr="00CD42CE">
        <w:trPr>
          <w:trHeight w:val="510"/>
        </w:trPr>
        <w:tc>
          <w:tcPr>
            <w:tcW w:w="1615" w:type="dxa"/>
            <w:vMerge/>
          </w:tcPr>
          <w:p w14:paraId="52A64A60" w14:textId="77777777" w:rsidR="00CD42CE" w:rsidRPr="00DB4066" w:rsidRDefault="00CD42CE" w:rsidP="00D519A8">
            <w:pPr>
              <w:rPr>
                <w:b/>
                <w:noProof/>
                <w:lang w:val="en-AU" w:eastAsia="en-AU"/>
              </w:rPr>
            </w:pPr>
          </w:p>
        </w:tc>
        <w:tc>
          <w:tcPr>
            <w:tcW w:w="3058" w:type="dxa"/>
          </w:tcPr>
          <w:p w14:paraId="6255D662" w14:textId="77777777" w:rsidR="00CD42CE" w:rsidRDefault="00CD42CE" w:rsidP="00D519A8">
            <w:pPr>
              <w:rPr>
                <w:noProof/>
                <w:lang w:val="en-AU" w:eastAsia="en-AU"/>
              </w:rPr>
            </w:pPr>
            <w:r w:rsidRPr="00BD0E6A">
              <w:rPr>
                <w:noProof/>
                <w:lang w:bidi="km-KH"/>
              </w:rPr>
              <w:drawing>
                <wp:inline distT="0" distB="0" distL="0" distR="0" wp14:anchorId="67644E0A" wp14:editId="0E12BB77">
                  <wp:extent cx="480168" cy="480168"/>
                  <wp:effectExtent l="0" t="0" r="0" b="0"/>
                  <wp:docPr id="34" name="Picture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" name="Picture 33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71325" t="4578" r="16585" b="88622"/>
                          <a:stretch/>
                        </pic:blipFill>
                        <pic:spPr>
                          <a:xfrm>
                            <a:off x="0" y="0"/>
                            <a:ext cx="480168" cy="48016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1128287" w14:textId="67D00B83" w:rsidR="00CD42CE" w:rsidRPr="00652901" w:rsidRDefault="00CD42CE" w:rsidP="00D519A8">
            <w:pPr>
              <w:rPr>
                <w:noProof/>
                <w:lang w:val="en-AU" w:eastAsia="en-AU"/>
              </w:rPr>
            </w:pPr>
          </w:p>
        </w:tc>
        <w:tc>
          <w:tcPr>
            <w:tcW w:w="4433" w:type="dxa"/>
          </w:tcPr>
          <w:p w14:paraId="571264F9" w14:textId="77777777" w:rsidR="00CD42CE" w:rsidRPr="00D519A8" w:rsidRDefault="00CD42CE" w:rsidP="00D519A8">
            <w:pPr>
              <w:rPr>
                <w:rFonts w:ascii="Khmer OS System" w:hAnsi="Khmer OS System" w:cs="Khmer OS System"/>
                <w:lang w:bidi="km-KH"/>
              </w:rPr>
            </w:pPr>
            <w:r w:rsidRPr="00D519A8">
              <w:rPr>
                <w:rFonts w:ascii="Khmer OS System" w:hAnsi="Khmer OS System" w:cs="Khmer OS System"/>
              </w:rPr>
              <w:t>Select the BELL to view notifications to finalize a meal or snack</w:t>
            </w:r>
          </w:p>
          <w:p w14:paraId="323F5A0F" w14:textId="10A888A6" w:rsidR="00CD42CE" w:rsidRPr="00D519A8" w:rsidRDefault="00CD42CE" w:rsidP="00D519A8">
            <w:pPr>
              <w:rPr>
                <w:rFonts w:ascii="Khmer OS System" w:hAnsi="Khmer OS System" w:cs="Khmer OS System"/>
                <w:noProof/>
                <w:lang w:val="en-AU" w:eastAsia="en-AU" w:bidi="km-KH"/>
              </w:rPr>
            </w:pPr>
          </w:p>
        </w:tc>
        <w:tc>
          <w:tcPr>
            <w:tcW w:w="5114" w:type="dxa"/>
          </w:tcPr>
          <w:p w14:paraId="33A70A4D" w14:textId="5420E171" w:rsidR="00CD42CE" w:rsidRPr="009E14FE" w:rsidRDefault="00CD42CE" w:rsidP="00D519A8">
            <w:pPr>
              <w:rPr>
                <w:rFonts w:ascii="Khmer OS System" w:hAnsi="Khmer OS System" w:cs="Khmer OS System"/>
                <w:noProof/>
                <w:lang w:val="en-AU" w:eastAsia="en-AU"/>
              </w:rPr>
            </w:pPr>
          </w:p>
        </w:tc>
        <w:tc>
          <w:tcPr>
            <w:tcW w:w="1435" w:type="dxa"/>
          </w:tcPr>
          <w:p w14:paraId="73FD8376" w14:textId="195B627F" w:rsidR="00CD42CE" w:rsidRPr="009E14FE" w:rsidRDefault="00CD42CE" w:rsidP="00D519A8">
            <w:pPr>
              <w:rPr>
                <w:rFonts w:ascii="Khmer OS System" w:hAnsi="Khmer OS System" w:cs="Khmer OS System"/>
                <w:noProof/>
                <w:cs/>
                <w:lang w:val="en-AU" w:eastAsia="en-AU" w:bidi="km-KH"/>
              </w:rPr>
            </w:pPr>
            <w:r>
              <w:rPr>
                <w:rFonts w:ascii="Khmer OS System" w:hAnsi="Khmer OS System" w:cs="Khmer OS System"/>
                <w:noProof/>
                <w:lang w:val="en-AU" w:eastAsia="en-AU" w:bidi="km-KH"/>
              </w:rPr>
              <w:t>V9</w:t>
            </w:r>
          </w:p>
        </w:tc>
      </w:tr>
      <w:tr w:rsidR="00CD42CE" w14:paraId="4FDF40F7" w14:textId="5FA9361C" w:rsidTr="00CD42CE">
        <w:trPr>
          <w:trHeight w:val="2270"/>
        </w:trPr>
        <w:tc>
          <w:tcPr>
            <w:tcW w:w="1615" w:type="dxa"/>
            <w:vMerge w:val="restart"/>
          </w:tcPr>
          <w:p w14:paraId="77CE37FA" w14:textId="77534059" w:rsidR="00CD42CE" w:rsidRPr="00DB4066" w:rsidRDefault="00CD42CE" w:rsidP="00D519A8">
            <w:pPr>
              <w:rPr>
                <w:b/>
              </w:rPr>
            </w:pPr>
            <w:r w:rsidRPr="00DB4066">
              <w:rPr>
                <w:b/>
                <w:noProof/>
                <w:lang w:val="en-AU" w:eastAsia="en-AU"/>
              </w:rPr>
              <w:t>Select Person</w:t>
            </w:r>
          </w:p>
        </w:tc>
        <w:tc>
          <w:tcPr>
            <w:tcW w:w="3058" w:type="dxa"/>
          </w:tcPr>
          <w:p w14:paraId="1364A35B" w14:textId="204FFF46" w:rsidR="00CD42CE" w:rsidRDefault="00CD42CE" w:rsidP="00D519A8"/>
          <w:p w14:paraId="2FC5427A" w14:textId="2C70E12B" w:rsidR="00CD42CE" w:rsidRDefault="00CD42CE" w:rsidP="00D519A8">
            <w:r>
              <w:rPr>
                <w:noProof/>
                <w:lang w:bidi="km-KH"/>
              </w:rPr>
              <mc:AlternateContent>
                <mc:Choice Requires="wps">
                  <w:drawing>
                    <wp:anchor distT="0" distB="0" distL="114300" distR="114300" simplePos="0" relativeHeight="251866112" behindDoc="0" locked="0" layoutInCell="1" allowOverlap="1" wp14:anchorId="017AE7DF" wp14:editId="45D82944">
                      <wp:simplePos x="0" y="0"/>
                      <wp:positionH relativeFrom="column">
                        <wp:posOffset>53975</wp:posOffset>
                      </wp:positionH>
                      <wp:positionV relativeFrom="paragraph">
                        <wp:posOffset>270510</wp:posOffset>
                      </wp:positionV>
                      <wp:extent cx="1133475" cy="333375"/>
                      <wp:effectExtent l="19050" t="19050" r="28575" b="28575"/>
                      <wp:wrapNone/>
                      <wp:docPr id="10" name="Rectangle: Rounded Corners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33475" cy="333375"/>
                              </a:xfrm>
                              <a:prstGeom prst="roundRect">
                                <a:avLst/>
                              </a:prstGeom>
                              <a:noFill/>
                              <a:ln w="28575"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oundrect w14:anchorId="5091310E" id="Rectangle: Rounded Corners 10" o:spid="_x0000_s1026" style="position:absolute;margin-left:4.25pt;margin-top:21.3pt;width:89.25pt;height:26.25pt;z-index:2518661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" filled="f" strokecolor="red" strokeweight="2.25pt">
                      <v:stroke joinstyle="miter"/>
                    </v:roundrect>
                  </w:pict>
                </mc:Fallback>
              </mc:AlternateContent>
            </w:r>
            <w:r w:rsidRPr="005C2296">
              <w:rPr>
                <w:noProof/>
                <w:lang w:bidi="km-KH"/>
              </w:rPr>
              <w:drawing>
                <wp:inline distT="0" distB="0" distL="0" distR="0" wp14:anchorId="36BCE7D5" wp14:editId="0816AA74">
                  <wp:extent cx="1232297" cy="2190750"/>
                  <wp:effectExtent l="0" t="0" r="6350" b="0"/>
                  <wp:docPr id="4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3"/>
                          <pic:cNvPicPr>
                            <a:picLocks noChangeAspect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35441" cy="219633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7260E77" w14:textId="77777777" w:rsidR="00CD42CE" w:rsidRDefault="00CD42CE" w:rsidP="00D519A8"/>
          <w:p w14:paraId="6E8FF9CD" w14:textId="66E8AC47" w:rsidR="00CD42CE" w:rsidRDefault="00CD42CE" w:rsidP="00D519A8"/>
        </w:tc>
        <w:tc>
          <w:tcPr>
            <w:tcW w:w="4433" w:type="dxa"/>
          </w:tcPr>
          <w:p w14:paraId="055BFE73" w14:textId="68013058" w:rsidR="00CD42CE" w:rsidRPr="009E14FE" w:rsidRDefault="00CD42CE" w:rsidP="00D519A8">
            <w:pPr>
              <w:rPr>
                <w:rFonts w:ascii="Khmer OS System" w:hAnsi="Khmer OS System" w:cs="Khmer OS System"/>
              </w:rPr>
            </w:pPr>
            <w:r>
              <w:t xml:space="preserve">Select the person you wish to record a meal or snack for or to </w:t>
            </w:r>
            <w:proofErr w:type="spellStart"/>
            <w:r>
              <w:t>finalise</w:t>
            </w:r>
            <w:proofErr w:type="spellEnd"/>
            <w:r>
              <w:t xml:space="preserve"> the meal or snack. </w:t>
            </w:r>
          </w:p>
          <w:p w14:paraId="24E83DDD" w14:textId="77777777" w:rsidR="00CD42CE" w:rsidRDefault="00CD42CE" w:rsidP="00D519A8"/>
          <w:p w14:paraId="7C99FC68" w14:textId="77777777" w:rsidR="00CD42CE" w:rsidRDefault="00CD42CE" w:rsidP="00D519A8"/>
          <w:p w14:paraId="3A7519AB" w14:textId="77777777" w:rsidR="00CD42CE" w:rsidRDefault="00CD42CE" w:rsidP="00D519A8">
            <w:pPr>
              <w:rPr>
                <w:lang w:val="en-AU"/>
              </w:rPr>
            </w:pPr>
            <w:r>
              <w:rPr>
                <w:lang w:val="en-AU"/>
              </w:rPr>
              <w:t xml:space="preserve">Only one person can be selected at one time. </w:t>
            </w:r>
          </w:p>
          <w:p w14:paraId="39668093" w14:textId="7707241C" w:rsidR="00CD42CE" w:rsidRPr="00D519A8" w:rsidRDefault="00CD42CE" w:rsidP="00D519A8">
            <w:pPr>
              <w:rPr>
                <w:rFonts w:ascii="Khmer OS System" w:hAnsi="Khmer OS System" w:cs="Khmer OS System"/>
                <w:lang w:val="en-AU" w:bidi="km-KH"/>
              </w:rPr>
            </w:pPr>
            <w:r w:rsidRPr="008856BF">
              <w:rPr>
                <w:lang w:val="en-AU"/>
              </w:rPr>
              <w:t xml:space="preserve">If more than one person is eating at this time, you will need to repeat this step of selecting the person </w:t>
            </w:r>
          </w:p>
          <w:p w14:paraId="0C00ECFD" w14:textId="77777777" w:rsidR="00CD42CE" w:rsidRDefault="00CD42CE" w:rsidP="00D519A8"/>
        </w:tc>
        <w:tc>
          <w:tcPr>
            <w:tcW w:w="5114" w:type="dxa"/>
          </w:tcPr>
          <w:p w14:paraId="63D08172" w14:textId="0C759507" w:rsidR="00CD42CE" w:rsidRPr="009E14FE" w:rsidRDefault="00CD42CE" w:rsidP="00D519A8">
            <w:pPr>
              <w:rPr>
                <w:rFonts w:ascii="Khmer OS System" w:hAnsi="Khmer OS System" w:cs="Khmer OS System"/>
              </w:rPr>
            </w:pPr>
          </w:p>
        </w:tc>
        <w:tc>
          <w:tcPr>
            <w:tcW w:w="1435" w:type="dxa"/>
          </w:tcPr>
          <w:p w14:paraId="798DADE7" w14:textId="0E33947F" w:rsidR="00CD42CE" w:rsidRPr="009E14FE" w:rsidRDefault="00CD42CE" w:rsidP="00D519A8">
            <w:pPr>
              <w:rPr>
                <w:rFonts w:ascii="Khmer OS System" w:hAnsi="Khmer OS System" w:cs="Khmer OS System"/>
                <w:cs/>
                <w:lang w:bidi="km-KH"/>
              </w:rPr>
            </w:pPr>
            <w:r>
              <w:rPr>
                <w:rFonts w:ascii="Khmer OS System" w:hAnsi="Khmer OS System" w:cs="Khmer OS System"/>
                <w:lang w:bidi="km-KH"/>
              </w:rPr>
              <w:t>V10</w:t>
            </w:r>
          </w:p>
        </w:tc>
      </w:tr>
      <w:tr w:rsidR="00CD42CE" w14:paraId="4A74E3CF" w14:textId="4B558009" w:rsidTr="00CD42CE">
        <w:trPr>
          <w:trHeight w:val="2270"/>
        </w:trPr>
        <w:tc>
          <w:tcPr>
            <w:tcW w:w="1615" w:type="dxa"/>
            <w:vMerge/>
          </w:tcPr>
          <w:p w14:paraId="4E05BD6A" w14:textId="77777777" w:rsidR="00CD42CE" w:rsidRPr="00DB4066" w:rsidRDefault="00CD42CE" w:rsidP="00D519A8">
            <w:pPr>
              <w:rPr>
                <w:b/>
                <w:noProof/>
                <w:lang w:val="en-AU" w:eastAsia="en-AU"/>
              </w:rPr>
            </w:pPr>
          </w:p>
        </w:tc>
        <w:tc>
          <w:tcPr>
            <w:tcW w:w="3058" w:type="dxa"/>
          </w:tcPr>
          <w:p w14:paraId="3528993C" w14:textId="40476D75" w:rsidR="00CD42CE" w:rsidRDefault="00163DDC" w:rsidP="00D519A8">
            <w:r>
              <w:object w:dxaOrig="15690" w:dyaOrig="3435" w14:anchorId="559DF705">
                <v:shape id="_x0000_i1066" type="#_x0000_t75" style="width:145.5pt;height:32.25pt" o:ole="">
                  <v:imagedata r:id="rId11" o:title=""/>
                </v:shape>
                <o:OLEObject Type="Embed" ProgID="PBrush" ShapeID="_x0000_i1066" DrawAspect="Content" ObjectID="_1622897447" r:id="rId20"/>
              </w:object>
            </w:r>
          </w:p>
          <w:p w14:paraId="718B6178" w14:textId="77777777" w:rsidR="00CD42CE" w:rsidRDefault="00CD42CE" w:rsidP="00D519A8"/>
          <w:p w14:paraId="3DAA5468" w14:textId="77777777" w:rsidR="00CD42CE" w:rsidRDefault="00CD42CE" w:rsidP="00D519A8"/>
        </w:tc>
        <w:tc>
          <w:tcPr>
            <w:tcW w:w="4433" w:type="dxa"/>
          </w:tcPr>
          <w:p w14:paraId="31B278B0" w14:textId="77777777" w:rsidR="00CD42CE" w:rsidRPr="00697306" w:rsidRDefault="00CD42CE" w:rsidP="00D519A8">
            <w:pPr>
              <w:rPr>
                <w:lang w:val="en-AU"/>
              </w:rPr>
            </w:pPr>
            <w:r w:rsidRPr="00697306">
              <w:rPr>
                <w:lang w:val="en-AU"/>
              </w:rPr>
              <w:t xml:space="preserve">All the members of the household will be listed. </w:t>
            </w:r>
          </w:p>
          <w:p w14:paraId="26CCC8C9" w14:textId="77777777" w:rsidR="00CD42CE" w:rsidRPr="00697306" w:rsidRDefault="00CD42CE" w:rsidP="00D519A8">
            <w:pPr>
              <w:rPr>
                <w:lang w:val="en-AU"/>
              </w:rPr>
            </w:pPr>
            <w:r w:rsidRPr="00697306">
              <w:rPr>
                <w:lang w:val="en-AU"/>
              </w:rPr>
              <w:t xml:space="preserve">The presence of an * after the name indicates that the person has </w:t>
            </w:r>
            <w:proofErr w:type="spellStart"/>
            <w:r w:rsidRPr="00697306">
              <w:rPr>
                <w:lang w:val="en-AU"/>
              </w:rPr>
              <w:t>unfinalised</w:t>
            </w:r>
            <w:proofErr w:type="spellEnd"/>
            <w:r w:rsidRPr="00697306">
              <w:rPr>
                <w:lang w:val="en-AU"/>
              </w:rPr>
              <w:t xml:space="preserve"> eating occasions.</w:t>
            </w:r>
          </w:p>
          <w:p w14:paraId="193FA07D" w14:textId="77777777" w:rsidR="00CD42CE" w:rsidRPr="00697306" w:rsidRDefault="00CD42CE" w:rsidP="00D519A8">
            <w:pPr>
              <w:rPr>
                <w:lang w:val="en-AU"/>
              </w:rPr>
            </w:pPr>
            <w:r w:rsidRPr="00697306">
              <w:rPr>
                <w:lang w:val="en-AU"/>
              </w:rPr>
              <w:t xml:space="preserve">Select the person to finalise their meal or snack. </w:t>
            </w:r>
          </w:p>
          <w:p w14:paraId="31A1DB88" w14:textId="77777777" w:rsidR="00CD42CE" w:rsidRPr="00697306" w:rsidRDefault="00CD42CE" w:rsidP="00D519A8">
            <w:pPr>
              <w:rPr>
                <w:noProof/>
                <w:lang w:val="en-AU" w:eastAsia="en-AU"/>
              </w:rPr>
            </w:pPr>
          </w:p>
        </w:tc>
        <w:tc>
          <w:tcPr>
            <w:tcW w:w="5114" w:type="dxa"/>
          </w:tcPr>
          <w:p w14:paraId="766AC85D" w14:textId="15E2F361" w:rsidR="00CD42CE" w:rsidRPr="009E14FE" w:rsidRDefault="00CD42CE" w:rsidP="00D519A8">
            <w:pPr>
              <w:rPr>
                <w:rFonts w:ascii="Khmer OS System" w:hAnsi="Khmer OS System" w:cs="Khmer OS System"/>
                <w:noProof/>
                <w:lang w:val="en-AU" w:eastAsia="en-AU"/>
              </w:rPr>
            </w:pPr>
          </w:p>
        </w:tc>
        <w:tc>
          <w:tcPr>
            <w:tcW w:w="1435" w:type="dxa"/>
          </w:tcPr>
          <w:p w14:paraId="2A1DC2B2" w14:textId="4BDE42E7" w:rsidR="00CD42CE" w:rsidRDefault="00CD42CE" w:rsidP="00D519A8">
            <w:pPr>
              <w:rPr>
                <w:rFonts w:ascii="Khmer OS System" w:hAnsi="Khmer OS System" w:cs="Khmer OS System"/>
                <w:noProof/>
                <w:cs/>
                <w:lang w:val="en-AU" w:eastAsia="en-AU" w:bidi="km-KH"/>
              </w:rPr>
            </w:pPr>
            <w:r>
              <w:rPr>
                <w:rFonts w:ascii="Khmer OS System" w:hAnsi="Khmer OS System" w:cs="Khmer OS System"/>
                <w:noProof/>
                <w:lang w:val="en-AU" w:eastAsia="en-AU" w:bidi="km-KH"/>
              </w:rPr>
              <w:t>V11</w:t>
            </w:r>
          </w:p>
        </w:tc>
      </w:tr>
      <w:tr w:rsidR="00CD42CE" w14:paraId="4C04F8A8" w14:textId="52C2EFF1" w:rsidTr="00CD42CE">
        <w:trPr>
          <w:trHeight w:val="1135"/>
        </w:trPr>
        <w:tc>
          <w:tcPr>
            <w:tcW w:w="1615" w:type="dxa"/>
            <w:vMerge w:val="restart"/>
          </w:tcPr>
          <w:p w14:paraId="1D821FE5" w14:textId="4D5B7654" w:rsidR="00CD42CE" w:rsidRPr="001415EC" w:rsidRDefault="00CD42CE" w:rsidP="00D519A8">
            <w:pPr>
              <w:rPr>
                <w:b/>
                <w:highlight w:val="yellow"/>
                <w:lang w:val="en-AU"/>
              </w:rPr>
            </w:pPr>
            <w:r w:rsidRPr="001415EC">
              <w:rPr>
                <w:b/>
                <w:noProof/>
                <w:highlight w:val="yellow"/>
                <w:lang w:val="en-AU" w:eastAsia="en-AU"/>
              </w:rPr>
              <w:t>Eating Occasion</w:t>
            </w:r>
          </w:p>
        </w:tc>
        <w:tc>
          <w:tcPr>
            <w:tcW w:w="3058" w:type="dxa"/>
            <w:shd w:val="clear" w:color="auto" w:fill="FFFF00"/>
          </w:tcPr>
          <w:p w14:paraId="104DB17E" w14:textId="77777777" w:rsidR="00CD42CE" w:rsidRPr="001415EC" w:rsidRDefault="00CD42CE" w:rsidP="00D519A8">
            <w:pPr>
              <w:rPr>
                <w:highlight w:val="yellow"/>
              </w:rPr>
            </w:pPr>
          </w:p>
          <w:p w14:paraId="5BA59694" w14:textId="4A444417" w:rsidR="00CD42CE" w:rsidRPr="001415EC" w:rsidRDefault="00CD42CE" w:rsidP="00D519A8">
            <w:pPr>
              <w:rPr>
                <w:highlight w:val="yellow"/>
              </w:rPr>
            </w:pPr>
            <w:r w:rsidRPr="001415EC">
              <w:rPr>
                <w:noProof/>
                <w:highlight w:val="yellow"/>
                <w:lang w:bidi="km-KH"/>
              </w:rPr>
              <w:lastRenderedPageBreak/>
              <w:drawing>
                <wp:inline distT="0" distB="0" distL="0" distR="0" wp14:anchorId="46D7C06D" wp14:editId="1691223B">
                  <wp:extent cx="1348740" cy="2397759"/>
                  <wp:effectExtent l="0" t="0" r="3810" b="3175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3663" cy="242428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165D6A6" w14:textId="77777777" w:rsidR="00CD42CE" w:rsidRPr="001415EC" w:rsidRDefault="00CD42CE" w:rsidP="00D519A8">
            <w:pPr>
              <w:rPr>
                <w:highlight w:val="yellow"/>
              </w:rPr>
            </w:pPr>
          </w:p>
          <w:p w14:paraId="54C606F0" w14:textId="3CADBE69" w:rsidR="00CD42CE" w:rsidRPr="001415EC" w:rsidRDefault="00CD42CE" w:rsidP="00D519A8">
            <w:pPr>
              <w:rPr>
                <w:highlight w:val="yellow"/>
              </w:rPr>
            </w:pPr>
            <w:r w:rsidRPr="001415EC">
              <w:rPr>
                <w:highlight w:val="yellow"/>
              </w:rPr>
              <w:t xml:space="preserve"> </w:t>
            </w:r>
          </w:p>
        </w:tc>
        <w:tc>
          <w:tcPr>
            <w:tcW w:w="4433" w:type="dxa"/>
          </w:tcPr>
          <w:p w14:paraId="076B7BBA" w14:textId="77777777" w:rsidR="00CD42CE" w:rsidRDefault="00CD42CE" w:rsidP="00D519A8">
            <w:r w:rsidRPr="008856BF">
              <w:lastRenderedPageBreak/>
              <w:t xml:space="preserve">For each person eating you will be asked to collect an image of the food and/or drinks to be consumed </w:t>
            </w:r>
            <w:r>
              <w:t>followed by</w:t>
            </w:r>
            <w:r w:rsidRPr="008856BF">
              <w:t xml:space="preserve"> a brief voice recording describing the contents of the image. </w:t>
            </w:r>
          </w:p>
          <w:p w14:paraId="413051B5" w14:textId="77777777" w:rsidR="00CD42CE" w:rsidRDefault="00CD42CE" w:rsidP="00D519A8"/>
        </w:tc>
        <w:tc>
          <w:tcPr>
            <w:tcW w:w="5114" w:type="dxa"/>
          </w:tcPr>
          <w:p w14:paraId="0A44A3C2" w14:textId="3E9F8ECE" w:rsidR="00CD42CE" w:rsidRPr="009E14FE" w:rsidRDefault="00CD42CE" w:rsidP="00D519A8">
            <w:pPr>
              <w:rPr>
                <w:rFonts w:ascii="Khmer OS System" w:hAnsi="Khmer OS System" w:cs="Khmer OS System"/>
              </w:rPr>
            </w:pPr>
          </w:p>
        </w:tc>
        <w:tc>
          <w:tcPr>
            <w:tcW w:w="1435" w:type="dxa"/>
          </w:tcPr>
          <w:p w14:paraId="1B7BE31E" w14:textId="34D62056" w:rsidR="00CD42CE" w:rsidRPr="009E14FE" w:rsidRDefault="00CD42CE" w:rsidP="00D519A8">
            <w:pPr>
              <w:rPr>
                <w:rFonts w:ascii="Khmer OS System" w:hAnsi="Khmer OS System" w:cs="Khmer OS System"/>
                <w:cs/>
                <w:lang w:bidi="km-KH"/>
              </w:rPr>
            </w:pPr>
            <w:r>
              <w:rPr>
                <w:rFonts w:ascii="Khmer OS System" w:hAnsi="Khmer OS System" w:cs="Khmer OS System"/>
                <w:lang w:bidi="km-KH"/>
              </w:rPr>
              <w:t>V12</w:t>
            </w:r>
          </w:p>
        </w:tc>
      </w:tr>
      <w:tr w:rsidR="00CD42CE" w14:paraId="5BE4F2C5" w14:textId="7AC4C552" w:rsidTr="00CD42CE">
        <w:trPr>
          <w:trHeight w:val="1135"/>
        </w:trPr>
        <w:tc>
          <w:tcPr>
            <w:tcW w:w="1615" w:type="dxa"/>
            <w:vMerge/>
          </w:tcPr>
          <w:p w14:paraId="2C29A431" w14:textId="77777777" w:rsidR="00CD42CE" w:rsidRPr="00DB4066" w:rsidRDefault="00CD42CE" w:rsidP="00D519A8">
            <w:pPr>
              <w:rPr>
                <w:b/>
                <w:noProof/>
                <w:lang w:val="en-AU" w:eastAsia="en-AU"/>
              </w:rPr>
            </w:pPr>
          </w:p>
        </w:tc>
        <w:tc>
          <w:tcPr>
            <w:tcW w:w="3058" w:type="dxa"/>
            <w:shd w:val="clear" w:color="auto" w:fill="FFFF00"/>
          </w:tcPr>
          <w:p w14:paraId="2C1B6ED8" w14:textId="1C43B1DC" w:rsidR="00CD42CE" w:rsidRDefault="00CD42CE" w:rsidP="00D519A8">
            <w:r>
              <w:rPr>
                <w:noProof/>
                <w:lang w:bidi="km-KH"/>
              </w:rPr>
              <w:drawing>
                <wp:inline distT="0" distB="0" distL="0" distR="0" wp14:anchorId="0FC43ADB" wp14:editId="3CD2F203">
                  <wp:extent cx="1316627" cy="2343150"/>
                  <wp:effectExtent l="0" t="0" r="0" b="0"/>
                  <wp:docPr id="30" name="Picture 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22306" cy="235325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302F07B" w14:textId="77777777" w:rsidR="00CD42CE" w:rsidRDefault="00CD42CE" w:rsidP="00D519A8"/>
          <w:p w14:paraId="34D7F529" w14:textId="6FBCA472" w:rsidR="00CD42CE" w:rsidRDefault="00CD42CE" w:rsidP="00D519A8"/>
        </w:tc>
        <w:tc>
          <w:tcPr>
            <w:tcW w:w="4433" w:type="dxa"/>
          </w:tcPr>
          <w:p w14:paraId="2F89FBD8" w14:textId="32FD8ECB" w:rsidR="00CD42CE" w:rsidRDefault="00CD42CE" w:rsidP="00D519A8">
            <w:pPr>
              <w:rPr>
                <w:noProof/>
              </w:rPr>
            </w:pPr>
            <w:r w:rsidRPr="008856BF">
              <w:t>Tap ‘ADD FOOD ITEM’</w:t>
            </w:r>
            <w:r>
              <w:t xml:space="preserve"> to capture an image and a voice recording for meals and snacks eaten individually by one person</w:t>
            </w:r>
            <w:r w:rsidRPr="008856BF">
              <w:t>.</w:t>
            </w:r>
            <w:r>
              <w:t xml:space="preserve">  </w:t>
            </w:r>
          </w:p>
        </w:tc>
        <w:tc>
          <w:tcPr>
            <w:tcW w:w="5114" w:type="dxa"/>
          </w:tcPr>
          <w:p w14:paraId="086EF071" w14:textId="0A364204" w:rsidR="00CD42CE" w:rsidRPr="009E14FE" w:rsidRDefault="00CD42CE" w:rsidP="00D519A8">
            <w:pPr>
              <w:rPr>
                <w:rFonts w:ascii="Khmer OS System" w:hAnsi="Khmer OS System" w:cs="Khmer OS System"/>
                <w:noProof/>
              </w:rPr>
            </w:pPr>
          </w:p>
        </w:tc>
        <w:tc>
          <w:tcPr>
            <w:tcW w:w="1435" w:type="dxa"/>
          </w:tcPr>
          <w:p w14:paraId="69D2C94E" w14:textId="7FC802CB" w:rsidR="00CD42CE" w:rsidRPr="009E14FE" w:rsidRDefault="00CD42CE" w:rsidP="00D519A8">
            <w:pPr>
              <w:rPr>
                <w:rFonts w:ascii="Khmer OS System" w:hAnsi="Khmer OS System" w:cs="Khmer OS System"/>
                <w:noProof/>
                <w:cs/>
                <w:lang w:bidi="km-KH"/>
              </w:rPr>
            </w:pPr>
            <w:r>
              <w:rPr>
                <w:rFonts w:ascii="Khmer OS System" w:hAnsi="Khmer OS System" w:cs="Khmer OS System"/>
                <w:noProof/>
                <w:lang w:bidi="km-KH"/>
              </w:rPr>
              <w:t>V13</w:t>
            </w:r>
          </w:p>
        </w:tc>
      </w:tr>
      <w:tr w:rsidR="00CD42CE" w14:paraId="20217696" w14:textId="5681B28A" w:rsidTr="00CD42CE">
        <w:trPr>
          <w:trHeight w:val="1135"/>
        </w:trPr>
        <w:tc>
          <w:tcPr>
            <w:tcW w:w="1615" w:type="dxa"/>
            <w:vMerge/>
          </w:tcPr>
          <w:p w14:paraId="740656A7" w14:textId="77777777" w:rsidR="00CD42CE" w:rsidRPr="00DB4066" w:rsidRDefault="00CD42CE" w:rsidP="00D519A8">
            <w:pPr>
              <w:rPr>
                <w:b/>
                <w:noProof/>
                <w:lang w:val="en-AU" w:eastAsia="en-AU"/>
              </w:rPr>
            </w:pPr>
          </w:p>
        </w:tc>
        <w:tc>
          <w:tcPr>
            <w:tcW w:w="3058" w:type="dxa"/>
            <w:shd w:val="clear" w:color="auto" w:fill="FFFF00"/>
          </w:tcPr>
          <w:p w14:paraId="32372D7E" w14:textId="1E30B415" w:rsidR="00CD42CE" w:rsidRDefault="00CD42CE" w:rsidP="00D519A8">
            <w:pPr>
              <w:rPr>
                <w:noProof/>
                <w:lang w:bidi="km-KH"/>
              </w:rPr>
            </w:pPr>
            <w:r>
              <w:rPr>
                <w:noProof/>
                <w:lang w:bidi="km-KH"/>
              </w:rPr>
              <w:drawing>
                <wp:inline distT="0" distB="0" distL="0" distR="0" wp14:anchorId="2D33A4D9" wp14:editId="0D53068F">
                  <wp:extent cx="1283550" cy="2277745"/>
                  <wp:effectExtent l="0" t="0" r="0" b="8255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01691" cy="230993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33" w:type="dxa"/>
            <w:shd w:val="clear" w:color="auto" w:fill="DEEAF6" w:themeFill="accent5" w:themeFillTint="33"/>
          </w:tcPr>
          <w:p w14:paraId="09D9191D" w14:textId="53862247" w:rsidR="00CD42CE" w:rsidRPr="008856BF" w:rsidRDefault="00CD42CE" w:rsidP="00D519A8">
            <w:r>
              <w:t>Tap “LINK RECIPE” to link a recipe captured using the “COOK” feature.</w:t>
            </w:r>
          </w:p>
        </w:tc>
        <w:tc>
          <w:tcPr>
            <w:tcW w:w="5114" w:type="dxa"/>
            <w:shd w:val="clear" w:color="auto" w:fill="DEEAF6" w:themeFill="accent5" w:themeFillTint="33"/>
          </w:tcPr>
          <w:p w14:paraId="68A514F2" w14:textId="5E8F4A60" w:rsidR="00CD42CE" w:rsidRPr="009E14FE" w:rsidRDefault="00CD42CE" w:rsidP="00BF5EB5">
            <w:pPr>
              <w:rPr>
                <w:rFonts w:ascii="Khmer OS System" w:hAnsi="Khmer OS System" w:cs="Khmer OS System"/>
                <w:noProof/>
                <w:cs/>
                <w:lang w:bidi="km-KH"/>
              </w:rPr>
            </w:pPr>
          </w:p>
        </w:tc>
        <w:tc>
          <w:tcPr>
            <w:tcW w:w="1435" w:type="dxa"/>
            <w:shd w:val="clear" w:color="auto" w:fill="DEEAF6" w:themeFill="accent5" w:themeFillTint="33"/>
          </w:tcPr>
          <w:p w14:paraId="48AB45FA" w14:textId="3C10C7CF" w:rsidR="00CD42CE" w:rsidRDefault="00CD42CE" w:rsidP="00BF5EB5">
            <w:pPr>
              <w:rPr>
                <w:rFonts w:ascii="Khmer OS System" w:hAnsi="Khmer OS System" w:cs="Khmer OS System"/>
                <w:noProof/>
                <w:cs/>
                <w:lang w:bidi="km-KH"/>
              </w:rPr>
            </w:pPr>
            <w:r>
              <w:rPr>
                <w:rFonts w:ascii="Khmer OS System" w:hAnsi="Khmer OS System" w:cs="Khmer OS System"/>
                <w:noProof/>
                <w:lang w:bidi="km-KH"/>
              </w:rPr>
              <w:t>V46</w:t>
            </w:r>
          </w:p>
        </w:tc>
      </w:tr>
      <w:tr w:rsidR="00CD42CE" w14:paraId="2B661009" w14:textId="6DA86C99" w:rsidTr="00CD42CE">
        <w:trPr>
          <w:trHeight w:val="1135"/>
        </w:trPr>
        <w:tc>
          <w:tcPr>
            <w:tcW w:w="1615" w:type="dxa"/>
            <w:vMerge/>
          </w:tcPr>
          <w:p w14:paraId="094B6C40" w14:textId="77777777" w:rsidR="00CD42CE" w:rsidRPr="00DB4066" w:rsidRDefault="00CD42CE" w:rsidP="00D519A8">
            <w:pPr>
              <w:rPr>
                <w:b/>
                <w:noProof/>
                <w:lang w:val="en-AU" w:eastAsia="en-AU"/>
              </w:rPr>
            </w:pPr>
          </w:p>
        </w:tc>
        <w:tc>
          <w:tcPr>
            <w:tcW w:w="3058" w:type="dxa"/>
            <w:shd w:val="clear" w:color="auto" w:fill="FFFF00"/>
          </w:tcPr>
          <w:p w14:paraId="2D847BF0" w14:textId="414BB8DB" w:rsidR="00CD42CE" w:rsidRDefault="00CD42CE" w:rsidP="00D519A8">
            <w:pPr>
              <w:rPr>
                <w:noProof/>
                <w:lang w:bidi="km-KH"/>
              </w:rPr>
            </w:pPr>
            <w:r>
              <w:rPr>
                <w:noProof/>
                <w:lang w:bidi="km-KH"/>
              </w:rPr>
              <w:drawing>
                <wp:inline distT="0" distB="0" distL="0" distR="0" wp14:anchorId="69915BBC" wp14:editId="1E65C538">
                  <wp:extent cx="1695450" cy="1371600"/>
                  <wp:effectExtent l="0" t="0" r="0" b="0"/>
                  <wp:docPr id="21" name="Picture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95450" cy="1371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33" w:type="dxa"/>
            <w:shd w:val="clear" w:color="auto" w:fill="DEEAF6" w:themeFill="accent5" w:themeFillTint="33"/>
          </w:tcPr>
          <w:p w14:paraId="2F818E8F" w14:textId="77777777" w:rsidR="00CD42CE" w:rsidRDefault="00CD42CE" w:rsidP="00D519A8">
            <w:r>
              <w:t>Select all the Recipes which are being eaten during this eating occasion.</w:t>
            </w:r>
          </w:p>
          <w:p w14:paraId="70C5EAEA" w14:textId="1337F9F3" w:rsidR="00CD42CE" w:rsidRDefault="00CD42CE" w:rsidP="00D519A8">
            <w:r>
              <w:t>Tap the Audio Icon to listen to the name of the Recipe.</w:t>
            </w:r>
          </w:p>
          <w:p w14:paraId="4E9371DD" w14:textId="35D375AF" w:rsidR="00CD42CE" w:rsidRDefault="00CD42CE" w:rsidP="00D519A8">
            <w:r>
              <w:t>Tap Accept to confirm your selection or No to cancel.</w:t>
            </w:r>
          </w:p>
        </w:tc>
        <w:tc>
          <w:tcPr>
            <w:tcW w:w="5114" w:type="dxa"/>
            <w:shd w:val="clear" w:color="auto" w:fill="DEEAF6" w:themeFill="accent5" w:themeFillTint="33"/>
          </w:tcPr>
          <w:p w14:paraId="098416A9" w14:textId="10EE96A0" w:rsidR="00CD42CE" w:rsidRPr="009E14FE" w:rsidRDefault="00CD42CE" w:rsidP="0056750C">
            <w:pPr>
              <w:rPr>
                <w:rFonts w:ascii="Khmer OS System" w:hAnsi="Khmer OS System" w:cs="Khmer OS System"/>
                <w:noProof/>
                <w:lang w:bidi="km-KH"/>
              </w:rPr>
            </w:pPr>
          </w:p>
        </w:tc>
        <w:tc>
          <w:tcPr>
            <w:tcW w:w="1435" w:type="dxa"/>
            <w:shd w:val="clear" w:color="auto" w:fill="DEEAF6" w:themeFill="accent5" w:themeFillTint="33"/>
          </w:tcPr>
          <w:p w14:paraId="715B0F2F" w14:textId="4EF1FC61" w:rsidR="00CD42CE" w:rsidRDefault="00CD42CE" w:rsidP="00D519A8">
            <w:pPr>
              <w:rPr>
                <w:rFonts w:ascii="Khmer OS System" w:hAnsi="Khmer OS System" w:cs="Khmer OS System"/>
                <w:noProof/>
                <w:cs/>
                <w:lang w:bidi="km-KH"/>
              </w:rPr>
            </w:pPr>
            <w:r>
              <w:rPr>
                <w:rFonts w:ascii="Khmer OS System" w:hAnsi="Khmer OS System" w:cs="Khmer OS System"/>
                <w:noProof/>
                <w:lang w:bidi="km-KH"/>
              </w:rPr>
              <w:t>V47</w:t>
            </w:r>
          </w:p>
        </w:tc>
      </w:tr>
      <w:tr w:rsidR="00CD42CE" w14:paraId="3CD79AB4" w14:textId="4D62639A" w:rsidTr="00CD42CE">
        <w:trPr>
          <w:trHeight w:val="1135"/>
        </w:trPr>
        <w:tc>
          <w:tcPr>
            <w:tcW w:w="1615" w:type="dxa"/>
            <w:vMerge/>
          </w:tcPr>
          <w:p w14:paraId="011D9467" w14:textId="77777777" w:rsidR="00CD42CE" w:rsidRPr="00DB4066" w:rsidRDefault="00CD42CE" w:rsidP="00D519A8">
            <w:pPr>
              <w:rPr>
                <w:b/>
                <w:noProof/>
                <w:lang w:val="en-AU" w:eastAsia="en-AU"/>
              </w:rPr>
            </w:pPr>
          </w:p>
        </w:tc>
        <w:tc>
          <w:tcPr>
            <w:tcW w:w="3058" w:type="dxa"/>
            <w:shd w:val="clear" w:color="auto" w:fill="FFFF00"/>
          </w:tcPr>
          <w:p w14:paraId="62E99DB8" w14:textId="6ECA062B" w:rsidR="00CD42CE" w:rsidRDefault="00CD42CE" w:rsidP="00D519A8">
            <w:r>
              <w:rPr>
                <w:noProof/>
                <w:lang w:bidi="km-KH"/>
              </w:rPr>
              <w:drawing>
                <wp:inline distT="0" distB="0" distL="0" distR="0" wp14:anchorId="7B160265" wp14:editId="2FA5F0D5">
                  <wp:extent cx="1271944" cy="2261235"/>
                  <wp:effectExtent l="0" t="0" r="4445" b="5715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3821" cy="22823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058938C" w14:textId="77777777" w:rsidR="00CD42CE" w:rsidRDefault="00CD42CE" w:rsidP="00D519A8"/>
          <w:p w14:paraId="43FC3059" w14:textId="086D3CFD" w:rsidR="00CD42CE" w:rsidRDefault="00CD42CE" w:rsidP="00D519A8"/>
        </w:tc>
        <w:tc>
          <w:tcPr>
            <w:tcW w:w="4433" w:type="dxa"/>
          </w:tcPr>
          <w:p w14:paraId="23FA3BB9" w14:textId="61C97CCA" w:rsidR="00CD42CE" w:rsidRDefault="00CD42CE" w:rsidP="00D519A8">
            <w:pPr>
              <w:rPr>
                <w:noProof/>
              </w:rPr>
            </w:pPr>
            <w:r>
              <w:t xml:space="preserve">Repeat the process for each person eating, until all foods and drinks are collected. </w:t>
            </w:r>
            <w:r w:rsidRPr="00BC21C9">
              <w:rPr>
                <w:rFonts w:eastAsiaTheme="minorEastAsia" w:hAnsi="Arial"/>
                <w:color w:val="000000" w:themeColor="text1"/>
                <w:kern w:val="24"/>
                <w:sz w:val="36"/>
                <w:szCs w:val="36"/>
                <w:lang w:val="en-AU" w:eastAsia="en-AU"/>
              </w:rPr>
              <w:t xml:space="preserve"> </w:t>
            </w:r>
            <w:r w:rsidRPr="00BC21C9">
              <w:rPr>
                <w:lang w:val="en-AU"/>
              </w:rPr>
              <w:t>Don’t forget to</w:t>
            </w:r>
            <w:r>
              <w:rPr>
                <w:lang w:val="en-AU"/>
              </w:rPr>
              <w:t xml:space="preserve"> include</w:t>
            </w:r>
            <w:r w:rsidRPr="00BC21C9">
              <w:rPr>
                <w:lang w:val="en-AU"/>
              </w:rPr>
              <w:t xml:space="preserve"> second servings.</w:t>
            </w:r>
          </w:p>
        </w:tc>
        <w:tc>
          <w:tcPr>
            <w:tcW w:w="5114" w:type="dxa"/>
          </w:tcPr>
          <w:p w14:paraId="723B2B34" w14:textId="3A25242F" w:rsidR="00CD42CE" w:rsidRPr="009E14FE" w:rsidRDefault="00CD42CE" w:rsidP="00D519A8">
            <w:pPr>
              <w:rPr>
                <w:rFonts w:ascii="Khmer OS System" w:hAnsi="Khmer OS System" w:cs="Khmer OS System"/>
                <w:noProof/>
              </w:rPr>
            </w:pPr>
          </w:p>
        </w:tc>
        <w:tc>
          <w:tcPr>
            <w:tcW w:w="1435" w:type="dxa"/>
          </w:tcPr>
          <w:p w14:paraId="5293E994" w14:textId="77A5B906" w:rsidR="00CD42CE" w:rsidRPr="009E14FE" w:rsidRDefault="00CD42CE" w:rsidP="00D519A8">
            <w:pPr>
              <w:rPr>
                <w:rFonts w:ascii="Khmer OS System" w:hAnsi="Khmer OS System" w:cs="Khmer OS System"/>
                <w:noProof/>
                <w:cs/>
                <w:lang w:bidi="km-KH"/>
              </w:rPr>
            </w:pPr>
            <w:r>
              <w:rPr>
                <w:rFonts w:ascii="Khmer OS System" w:hAnsi="Khmer OS System" w:cs="Khmer OS System"/>
                <w:noProof/>
                <w:lang w:bidi="km-KH"/>
              </w:rPr>
              <w:t>V14</w:t>
            </w:r>
          </w:p>
        </w:tc>
      </w:tr>
      <w:tr w:rsidR="00CD42CE" w14:paraId="6F5A7991" w14:textId="0F74BC6B" w:rsidTr="00CD42CE">
        <w:trPr>
          <w:trHeight w:val="1135"/>
        </w:trPr>
        <w:tc>
          <w:tcPr>
            <w:tcW w:w="1615" w:type="dxa"/>
            <w:vMerge/>
          </w:tcPr>
          <w:p w14:paraId="37219967" w14:textId="77777777" w:rsidR="00CD42CE" w:rsidRPr="00DB4066" w:rsidRDefault="00CD42CE" w:rsidP="00D519A8">
            <w:pPr>
              <w:rPr>
                <w:b/>
                <w:noProof/>
                <w:lang w:val="en-AU" w:eastAsia="en-AU"/>
              </w:rPr>
            </w:pPr>
          </w:p>
        </w:tc>
        <w:tc>
          <w:tcPr>
            <w:tcW w:w="3058" w:type="dxa"/>
            <w:shd w:val="clear" w:color="auto" w:fill="FFFF00"/>
          </w:tcPr>
          <w:p w14:paraId="723414C9" w14:textId="48DBBDB0" w:rsidR="00CD42CE" w:rsidRDefault="00CD42CE" w:rsidP="00D519A8">
            <w:r>
              <w:rPr>
                <w:noProof/>
                <w:lang w:bidi="km-KH"/>
              </w:rPr>
              <w:drawing>
                <wp:inline distT="0" distB="0" distL="0" distR="0" wp14:anchorId="15CAE13C" wp14:editId="6CB3CD66">
                  <wp:extent cx="1352550" cy="2333625"/>
                  <wp:effectExtent l="0" t="0" r="0" b="9525"/>
                  <wp:docPr id="35" name="Picture 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52550" cy="23336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1C3C181" w14:textId="51F9CA5F" w:rsidR="00CD42CE" w:rsidRDefault="00CD42CE" w:rsidP="00D519A8"/>
          <w:p w14:paraId="65725CAE" w14:textId="3B2FCDEE" w:rsidR="00CD42CE" w:rsidRDefault="00CD42CE" w:rsidP="00D519A8"/>
        </w:tc>
        <w:tc>
          <w:tcPr>
            <w:tcW w:w="4433" w:type="dxa"/>
          </w:tcPr>
          <w:p w14:paraId="76D574AD" w14:textId="77777777" w:rsidR="00CD42CE" w:rsidRDefault="00CD42CE" w:rsidP="00D519A8">
            <w:r>
              <w:t>Each food item that has been captured will appear in the form of an image with an accompanying voice recording by person</w:t>
            </w:r>
          </w:p>
          <w:p w14:paraId="75EA0CB3" w14:textId="77777777" w:rsidR="00CD42CE" w:rsidRDefault="00CD42CE" w:rsidP="00D519A8">
            <w:r>
              <w:t>Tap the audio file to play the audio recording for that image.</w:t>
            </w:r>
          </w:p>
          <w:p w14:paraId="7DCB38E0" w14:textId="2EF638F9" w:rsidR="00CD42CE" w:rsidRDefault="00CD42CE" w:rsidP="00D519A8">
            <w:pPr>
              <w:rPr>
                <w:noProof/>
              </w:rPr>
            </w:pPr>
            <w:r>
              <w:t>Tap and hold down on the image to delete the image and voice recording of the food item.</w:t>
            </w:r>
          </w:p>
        </w:tc>
        <w:tc>
          <w:tcPr>
            <w:tcW w:w="5114" w:type="dxa"/>
          </w:tcPr>
          <w:p w14:paraId="78A9B26E" w14:textId="3DE9FAB6" w:rsidR="00CD42CE" w:rsidRPr="009E14FE" w:rsidRDefault="00CD42CE" w:rsidP="00D519A8">
            <w:pPr>
              <w:rPr>
                <w:rFonts w:ascii="Khmer OS System" w:hAnsi="Khmer OS System" w:cs="Khmer OS System"/>
                <w:noProof/>
              </w:rPr>
            </w:pPr>
          </w:p>
        </w:tc>
        <w:tc>
          <w:tcPr>
            <w:tcW w:w="1435" w:type="dxa"/>
          </w:tcPr>
          <w:p w14:paraId="0C6D0CB2" w14:textId="2D5F8653" w:rsidR="00CD42CE" w:rsidRPr="009E14FE" w:rsidRDefault="00CD42CE" w:rsidP="00D519A8">
            <w:pPr>
              <w:rPr>
                <w:rFonts w:ascii="Khmer OS System" w:hAnsi="Khmer OS System" w:cs="Khmer OS System"/>
                <w:noProof/>
                <w:cs/>
                <w:lang w:bidi="km-KH"/>
              </w:rPr>
            </w:pPr>
            <w:r>
              <w:rPr>
                <w:rFonts w:ascii="Khmer OS System" w:hAnsi="Khmer OS System" w:cs="Khmer OS System"/>
                <w:noProof/>
                <w:lang w:bidi="km-KH"/>
              </w:rPr>
              <w:t>V15</w:t>
            </w:r>
          </w:p>
        </w:tc>
      </w:tr>
      <w:tr w:rsidR="00CD42CE" w14:paraId="4CDFC953" w14:textId="4E8CC881" w:rsidTr="00CD42CE">
        <w:trPr>
          <w:trHeight w:val="1135"/>
        </w:trPr>
        <w:tc>
          <w:tcPr>
            <w:tcW w:w="1615" w:type="dxa"/>
            <w:vMerge/>
          </w:tcPr>
          <w:p w14:paraId="1C9595A2" w14:textId="77777777" w:rsidR="00CD42CE" w:rsidRPr="00DB4066" w:rsidRDefault="00CD42CE" w:rsidP="00D519A8">
            <w:pPr>
              <w:rPr>
                <w:b/>
                <w:noProof/>
                <w:lang w:val="en-AU" w:eastAsia="en-AU"/>
              </w:rPr>
            </w:pPr>
          </w:p>
        </w:tc>
        <w:tc>
          <w:tcPr>
            <w:tcW w:w="3058" w:type="dxa"/>
            <w:shd w:val="clear" w:color="auto" w:fill="FFFF00"/>
          </w:tcPr>
          <w:p w14:paraId="40BBA06B" w14:textId="7F713295" w:rsidR="00CD42CE" w:rsidRDefault="00CD42CE" w:rsidP="00D519A8">
            <w:r>
              <w:rPr>
                <w:noProof/>
                <w:lang w:bidi="km-KH"/>
              </w:rPr>
              <w:drawing>
                <wp:inline distT="0" distB="0" distL="0" distR="0" wp14:anchorId="4DD6018F" wp14:editId="33DEA51E">
                  <wp:extent cx="1685925" cy="3000375"/>
                  <wp:effectExtent l="0" t="0" r="9525" b="9525"/>
                  <wp:docPr id="38" name="Picture 3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85925" cy="30003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FBB3B53" w14:textId="628A6400" w:rsidR="00CD42CE" w:rsidRDefault="00CD42CE" w:rsidP="00D519A8"/>
        </w:tc>
        <w:tc>
          <w:tcPr>
            <w:tcW w:w="4433" w:type="dxa"/>
          </w:tcPr>
          <w:p w14:paraId="7B0D1267" w14:textId="722B4909" w:rsidR="00CD42CE" w:rsidRDefault="00CD42CE" w:rsidP="00D519A8">
            <w:pPr>
              <w:rPr>
                <w:noProof/>
              </w:rPr>
            </w:pPr>
            <w:r>
              <w:t>When you have captured all food items (including drinks) for a meal and snack, tap ‘submit’.</w:t>
            </w:r>
          </w:p>
        </w:tc>
        <w:tc>
          <w:tcPr>
            <w:tcW w:w="5114" w:type="dxa"/>
          </w:tcPr>
          <w:p w14:paraId="27D81697" w14:textId="5443F793" w:rsidR="00CD42CE" w:rsidRPr="009E14FE" w:rsidRDefault="00CD42CE" w:rsidP="00D519A8">
            <w:pPr>
              <w:rPr>
                <w:rFonts w:ascii="Khmer OS System" w:hAnsi="Khmer OS System" w:cs="Khmer OS System"/>
                <w:noProof/>
              </w:rPr>
            </w:pPr>
          </w:p>
        </w:tc>
        <w:tc>
          <w:tcPr>
            <w:tcW w:w="1435" w:type="dxa"/>
          </w:tcPr>
          <w:p w14:paraId="09F4CD6A" w14:textId="0881A1D3" w:rsidR="00CD42CE" w:rsidRPr="009E14FE" w:rsidRDefault="00CD42CE" w:rsidP="00D519A8">
            <w:pPr>
              <w:rPr>
                <w:rFonts w:ascii="Khmer OS System" w:hAnsi="Khmer OS System" w:cs="Khmer OS System"/>
                <w:noProof/>
                <w:cs/>
                <w:lang w:bidi="km-KH"/>
              </w:rPr>
            </w:pPr>
            <w:r>
              <w:rPr>
                <w:rFonts w:ascii="Khmer OS System" w:hAnsi="Khmer OS System" w:cs="Khmer OS System"/>
                <w:noProof/>
                <w:lang w:bidi="km-KH"/>
              </w:rPr>
              <w:t>V16</w:t>
            </w:r>
          </w:p>
        </w:tc>
      </w:tr>
      <w:tr w:rsidR="00CD42CE" w14:paraId="371BAC00" w14:textId="0F79191A" w:rsidTr="00CD42CE">
        <w:trPr>
          <w:trHeight w:val="3050"/>
        </w:trPr>
        <w:tc>
          <w:tcPr>
            <w:tcW w:w="1615" w:type="dxa"/>
            <w:vMerge w:val="restart"/>
          </w:tcPr>
          <w:p w14:paraId="314A7D61" w14:textId="1E73C4D4" w:rsidR="00CD42CE" w:rsidRPr="00DB4066" w:rsidRDefault="00CD42CE" w:rsidP="00D519A8">
            <w:pPr>
              <w:rPr>
                <w:b/>
                <w:noProof/>
                <w:lang w:val="en-AU" w:eastAsia="en-AU"/>
              </w:rPr>
            </w:pPr>
            <w:r>
              <w:rPr>
                <w:rFonts w:hint="cs"/>
                <w:b/>
                <w:noProof/>
                <w:cs/>
                <w:lang w:val="en-AU" w:eastAsia="en-AU" w:bidi="km-KH"/>
              </w:rPr>
              <w:t>ៃ</w:t>
            </w:r>
            <w:r w:rsidRPr="00DB4066">
              <w:rPr>
                <w:b/>
                <w:noProof/>
                <w:lang w:val="en-AU" w:eastAsia="en-AU"/>
              </w:rPr>
              <w:t>Camera Activity</w:t>
            </w:r>
          </w:p>
          <w:p w14:paraId="77A28225" w14:textId="69728683" w:rsidR="00CD42CE" w:rsidRPr="00DB4066" w:rsidRDefault="00CD42CE" w:rsidP="00D519A8">
            <w:pPr>
              <w:rPr>
                <w:b/>
                <w:noProof/>
                <w:lang w:val="en-AU" w:eastAsia="en-AU"/>
              </w:rPr>
            </w:pPr>
          </w:p>
          <w:p w14:paraId="15D176D1" w14:textId="77777777" w:rsidR="00CD42CE" w:rsidRPr="00DB4066" w:rsidRDefault="00CD42CE" w:rsidP="00D519A8">
            <w:pPr>
              <w:rPr>
                <w:b/>
                <w:noProof/>
                <w:lang w:val="en-AU" w:eastAsia="en-AU"/>
              </w:rPr>
            </w:pPr>
          </w:p>
          <w:p w14:paraId="51AB20C1" w14:textId="77777777" w:rsidR="00CD42CE" w:rsidRPr="00DB4066" w:rsidRDefault="00CD42CE" w:rsidP="00D519A8">
            <w:pPr>
              <w:rPr>
                <w:b/>
                <w:noProof/>
                <w:lang w:val="en-AU" w:eastAsia="en-AU"/>
              </w:rPr>
            </w:pPr>
          </w:p>
          <w:p w14:paraId="03A92708" w14:textId="3FC81C7F" w:rsidR="00CD42CE" w:rsidRPr="00DB4066" w:rsidRDefault="00CD42CE" w:rsidP="00D519A8">
            <w:pPr>
              <w:rPr>
                <w:b/>
                <w:noProof/>
                <w:lang w:val="en-AU" w:eastAsia="en-AU"/>
              </w:rPr>
            </w:pPr>
          </w:p>
          <w:p w14:paraId="02EE69E4" w14:textId="48D757A5" w:rsidR="00CD42CE" w:rsidRPr="00DB4066" w:rsidRDefault="00CD42CE" w:rsidP="00D519A8">
            <w:pPr>
              <w:rPr>
                <w:b/>
                <w:noProof/>
                <w:lang w:val="en-AU" w:eastAsia="en-AU"/>
              </w:rPr>
            </w:pPr>
          </w:p>
          <w:p w14:paraId="1921897E" w14:textId="665AB6FC" w:rsidR="00CD42CE" w:rsidRPr="00DB4066" w:rsidRDefault="00CD42CE" w:rsidP="00D519A8">
            <w:pPr>
              <w:rPr>
                <w:b/>
                <w:noProof/>
                <w:lang w:val="en-AU" w:eastAsia="en-AU"/>
              </w:rPr>
            </w:pPr>
          </w:p>
          <w:p w14:paraId="3E6E3A2B" w14:textId="613F0716" w:rsidR="00CD42CE" w:rsidRPr="00DB4066" w:rsidRDefault="00CD42CE" w:rsidP="00D519A8">
            <w:pPr>
              <w:rPr>
                <w:b/>
                <w:noProof/>
                <w:lang w:val="en-AU" w:eastAsia="en-AU"/>
              </w:rPr>
            </w:pPr>
          </w:p>
        </w:tc>
        <w:tc>
          <w:tcPr>
            <w:tcW w:w="3058" w:type="dxa"/>
          </w:tcPr>
          <w:p w14:paraId="45513FCF" w14:textId="77777777" w:rsidR="00CD42CE" w:rsidRDefault="00CD42CE" w:rsidP="00D519A8">
            <w:pPr>
              <w:rPr>
                <w:lang w:val="en-AU"/>
              </w:rPr>
            </w:pPr>
          </w:p>
          <w:p w14:paraId="5909C9C1" w14:textId="77777777" w:rsidR="00CD42CE" w:rsidRPr="008856BF" w:rsidRDefault="00CD42CE" w:rsidP="00D519A8">
            <w:pPr>
              <w:rPr>
                <w:lang w:val="en-AU"/>
              </w:rPr>
            </w:pPr>
            <w:r w:rsidRPr="00FA661E">
              <w:rPr>
                <w:noProof/>
                <w:lang w:bidi="km-KH"/>
              </w:rPr>
              <w:drawing>
                <wp:inline distT="0" distB="0" distL="0" distR="0" wp14:anchorId="03D4DBC8" wp14:editId="69194F4A">
                  <wp:extent cx="1219200" cy="752391"/>
                  <wp:effectExtent l="0" t="0" r="0" b="0"/>
                  <wp:docPr id="64" name="Picture 4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9" name="Picture 48"/>
                          <pic:cNvPicPr>
                            <a:picLocks noChangeAspect="1"/>
                          </pic:cNvPicPr>
                        </pic:nvPicPr>
                        <pic:blipFill>
                          <a:blip r:embed="rId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28554" cy="75816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889E377" w14:textId="588A6AF3" w:rsidR="00CD42CE" w:rsidRPr="008C4A33" w:rsidRDefault="00CD42CE" w:rsidP="00D519A8">
            <w:pPr>
              <w:rPr>
                <w:lang w:val="en-AU"/>
              </w:rPr>
            </w:pPr>
          </w:p>
          <w:p w14:paraId="770287AB" w14:textId="16237B30" w:rsidR="00CD42CE" w:rsidRPr="008C4A33" w:rsidRDefault="00CD42CE" w:rsidP="00D519A8">
            <w:pPr>
              <w:rPr>
                <w:lang w:val="en-AU"/>
              </w:rPr>
            </w:pPr>
          </w:p>
        </w:tc>
        <w:tc>
          <w:tcPr>
            <w:tcW w:w="4433" w:type="dxa"/>
          </w:tcPr>
          <w:p w14:paraId="5642B246" w14:textId="77777777" w:rsidR="00CD42CE" w:rsidRDefault="00CD42CE" w:rsidP="00D519A8">
            <w:pPr>
              <w:rPr>
                <w:lang w:val="en-AU"/>
              </w:rPr>
            </w:pPr>
            <w:r w:rsidRPr="008856BF">
              <w:rPr>
                <w:lang w:val="en-AU"/>
              </w:rPr>
              <w:t>Ensure that all food items (including drinks) and the reference marker are clearly visible in the view finder.</w:t>
            </w:r>
            <w:r>
              <w:rPr>
                <w:lang w:val="en-AU"/>
              </w:rPr>
              <w:t xml:space="preserve">  </w:t>
            </w:r>
            <w:r w:rsidRPr="008856BF">
              <w:rPr>
                <w:lang w:val="en-AU"/>
              </w:rPr>
              <w:t>You can include more than one food or drink per image.</w:t>
            </w:r>
          </w:p>
          <w:p w14:paraId="5F4391B6" w14:textId="77777777" w:rsidR="00CD42CE" w:rsidRDefault="00CD42CE" w:rsidP="00D519A8">
            <w:pPr>
              <w:rPr>
                <w:lang w:val="en-AU"/>
              </w:rPr>
            </w:pPr>
          </w:p>
        </w:tc>
        <w:tc>
          <w:tcPr>
            <w:tcW w:w="5114" w:type="dxa"/>
          </w:tcPr>
          <w:p w14:paraId="758CBC27" w14:textId="4E7DABFA" w:rsidR="00CD42CE" w:rsidRPr="009E14FE" w:rsidRDefault="00CD42CE" w:rsidP="00D519A8">
            <w:pPr>
              <w:rPr>
                <w:rFonts w:ascii="Khmer OS System" w:hAnsi="Khmer OS System" w:cs="Khmer OS System"/>
                <w:lang w:val="en-AU"/>
              </w:rPr>
            </w:pPr>
          </w:p>
        </w:tc>
        <w:tc>
          <w:tcPr>
            <w:tcW w:w="1435" w:type="dxa"/>
          </w:tcPr>
          <w:p w14:paraId="33C4B9C3" w14:textId="0288C87B" w:rsidR="00CD42CE" w:rsidRDefault="00CD42CE" w:rsidP="00D519A8">
            <w:pPr>
              <w:rPr>
                <w:rFonts w:ascii="Khmer OS System" w:hAnsi="Khmer OS System" w:cs="Khmer OS System"/>
                <w:cs/>
                <w:lang w:val="en-AU" w:bidi="km-KH"/>
              </w:rPr>
            </w:pPr>
            <w:r>
              <w:rPr>
                <w:rFonts w:ascii="Khmer OS System" w:hAnsi="Khmer OS System" w:cs="Khmer OS System"/>
                <w:lang w:val="en-AU" w:bidi="km-KH"/>
              </w:rPr>
              <w:t>V17</w:t>
            </w:r>
          </w:p>
        </w:tc>
      </w:tr>
      <w:tr w:rsidR="00CD42CE" w14:paraId="153C2BA8" w14:textId="1D1733FA" w:rsidTr="00CD42CE">
        <w:trPr>
          <w:trHeight w:val="3050"/>
        </w:trPr>
        <w:tc>
          <w:tcPr>
            <w:tcW w:w="1615" w:type="dxa"/>
            <w:vMerge/>
          </w:tcPr>
          <w:p w14:paraId="57E87C3C" w14:textId="77777777" w:rsidR="00CD42CE" w:rsidRPr="00DB4066" w:rsidRDefault="00CD42CE" w:rsidP="00D519A8">
            <w:pPr>
              <w:rPr>
                <w:b/>
                <w:noProof/>
                <w:lang w:val="en-AU" w:eastAsia="en-AU"/>
              </w:rPr>
            </w:pPr>
          </w:p>
        </w:tc>
        <w:tc>
          <w:tcPr>
            <w:tcW w:w="3058" w:type="dxa"/>
            <w:shd w:val="clear" w:color="auto" w:fill="FFFF00"/>
          </w:tcPr>
          <w:p w14:paraId="5D335476" w14:textId="4FAF1750" w:rsidR="00CD42CE" w:rsidRDefault="00163DDC" w:rsidP="00D519A8">
            <w:pPr>
              <w:rPr>
                <w:lang w:val="en-AU"/>
              </w:rPr>
            </w:pPr>
            <w:r>
              <w:rPr>
                <w:lang w:val="en-AU"/>
              </w:rPr>
              <w:pict w14:anchorId="0B1E2578">
                <v:shape id="_x0000_i1061" type="#_x0000_t75" style="width:121.5pt;height:204pt">
                  <v:imagedata r:id="rId29" o:title="FMplacement for instructions"/>
                </v:shape>
              </w:pict>
            </w:r>
          </w:p>
        </w:tc>
        <w:tc>
          <w:tcPr>
            <w:tcW w:w="4433" w:type="dxa"/>
            <w:shd w:val="clear" w:color="auto" w:fill="DEEAF6" w:themeFill="accent5" w:themeFillTint="33"/>
          </w:tcPr>
          <w:p w14:paraId="6A432404" w14:textId="50BE26F0" w:rsidR="00CD42CE" w:rsidRDefault="00CD42CE" w:rsidP="00D519A8">
            <w:pPr>
              <w:rPr>
                <w:lang w:val="en-AU"/>
              </w:rPr>
            </w:pPr>
            <w:r>
              <w:rPr>
                <w:lang w:val="en-AU"/>
              </w:rPr>
              <w:t>A blue cross</w:t>
            </w:r>
            <w:r w:rsidRPr="008856BF">
              <w:rPr>
                <w:lang w:val="en-AU"/>
              </w:rPr>
              <w:t xml:space="preserve"> </w:t>
            </w:r>
            <w:r>
              <w:rPr>
                <w:lang w:val="en-AU"/>
              </w:rPr>
              <w:t>will appear in the bottom centre of the screen. Place the reference marker in the centre and align the cross over the middle of the marker.</w:t>
            </w:r>
          </w:p>
          <w:p w14:paraId="26041F24" w14:textId="77777777" w:rsidR="00CD42CE" w:rsidRDefault="00CD42CE" w:rsidP="00D519A8">
            <w:pPr>
              <w:rPr>
                <w:lang w:val="en-AU"/>
              </w:rPr>
            </w:pPr>
          </w:p>
          <w:p w14:paraId="4F720B62" w14:textId="67918CA4" w:rsidR="00CD42CE" w:rsidRDefault="00CD42CE" w:rsidP="00D519A8">
            <w:pPr>
              <w:rPr>
                <w:noProof/>
              </w:rPr>
            </w:pPr>
          </w:p>
        </w:tc>
        <w:tc>
          <w:tcPr>
            <w:tcW w:w="5114" w:type="dxa"/>
            <w:shd w:val="clear" w:color="auto" w:fill="DEEAF6" w:themeFill="accent5" w:themeFillTint="33"/>
          </w:tcPr>
          <w:p w14:paraId="32498DF4" w14:textId="463B6D09" w:rsidR="00CD42CE" w:rsidRPr="009E14FE" w:rsidRDefault="00CD42CE" w:rsidP="002B5355">
            <w:pPr>
              <w:rPr>
                <w:rFonts w:ascii="Khmer OS System" w:hAnsi="Khmer OS System" w:cs="Khmer OS System"/>
                <w:noProof/>
              </w:rPr>
            </w:pPr>
          </w:p>
        </w:tc>
        <w:tc>
          <w:tcPr>
            <w:tcW w:w="1435" w:type="dxa"/>
            <w:shd w:val="clear" w:color="auto" w:fill="DEEAF6" w:themeFill="accent5" w:themeFillTint="33"/>
          </w:tcPr>
          <w:p w14:paraId="1E31B1E6" w14:textId="25FBA1E6" w:rsidR="00CD42CE" w:rsidRDefault="00CD42CE" w:rsidP="002B5355">
            <w:pPr>
              <w:rPr>
                <w:rFonts w:ascii="Khmer OS System" w:hAnsi="Khmer OS System" w:cs="Khmer OS System"/>
                <w:noProof/>
                <w:cs/>
                <w:lang w:bidi="km-KH"/>
              </w:rPr>
            </w:pPr>
            <w:r>
              <w:rPr>
                <w:rFonts w:ascii="Khmer OS System" w:hAnsi="Khmer OS System" w:cs="Khmer OS System"/>
                <w:noProof/>
                <w:lang w:bidi="km-KH"/>
              </w:rPr>
              <w:t>V48</w:t>
            </w:r>
          </w:p>
        </w:tc>
      </w:tr>
      <w:tr w:rsidR="00CD42CE" w14:paraId="5722D49E" w14:textId="7382813E" w:rsidTr="00CD42CE">
        <w:trPr>
          <w:trHeight w:val="3050"/>
        </w:trPr>
        <w:tc>
          <w:tcPr>
            <w:tcW w:w="1615" w:type="dxa"/>
            <w:vMerge/>
          </w:tcPr>
          <w:p w14:paraId="29A41355" w14:textId="77777777" w:rsidR="00CD42CE" w:rsidRPr="00DB4066" w:rsidRDefault="00CD42CE" w:rsidP="00D519A8">
            <w:pPr>
              <w:rPr>
                <w:b/>
                <w:noProof/>
                <w:lang w:val="en-AU" w:eastAsia="en-AU"/>
              </w:rPr>
            </w:pPr>
          </w:p>
        </w:tc>
        <w:tc>
          <w:tcPr>
            <w:tcW w:w="3058" w:type="dxa"/>
            <w:shd w:val="clear" w:color="auto" w:fill="FFFF00"/>
          </w:tcPr>
          <w:p w14:paraId="16867388" w14:textId="1D990655" w:rsidR="00CD42CE" w:rsidRDefault="00CD42CE" w:rsidP="00D519A8">
            <w:pPr>
              <w:rPr>
                <w:lang w:val="en-AU"/>
              </w:rPr>
            </w:pPr>
            <w:r w:rsidRPr="00BA56F2">
              <w:rPr>
                <w:noProof/>
                <w:lang w:bidi="km-KH"/>
              </w:rPr>
              <w:drawing>
                <wp:inline distT="0" distB="0" distL="0" distR="0" wp14:anchorId="1294AFAB" wp14:editId="6D23DCDB">
                  <wp:extent cx="1546860" cy="2590800"/>
                  <wp:effectExtent l="0" t="0" r="0" b="0"/>
                  <wp:docPr id="228" name="Picture 228" descr="C:\Users\mer215\Dropbox\VISIDA\Technology\FMplacement+angle for instructions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mer215\Dropbox\VISIDA\Technology\FMplacement+angle for instructions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46860" cy="2590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33" w:type="dxa"/>
            <w:shd w:val="clear" w:color="auto" w:fill="DEEAF6" w:themeFill="accent5" w:themeFillTint="33"/>
          </w:tcPr>
          <w:p w14:paraId="60A6BBD7" w14:textId="77777777" w:rsidR="00CD42CE" w:rsidRDefault="00CD42CE" w:rsidP="00BE6631">
            <w:pPr>
              <w:rPr>
                <w:lang w:val="en-AU"/>
              </w:rPr>
            </w:pPr>
            <w:r>
              <w:rPr>
                <w:lang w:val="en-AU"/>
              </w:rPr>
              <w:t>Next to blue cross will be t</w:t>
            </w:r>
            <w:r w:rsidRPr="008856BF">
              <w:rPr>
                <w:lang w:val="en-AU"/>
              </w:rPr>
              <w:t>wo green/red</w:t>
            </w:r>
            <w:r>
              <w:rPr>
                <w:lang w:val="en-AU"/>
              </w:rPr>
              <w:t>-coloured</w:t>
            </w:r>
            <w:r w:rsidRPr="008856BF">
              <w:rPr>
                <w:lang w:val="en-AU"/>
              </w:rPr>
              <w:t xml:space="preserve"> dots will appear in the </w:t>
            </w:r>
            <w:r>
              <w:rPr>
                <w:lang w:val="en-AU"/>
              </w:rPr>
              <w:t>bottom</w:t>
            </w:r>
            <w:r w:rsidRPr="008856BF">
              <w:rPr>
                <w:lang w:val="en-AU"/>
              </w:rPr>
              <w:t xml:space="preserve"> right hand corner. The colour of the dots will change as the angle of the phone moves. </w:t>
            </w:r>
          </w:p>
          <w:p w14:paraId="77811339" w14:textId="77777777" w:rsidR="00CD42CE" w:rsidRPr="008856BF" w:rsidRDefault="00CD42CE" w:rsidP="00BE6631">
            <w:pPr>
              <w:rPr>
                <w:lang w:val="en-AU"/>
              </w:rPr>
            </w:pPr>
          </w:p>
          <w:p w14:paraId="3F0ADF1B" w14:textId="2DCB7608" w:rsidR="00CD42CE" w:rsidRPr="008856BF" w:rsidRDefault="00CD42CE" w:rsidP="00BE6631">
            <w:pPr>
              <w:rPr>
                <w:lang w:val="en-AU"/>
              </w:rPr>
            </w:pPr>
            <w:r w:rsidRPr="008856BF">
              <w:rPr>
                <w:lang w:val="en-AU"/>
              </w:rPr>
              <w:t>Move the phone until both dots are green.</w:t>
            </w:r>
          </w:p>
        </w:tc>
        <w:tc>
          <w:tcPr>
            <w:tcW w:w="5114" w:type="dxa"/>
            <w:shd w:val="clear" w:color="auto" w:fill="DEEAF6" w:themeFill="accent5" w:themeFillTint="33"/>
          </w:tcPr>
          <w:p w14:paraId="1F1DD937" w14:textId="70D2DC97" w:rsidR="00CD42CE" w:rsidRDefault="00CD42CE" w:rsidP="00CB2BD1">
            <w:pPr>
              <w:rPr>
                <w:rFonts w:ascii="Khmer OS System" w:hAnsi="Khmer OS System" w:cs="Khmer OS System"/>
                <w:noProof/>
                <w:cs/>
                <w:lang w:bidi="km-KH"/>
              </w:rPr>
            </w:pPr>
          </w:p>
        </w:tc>
        <w:tc>
          <w:tcPr>
            <w:tcW w:w="1435" w:type="dxa"/>
            <w:shd w:val="clear" w:color="auto" w:fill="DEEAF6" w:themeFill="accent5" w:themeFillTint="33"/>
          </w:tcPr>
          <w:p w14:paraId="70A52CAB" w14:textId="6917FB7F" w:rsidR="00CD42CE" w:rsidRDefault="00CD42CE" w:rsidP="00CB2BD1">
            <w:pPr>
              <w:rPr>
                <w:rFonts w:ascii="Khmer OS System" w:hAnsi="Khmer OS System" w:cs="Khmer OS System"/>
                <w:noProof/>
                <w:cs/>
                <w:lang w:bidi="km-KH"/>
              </w:rPr>
            </w:pPr>
            <w:r>
              <w:rPr>
                <w:rFonts w:ascii="Khmer OS System" w:hAnsi="Khmer OS System" w:cs="Khmer OS System"/>
                <w:noProof/>
                <w:lang w:bidi="km-KH"/>
              </w:rPr>
              <w:t>V49</w:t>
            </w:r>
          </w:p>
        </w:tc>
      </w:tr>
      <w:tr w:rsidR="00CD42CE" w14:paraId="044894EF" w14:textId="0BAF93C9" w:rsidTr="00CD42CE">
        <w:trPr>
          <w:trHeight w:val="1523"/>
        </w:trPr>
        <w:tc>
          <w:tcPr>
            <w:tcW w:w="1615" w:type="dxa"/>
            <w:vMerge/>
          </w:tcPr>
          <w:p w14:paraId="42FFFCD5" w14:textId="77777777" w:rsidR="00CD42CE" w:rsidRPr="00DB4066" w:rsidRDefault="00CD42CE" w:rsidP="00D519A8">
            <w:pPr>
              <w:rPr>
                <w:b/>
                <w:noProof/>
                <w:lang w:val="en-AU" w:eastAsia="en-AU"/>
              </w:rPr>
            </w:pPr>
          </w:p>
        </w:tc>
        <w:tc>
          <w:tcPr>
            <w:tcW w:w="3058" w:type="dxa"/>
          </w:tcPr>
          <w:p w14:paraId="54C6C3E0" w14:textId="77777777" w:rsidR="00CD42CE" w:rsidRDefault="00CD42CE" w:rsidP="00D519A8">
            <w:pPr>
              <w:rPr>
                <w:lang w:val="en-AU"/>
              </w:rPr>
            </w:pPr>
          </w:p>
          <w:p w14:paraId="046079D4" w14:textId="77777777" w:rsidR="00CD42CE" w:rsidRDefault="00CD42CE" w:rsidP="00D519A8">
            <w:pPr>
              <w:rPr>
                <w:lang w:val="en-AU"/>
              </w:rPr>
            </w:pPr>
            <w:r w:rsidRPr="008856BF">
              <w:rPr>
                <w:noProof/>
                <w:lang w:bidi="km-KH"/>
              </w:rPr>
              <w:drawing>
                <wp:inline distT="0" distB="0" distL="0" distR="0" wp14:anchorId="1F8CAC1D" wp14:editId="72B397AC">
                  <wp:extent cx="750297" cy="731539"/>
                  <wp:effectExtent l="0" t="0" r="0" b="0"/>
                  <wp:docPr id="71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4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3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9826" t="79904" r="39588" b="8805"/>
                          <a:stretch/>
                        </pic:blipFill>
                        <pic:spPr>
                          <a:xfrm>
                            <a:off x="0" y="0"/>
                            <a:ext cx="750297" cy="73153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A12F4DD" w14:textId="77777777" w:rsidR="00CD42CE" w:rsidRDefault="00CD42CE" w:rsidP="00D519A8">
            <w:pPr>
              <w:rPr>
                <w:lang w:val="en-AU"/>
              </w:rPr>
            </w:pPr>
          </w:p>
        </w:tc>
        <w:tc>
          <w:tcPr>
            <w:tcW w:w="4433" w:type="dxa"/>
          </w:tcPr>
          <w:p w14:paraId="5C3962D7" w14:textId="77777777" w:rsidR="00CD42CE" w:rsidRPr="008856BF" w:rsidRDefault="00CD42CE" w:rsidP="00D519A8">
            <w:pPr>
              <w:rPr>
                <w:lang w:val="en-AU"/>
              </w:rPr>
            </w:pPr>
            <w:r w:rsidRPr="008856BF">
              <w:rPr>
                <w:lang w:val="en-AU"/>
              </w:rPr>
              <w:t>Tap the camera button</w:t>
            </w:r>
            <w:r>
              <w:rPr>
                <w:lang w:val="en-AU"/>
              </w:rPr>
              <w:t xml:space="preserve"> </w:t>
            </w:r>
            <w:r w:rsidRPr="008856BF">
              <w:rPr>
                <w:lang w:val="en-AU"/>
              </w:rPr>
              <w:t>to take the image.</w:t>
            </w:r>
          </w:p>
          <w:p w14:paraId="546B6E36" w14:textId="77777777" w:rsidR="00CD42CE" w:rsidRDefault="00CD42CE" w:rsidP="00D519A8">
            <w:pPr>
              <w:rPr>
                <w:lang w:val="en-AU"/>
              </w:rPr>
            </w:pPr>
          </w:p>
        </w:tc>
        <w:tc>
          <w:tcPr>
            <w:tcW w:w="5114" w:type="dxa"/>
          </w:tcPr>
          <w:p w14:paraId="4C4BA701" w14:textId="64658364" w:rsidR="00CD42CE" w:rsidRPr="009E14FE" w:rsidRDefault="00CD42CE" w:rsidP="00D519A8">
            <w:pPr>
              <w:rPr>
                <w:rFonts w:ascii="Khmer OS System" w:hAnsi="Khmer OS System" w:cs="Khmer OS System"/>
                <w:lang w:val="en-AU"/>
              </w:rPr>
            </w:pPr>
          </w:p>
        </w:tc>
        <w:tc>
          <w:tcPr>
            <w:tcW w:w="1435" w:type="dxa"/>
          </w:tcPr>
          <w:p w14:paraId="69C53CA4" w14:textId="00A4F7C5" w:rsidR="00CD42CE" w:rsidRPr="009E14FE" w:rsidRDefault="00CD42CE" w:rsidP="00D519A8">
            <w:pPr>
              <w:rPr>
                <w:rFonts w:ascii="Khmer OS System" w:hAnsi="Khmer OS System" w:cs="Khmer OS System"/>
                <w:cs/>
                <w:lang w:val="en-AU" w:bidi="km-KH"/>
              </w:rPr>
            </w:pPr>
            <w:r>
              <w:rPr>
                <w:rFonts w:ascii="Khmer OS System" w:hAnsi="Khmer OS System" w:cs="Khmer OS System"/>
                <w:lang w:val="en-AU" w:bidi="km-KH"/>
              </w:rPr>
              <w:t>V19</w:t>
            </w:r>
          </w:p>
        </w:tc>
      </w:tr>
      <w:tr w:rsidR="00CD42CE" w14:paraId="48F8A01B" w14:textId="4EB44960" w:rsidTr="00CD42CE">
        <w:trPr>
          <w:trHeight w:val="1522"/>
        </w:trPr>
        <w:tc>
          <w:tcPr>
            <w:tcW w:w="1615" w:type="dxa"/>
            <w:vMerge/>
          </w:tcPr>
          <w:p w14:paraId="4403526E" w14:textId="77777777" w:rsidR="00CD42CE" w:rsidRPr="00DB4066" w:rsidRDefault="00CD42CE" w:rsidP="00D519A8">
            <w:pPr>
              <w:rPr>
                <w:b/>
                <w:noProof/>
                <w:lang w:val="en-AU" w:eastAsia="en-AU"/>
              </w:rPr>
            </w:pPr>
          </w:p>
        </w:tc>
        <w:tc>
          <w:tcPr>
            <w:tcW w:w="3058" w:type="dxa"/>
            <w:shd w:val="clear" w:color="auto" w:fill="FFFF00"/>
          </w:tcPr>
          <w:p w14:paraId="5A069114" w14:textId="4A7C7C61" w:rsidR="00CD42CE" w:rsidRDefault="00CD42CE" w:rsidP="00D519A8">
            <w:pPr>
              <w:rPr>
                <w:lang w:val="en-AU"/>
              </w:rPr>
            </w:pPr>
            <w:r>
              <w:rPr>
                <w:noProof/>
                <w:lang w:bidi="km-KH"/>
              </w:rPr>
              <w:drawing>
                <wp:inline distT="0" distB="0" distL="0" distR="0" wp14:anchorId="19B75BBD" wp14:editId="5F869E87">
                  <wp:extent cx="1546860" cy="2590800"/>
                  <wp:effectExtent l="0" t="0" r="0" b="0"/>
                  <wp:docPr id="229" name="Picture 229" descr="C:\Users\mer215\AppData\Local\Microsoft\Windows\INetCache\Content.Word\review-image-capture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 descr="C:\Users\mer215\AppData\Local\Microsoft\Windows\INetCache\Content.Word\review-image-capture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46860" cy="2590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33" w:type="dxa"/>
          </w:tcPr>
          <w:p w14:paraId="04662907" w14:textId="77777777" w:rsidR="00CD42CE" w:rsidRPr="008D1D86" w:rsidRDefault="00CD42CE" w:rsidP="00D519A8">
            <w:r w:rsidRPr="008856BF">
              <w:t xml:space="preserve">A preview of the image will appear. </w:t>
            </w:r>
            <w:r>
              <w:t xml:space="preserve"> </w:t>
            </w:r>
            <w:r w:rsidRPr="008D1D86">
              <w:t xml:space="preserve">If you are happy with the image, tap tick.  </w:t>
            </w:r>
          </w:p>
          <w:p w14:paraId="37DE6760" w14:textId="5E40A0D2" w:rsidR="00CD42CE" w:rsidRPr="008856BF" w:rsidRDefault="00CD42CE" w:rsidP="00D519A8">
            <w:pPr>
              <w:rPr>
                <w:noProof/>
                <w:lang w:val="en-AU" w:eastAsia="en-AU"/>
              </w:rPr>
            </w:pPr>
            <w:r w:rsidRPr="008D1D86">
              <w:t>To re-take the image tap cross.</w:t>
            </w:r>
          </w:p>
        </w:tc>
        <w:tc>
          <w:tcPr>
            <w:tcW w:w="5114" w:type="dxa"/>
          </w:tcPr>
          <w:p w14:paraId="376A9C78" w14:textId="256E7AF5" w:rsidR="00CD42CE" w:rsidRPr="009E14FE" w:rsidRDefault="00CD42CE" w:rsidP="00D519A8">
            <w:pPr>
              <w:rPr>
                <w:rFonts w:ascii="Khmer OS System" w:hAnsi="Khmer OS System" w:cs="Khmer OS System"/>
                <w:noProof/>
                <w:lang w:val="en-AU" w:eastAsia="en-AU"/>
              </w:rPr>
            </w:pPr>
          </w:p>
        </w:tc>
        <w:tc>
          <w:tcPr>
            <w:tcW w:w="1435" w:type="dxa"/>
          </w:tcPr>
          <w:p w14:paraId="756FD3FE" w14:textId="21833DE5" w:rsidR="00CD42CE" w:rsidRDefault="00CD42CE" w:rsidP="00D519A8">
            <w:pPr>
              <w:rPr>
                <w:rFonts w:ascii="Khmer OS System" w:hAnsi="Khmer OS System" w:cs="Khmer OS System"/>
                <w:noProof/>
                <w:cs/>
                <w:lang w:val="en-AU" w:eastAsia="en-AU" w:bidi="km-KH"/>
              </w:rPr>
            </w:pPr>
            <w:r>
              <w:rPr>
                <w:rFonts w:ascii="Khmer OS System" w:hAnsi="Khmer OS System" w:cs="Khmer OS System"/>
                <w:noProof/>
                <w:lang w:val="en-AU" w:eastAsia="en-AU" w:bidi="km-KH"/>
              </w:rPr>
              <w:t>V20</w:t>
            </w:r>
          </w:p>
        </w:tc>
      </w:tr>
      <w:tr w:rsidR="00CD42CE" w14:paraId="334A0483" w14:textId="5E24BB98" w:rsidTr="00CD42CE">
        <w:trPr>
          <w:trHeight w:val="1700"/>
        </w:trPr>
        <w:tc>
          <w:tcPr>
            <w:tcW w:w="1615" w:type="dxa"/>
            <w:vMerge w:val="restart"/>
          </w:tcPr>
          <w:p w14:paraId="654C35D0" w14:textId="39FCFAB8" w:rsidR="00CD42CE" w:rsidRPr="00DB4066" w:rsidRDefault="00CD42CE" w:rsidP="00D519A8">
            <w:pPr>
              <w:rPr>
                <w:b/>
              </w:rPr>
            </w:pPr>
            <w:r w:rsidRPr="00DB4066">
              <w:rPr>
                <w:b/>
              </w:rPr>
              <w:t>Record Audio</w:t>
            </w:r>
          </w:p>
          <w:p w14:paraId="00260A63" w14:textId="57369DAF" w:rsidR="00CD42CE" w:rsidRPr="00DB4066" w:rsidRDefault="00CD42CE" w:rsidP="00D519A8">
            <w:pPr>
              <w:rPr>
                <w:b/>
              </w:rPr>
            </w:pPr>
          </w:p>
        </w:tc>
        <w:tc>
          <w:tcPr>
            <w:tcW w:w="3058" w:type="dxa"/>
            <w:shd w:val="clear" w:color="auto" w:fill="FFFF00"/>
          </w:tcPr>
          <w:p w14:paraId="41522CEC" w14:textId="5498149C" w:rsidR="00CD42CE" w:rsidRDefault="00CD42CE" w:rsidP="00D519A8"/>
          <w:p w14:paraId="627227A0" w14:textId="4ED2D56E" w:rsidR="00CD42CE" w:rsidRPr="00654085" w:rsidRDefault="00163DDC" w:rsidP="00D519A8">
            <w:r>
              <w:lastRenderedPageBreak/>
              <w:pict w14:anchorId="0952C3FE">
                <v:shape id="_x0000_i1062" type="#_x0000_t75" style="width:121.5pt;height:204pt">
                  <v:imagedata r:id="rId33" o:title="make-voice-recording"/>
                </v:shape>
              </w:pict>
            </w:r>
          </w:p>
        </w:tc>
        <w:tc>
          <w:tcPr>
            <w:tcW w:w="4433" w:type="dxa"/>
          </w:tcPr>
          <w:p w14:paraId="2C4C3343" w14:textId="77777777" w:rsidR="00CD42CE" w:rsidRPr="00654085" w:rsidRDefault="00CD42CE" w:rsidP="00D519A8">
            <w:r w:rsidRPr="00654085">
              <w:lastRenderedPageBreak/>
              <w:t xml:space="preserve">For each of </w:t>
            </w:r>
            <w:proofErr w:type="gramStart"/>
            <w:r w:rsidRPr="00654085">
              <w:t>the  food</w:t>
            </w:r>
            <w:proofErr w:type="gramEnd"/>
            <w:r w:rsidRPr="00654085">
              <w:t xml:space="preserve"> items (including drinks) included in the image, capture a voice recording to describe the following: </w:t>
            </w:r>
          </w:p>
          <w:p w14:paraId="02574C2A" w14:textId="77777777" w:rsidR="00CD42CE" w:rsidRPr="00654085" w:rsidRDefault="00CD42CE" w:rsidP="00D519A8">
            <w:r w:rsidRPr="00654085">
              <w:t xml:space="preserve">a) Name of item(s), including the type (e.g. red fish, snakefish) </w:t>
            </w:r>
          </w:p>
          <w:p w14:paraId="6A118AEC" w14:textId="77777777" w:rsidR="00CD42CE" w:rsidRPr="00654085" w:rsidRDefault="00CD42CE" w:rsidP="00D519A8">
            <w:r w:rsidRPr="00654085">
              <w:t>b) any additions not clearly visible (e.g. dipping sauce).</w:t>
            </w:r>
          </w:p>
          <w:p w14:paraId="3E0B6B42" w14:textId="77777777" w:rsidR="00CD42CE" w:rsidRDefault="00CD42CE" w:rsidP="00D519A8">
            <w:r w:rsidRPr="00654085">
              <w:t>Hold the phone close to the mouth when capturing the voice recording</w:t>
            </w:r>
          </w:p>
          <w:p w14:paraId="02AAB6EA" w14:textId="77777777" w:rsidR="00CD42CE" w:rsidRPr="00654085" w:rsidRDefault="00CD42CE" w:rsidP="00D519A8">
            <w:pPr>
              <w:rPr>
                <w:noProof/>
                <w:lang w:val="en-AU" w:eastAsia="en-AU"/>
              </w:rPr>
            </w:pPr>
          </w:p>
        </w:tc>
        <w:tc>
          <w:tcPr>
            <w:tcW w:w="5114" w:type="dxa"/>
          </w:tcPr>
          <w:p w14:paraId="7F2ACFCC" w14:textId="1A6FC480" w:rsidR="00CD42CE" w:rsidRPr="009E14FE" w:rsidRDefault="00CD42CE" w:rsidP="00D519A8">
            <w:pPr>
              <w:rPr>
                <w:rFonts w:ascii="Khmer OS System" w:hAnsi="Khmer OS System" w:cs="Khmer OS System"/>
                <w:noProof/>
                <w:lang w:val="en-AU" w:eastAsia="en-AU"/>
              </w:rPr>
            </w:pPr>
          </w:p>
        </w:tc>
        <w:tc>
          <w:tcPr>
            <w:tcW w:w="1435" w:type="dxa"/>
          </w:tcPr>
          <w:p w14:paraId="423DAE07" w14:textId="26AE6969" w:rsidR="00CD42CE" w:rsidRPr="009E14FE" w:rsidRDefault="00CD42CE" w:rsidP="00D519A8">
            <w:pPr>
              <w:rPr>
                <w:rFonts w:ascii="Khmer OS System" w:hAnsi="Khmer OS System" w:cs="Khmer OS System"/>
                <w:noProof/>
                <w:cs/>
                <w:lang w:val="en-AU" w:eastAsia="en-AU" w:bidi="km-KH"/>
              </w:rPr>
            </w:pPr>
            <w:r>
              <w:rPr>
                <w:rFonts w:ascii="Khmer OS System" w:hAnsi="Khmer OS System" w:cs="Khmer OS System"/>
                <w:noProof/>
                <w:lang w:val="en-AU" w:eastAsia="en-AU" w:bidi="km-KH"/>
              </w:rPr>
              <w:t>V21</w:t>
            </w:r>
          </w:p>
        </w:tc>
      </w:tr>
      <w:tr w:rsidR="00CD42CE" w14:paraId="2291E90E" w14:textId="534A2D64" w:rsidTr="00CD42CE">
        <w:trPr>
          <w:trHeight w:val="3652"/>
        </w:trPr>
        <w:tc>
          <w:tcPr>
            <w:tcW w:w="1615" w:type="dxa"/>
            <w:vMerge/>
          </w:tcPr>
          <w:p w14:paraId="5A5412C4" w14:textId="77777777" w:rsidR="00CD42CE" w:rsidRPr="00DB4066" w:rsidRDefault="00CD42CE" w:rsidP="00D519A8">
            <w:pPr>
              <w:rPr>
                <w:b/>
                <w:noProof/>
                <w:lang w:val="en-AU" w:eastAsia="en-AU"/>
              </w:rPr>
            </w:pPr>
          </w:p>
        </w:tc>
        <w:tc>
          <w:tcPr>
            <w:tcW w:w="3058" w:type="dxa"/>
          </w:tcPr>
          <w:p w14:paraId="2BDEEF5F" w14:textId="695B87BA" w:rsidR="00CD42CE" w:rsidRDefault="00CD42CE" w:rsidP="00D519A8">
            <w:pPr>
              <w:rPr>
                <w:noProof/>
                <w:lang w:val="en-AU" w:eastAsia="en-AU"/>
              </w:rPr>
            </w:pPr>
          </w:p>
          <w:p w14:paraId="7772C95A" w14:textId="78E6A71C" w:rsidR="00CD42CE" w:rsidRPr="008C4A33" w:rsidRDefault="00CD42CE" w:rsidP="00D519A8">
            <w:pPr>
              <w:rPr>
                <w:lang w:val="en-AU"/>
              </w:rPr>
            </w:pPr>
            <w:r w:rsidRPr="00654085">
              <w:rPr>
                <w:noProof/>
                <w:lang w:bidi="km-KH"/>
              </w:rPr>
              <w:drawing>
                <wp:inline distT="0" distB="0" distL="0" distR="0" wp14:anchorId="21246DC7" wp14:editId="0D94261D">
                  <wp:extent cx="731471" cy="883286"/>
                  <wp:effectExtent l="0" t="0" r="0" b="0"/>
                  <wp:docPr id="22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Picture 14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3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0449" t="78591" r="41254" b="8981"/>
                          <a:stretch/>
                        </pic:blipFill>
                        <pic:spPr>
                          <a:xfrm>
                            <a:off x="0" y="0"/>
                            <a:ext cx="731471" cy="88328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654085">
              <w:rPr>
                <w:lang w:val="en-AU"/>
              </w:rPr>
              <w:t xml:space="preserve"> </w:t>
            </w:r>
          </w:p>
        </w:tc>
        <w:tc>
          <w:tcPr>
            <w:tcW w:w="4433" w:type="dxa"/>
          </w:tcPr>
          <w:p w14:paraId="7F00C94F" w14:textId="6B54BFC1" w:rsidR="00CD42CE" w:rsidRDefault="00CD42CE" w:rsidP="00D519A8">
            <w:pPr>
              <w:rPr>
                <w:noProof/>
                <w:lang w:val="en-AU" w:eastAsia="en-AU"/>
              </w:rPr>
            </w:pPr>
            <w:r w:rsidRPr="00654085">
              <w:rPr>
                <w:lang w:val="en-AU"/>
              </w:rPr>
              <w:t>Tap the microphone icon to start recording</w:t>
            </w:r>
            <w:r>
              <w:rPr>
                <w:lang w:val="en-AU"/>
              </w:rPr>
              <w:t>.</w:t>
            </w:r>
          </w:p>
        </w:tc>
        <w:tc>
          <w:tcPr>
            <w:tcW w:w="5114" w:type="dxa"/>
          </w:tcPr>
          <w:p w14:paraId="55226A28" w14:textId="4CD21E84" w:rsidR="00CD42CE" w:rsidRPr="009E14FE" w:rsidRDefault="00CD42CE" w:rsidP="00D519A8">
            <w:pPr>
              <w:rPr>
                <w:rFonts w:ascii="Khmer OS System" w:hAnsi="Khmer OS System" w:cs="Khmer OS System"/>
                <w:noProof/>
                <w:lang w:val="en-AU" w:eastAsia="en-AU"/>
              </w:rPr>
            </w:pPr>
          </w:p>
        </w:tc>
        <w:tc>
          <w:tcPr>
            <w:tcW w:w="1435" w:type="dxa"/>
          </w:tcPr>
          <w:p w14:paraId="5FBC2FEA" w14:textId="1D9A8703" w:rsidR="00CD42CE" w:rsidRPr="009E14FE" w:rsidRDefault="00CD42CE" w:rsidP="00D519A8">
            <w:pPr>
              <w:rPr>
                <w:rFonts w:ascii="Khmer OS System" w:hAnsi="Khmer OS System" w:cs="Khmer OS System"/>
                <w:noProof/>
                <w:cs/>
                <w:lang w:val="en-AU" w:eastAsia="en-AU" w:bidi="km-KH"/>
              </w:rPr>
            </w:pPr>
            <w:r>
              <w:rPr>
                <w:rFonts w:ascii="Khmer OS System" w:hAnsi="Khmer OS System" w:cs="Khmer OS System"/>
                <w:noProof/>
                <w:lang w:val="en-AU" w:eastAsia="en-AU" w:bidi="km-KH"/>
              </w:rPr>
              <w:t>V22</w:t>
            </w:r>
          </w:p>
        </w:tc>
      </w:tr>
      <w:tr w:rsidR="00CD42CE" w14:paraId="0C86195D" w14:textId="51871500" w:rsidTr="00CD42CE">
        <w:trPr>
          <w:trHeight w:val="2195"/>
        </w:trPr>
        <w:tc>
          <w:tcPr>
            <w:tcW w:w="1615" w:type="dxa"/>
            <w:vMerge/>
          </w:tcPr>
          <w:p w14:paraId="0C9896B9" w14:textId="77777777" w:rsidR="00CD42CE" w:rsidRPr="00DB4066" w:rsidRDefault="00CD42CE" w:rsidP="00D519A8">
            <w:pPr>
              <w:rPr>
                <w:b/>
                <w:noProof/>
                <w:lang w:val="en-AU" w:eastAsia="en-AU"/>
              </w:rPr>
            </w:pPr>
          </w:p>
        </w:tc>
        <w:tc>
          <w:tcPr>
            <w:tcW w:w="3058" w:type="dxa"/>
            <w:shd w:val="clear" w:color="auto" w:fill="auto"/>
          </w:tcPr>
          <w:p w14:paraId="4EF57E93" w14:textId="77777777" w:rsidR="00CD42CE" w:rsidRDefault="00CD42CE" w:rsidP="00D519A8">
            <w:pPr>
              <w:rPr>
                <w:noProof/>
                <w:lang w:val="en-AU" w:eastAsia="en-AU"/>
              </w:rPr>
            </w:pPr>
            <w:r w:rsidRPr="00654085">
              <w:rPr>
                <w:noProof/>
                <w:lang w:bidi="km-KH"/>
              </w:rPr>
              <w:drawing>
                <wp:inline distT="0" distB="0" distL="0" distR="0" wp14:anchorId="67835952" wp14:editId="35067C87">
                  <wp:extent cx="1083267" cy="941971"/>
                  <wp:effectExtent l="0" t="0" r="3175" b="0"/>
                  <wp:docPr id="2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Picture 14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1776" t="81762" r="42344" b="10471"/>
                          <a:stretch/>
                        </pic:blipFill>
                        <pic:spPr>
                          <a:xfrm>
                            <a:off x="0" y="0"/>
                            <a:ext cx="1083267" cy="94197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EA35F26" w14:textId="6ADE5812" w:rsidR="00CD42CE" w:rsidRPr="008C4A33" w:rsidRDefault="00CD42CE" w:rsidP="00D519A8"/>
        </w:tc>
        <w:tc>
          <w:tcPr>
            <w:tcW w:w="4433" w:type="dxa"/>
          </w:tcPr>
          <w:p w14:paraId="66D0B518" w14:textId="6EE59084" w:rsidR="00CD42CE" w:rsidRPr="00654085" w:rsidRDefault="00CD42CE" w:rsidP="00D519A8">
            <w:pPr>
              <w:rPr>
                <w:noProof/>
                <w:lang w:val="en-AU" w:eastAsia="en-AU"/>
              </w:rPr>
            </w:pPr>
            <w:r w:rsidRPr="00654085">
              <w:t>Tap ‘</w:t>
            </w:r>
            <w:r>
              <w:t>STOP</w:t>
            </w:r>
            <w:r w:rsidRPr="00654085">
              <w:t xml:space="preserve">’ when finished recording. </w:t>
            </w:r>
            <w:r>
              <w:t xml:space="preserve"> </w:t>
            </w:r>
          </w:p>
        </w:tc>
        <w:tc>
          <w:tcPr>
            <w:tcW w:w="5114" w:type="dxa"/>
          </w:tcPr>
          <w:p w14:paraId="11EEEFD6" w14:textId="33E99AC0" w:rsidR="00CD42CE" w:rsidRPr="009E14FE" w:rsidRDefault="00CD42CE" w:rsidP="00D519A8">
            <w:pPr>
              <w:rPr>
                <w:rFonts w:ascii="Khmer OS System" w:hAnsi="Khmer OS System" w:cs="Khmer OS System"/>
                <w:noProof/>
                <w:lang w:val="en-AU" w:eastAsia="en-AU"/>
              </w:rPr>
            </w:pPr>
          </w:p>
        </w:tc>
        <w:tc>
          <w:tcPr>
            <w:tcW w:w="1435" w:type="dxa"/>
          </w:tcPr>
          <w:p w14:paraId="463D778B" w14:textId="560B8F18" w:rsidR="00CD42CE" w:rsidRPr="009E14FE" w:rsidRDefault="00CD42CE" w:rsidP="00D519A8">
            <w:pPr>
              <w:rPr>
                <w:rFonts w:ascii="Khmer OS System" w:hAnsi="Khmer OS System" w:cs="Khmer OS System"/>
                <w:noProof/>
                <w:cs/>
                <w:lang w:val="en-AU" w:eastAsia="en-AU" w:bidi="km-KH"/>
              </w:rPr>
            </w:pPr>
            <w:r>
              <w:rPr>
                <w:rFonts w:ascii="Khmer OS System" w:hAnsi="Khmer OS System" w:cs="Khmer OS System"/>
                <w:noProof/>
                <w:lang w:val="en-AU" w:eastAsia="en-AU" w:bidi="km-KH"/>
              </w:rPr>
              <w:t>V23</w:t>
            </w:r>
          </w:p>
        </w:tc>
      </w:tr>
      <w:tr w:rsidR="00CD42CE" w14:paraId="6AF9D8ED" w14:textId="3F1FE178" w:rsidTr="00CD42CE">
        <w:trPr>
          <w:trHeight w:val="1410"/>
        </w:trPr>
        <w:tc>
          <w:tcPr>
            <w:tcW w:w="1615" w:type="dxa"/>
            <w:vMerge/>
          </w:tcPr>
          <w:p w14:paraId="75D5AF0D" w14:textId="77777777" w:rsidR="00CD42CE" w:rsidRPr="00DB4066" w:rsidRDefault="00CD42CE" w:rsidP="00D519A8">
            <w:pPr>
              <w:rPr>
                <w:b/>
                <w:noProof/>
                <w:lang w:val="en-AU" w:eastAsia="en-AU"/>
              </w:rPr>
            </w:pPr>
          </w:p>
        </w:tc>
        <w:tc>
          <w:tcPr>
            <w:tcW w:w="3058" w:type="dxa"/>
          </w:tcPr>
          <w:p w14:paraId="7AC5964E" w14:textId="77777777" w:rsidR="00CD42CE" w:rsidRDefault="00CD42CE" w:rsidP="00D519A8">
            <w:pPr>
              <w:rPr>
                <w:lang w:val="en-AU"/>
              </w:rPr>
            </w:pPr>
            <w:r>
              <w:rPr>
                <w:noProof/>
                <w:lang w:bidi="km-KH"/>
              </w:rPr>
              <w:drawing>
                <wp:inline distT="0" distB="0" distL="0" distR="0" wp14:anchorId="4C5C52FB" wp14:editId="0CE83C75">
                  <wp:extent cx="1025769" cy="762000"/>
                  <wp:effectExtent l="0" t="0" r="3175" b="0"/>
                  <wp:docPr id="208" name="Picture 20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8" name="Picture 208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3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2342" t="71452" r="43931" b="22812"/>
                          <a:stretch/>
                        </pic:blipFill>
                        <pic:spPr bwMode="auto">
                          <a:xfrm>
                            <a:off x="0" y="0"/>
                            <a:ext cx="1028423" cy="76397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7EDFCE4A" w14:textId="7C9BA42D" w:rsidR="00CD42CE" w:rsidRPr="00654085" w:rsidRDefault="00CD42CE" w:rsidP="00D519A8">
            <w:pPr>
              <w:rPr>
                <w:noProof/>
                <w:lang w:val="en-AU" w:eastAsia="en-AU"/>
              </w:rPr>
            </w:pPr>
          </w:p>
        </w:tc>
        <w:tc>
          <w:tcPr>
            <w:tcW w:w="4433" w:type="dxa"/>
          </w:tcPr>
          <w:p w14:paraId="3CCB9802" w14:textId="79F64CA1" w:rsidR="00CD42CE" w:rsidRDefault="00CD42CE" w:rsidP="00D519A8">
            <w:pPr>
              <w:rPr>
                <w:noProof/>
                <w:lang w:val="en-AU"/>
              </w:rPr>
            </w:pPr>
            <w:r w:rsidRPr="00654085">
              <w:rPr>
                <w:lang w:val="en-AU"/>
              </w:rPr>
              <w:t>Tap the megaphone to playback the recording</w:t>
            </w:r>
          </w:p>
        </w:tc>
        <w:tc>
          <w:tcPr>
            <w:tcW w:w="5114" w:type="dxa"/>
          </w:tcPr>
          <w:p w14:paraId="6B8F4EEB" w14:textId="23E287B3" w:rsidR="00CD42CE" w:rsidRPr="009E14FE" w:rsidRDefault="00CD42CE" w:rsidP="00D519A8">
            <w:pPr>
              <w:rPr>
                <w:rFonts w:ascii="Khmer OS System" w:hAnsi="Khmer OS System" w:cs="Khmer OS System"/>
                <w:noProof/>
                <w:lang w:val="en-AU"/>
              </w:rPr>
            </w:pPr>
          </w:p>
        </w:tc>
        <w:tc>
          <w:tcPr>
            <w:tcW w:w="1435" w:type="dxa"/>
          </w:tcPr>
          <w:p w14:paraId="4519877E" w14:textId="04929BEB" w:rsidR="00CD42CE" w:rsidRPr="009E14FE" w:rsidRDefault="00CD42CE" w:rsidP="00D519A8">
            <w:pPr>
              <w:rPr>
                <w:rFonts w:ascii="Khmer OS System" w:hAnsi="Khmer OS System" w:cs="Khmer OS System"/>
                <w:noProof/>
                <w:cs/>
                <w:lang w:val="en-AU" w:bidi="km-KH"/>
              </w:rPr>
            </w:pPr>
            <w:r>
              <w:rPr>
                <w:rFonts w:ascii="Khmer OS System" w:hAnsi="Khmer OS System" w:cs="Khmer OS System"/>
                <w:noProof/>
                <w:lang w:val="en-AU" w:bidi="km-KH"/>
              </w:rPr>
              <w:t>V24</w:t>
            </w:r>
          </w:p>
        </w:tc>
      </w:tr>
      <w:tr w:rsidR="00CD42CE" w14:paraId="3C83EB9B" w14:textId="7F6FD0E0" w:rsidTr="00CD42CE">
        <w:trPr>
          <w:trHeight w:val="1410"/>
        </w:trPr>
        <w:tc>
          <w:tcPr>
            <w:tcW w:w="1615" w:type="dxa"/>
            <w:vMerge/>
          </w:tcPr>
          <w:p w14:paraId="5F827868" w14:textId="77777777" w:rsidR="00CD42CE" w:rsidRPr="00DB4066" w:rsidRDefault="00CD42CE" w:rsidP="00D519A8">
            <w:pPr>
              <w:rPr>
                <w:b/>
                <w:noProof/>
                <w:lang w:val="en-AU" w:eastAsia="en-AU"/>
              </w:rPr>
            </w:pPr>
          </w:p>
        </w:tc>
        <w:tc>
          <w:tcPr>
            <w:tcW w:w="3058" w:type="dxa"/>
          </w:tcPr>
          <w:p w14:paraId="368C0BEB" w14:textId="77777777" w:rsidR="00CD42CE" w:rsidRDefault="00CD42CE" w:rsidP="00D519A8">
            <w:pPr>
              <w:rPr>
                <w:lang w:val="en-AU"/>
              </w:rPr>
            </w:pPr>
            <w:r w:rsidRPr="00654085">
              <w:rPr>
                <w:noProof/>
                <w:lang w:bidi="km-KH"/>
              </w:rPr>
              <w:drawing>
                <wp:inline distT="0" distB="0" distL="0" distR="0" wp14:anchorId="34D6A8B7" wp14:editId="5BE29470">
                  <wp:extent cx="911789" cy="599535"/>
                  <wp:effectExtent l="0" t="0" r="3175" b="0"/>
                  <wp:docPr id="25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Picture 14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3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443" t="80796" r="58356" b="9883"/>
                          <a:stretch/>
                        </pic:blipFill>
                        <pic:spPr>
                          <a:xfrm>
                            <a:off x="0" y="0"/>
                            <a:ext cx="922546" cy="60660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9EBF789" w14:textId="42EB7EA1" w:rsidR="00CD42CE" w:rsidRDefault="00CD42CE" w:rsidP="00D519A8">
            <w:pPr>
              <w:rPr>
                <w:noProof/>
                <w:lang w:val="en-AU"/>
              </w:rPr>
            </w:pPr>
          </w:p>
        </w:tc>
        <w:tc>
          <w:tcPr>
            <w:tcW w:w="4433" w:type="dxa"/>
          </w:tcPr>
          <w:p w14:paraId="6C088BF4" w14:textId="77777777" w:rsidR="00CD42CE" w:rsidRDefault="00CD42CE" w:rsidP="00D519A8">
            <w:pPr>
              <w:rPr>
                <w:lang w:val="en-AU"/>
              </w:rPr>
            </w:pPr>
            <w:r w:rsidRPr="00654085">
              <w:rPr>
                <w:lang w:val="en-AU"/>
              </w:rPr>
              <w:t xml:space="preserve">To accept the voice recording, tap the green tick. </w:t>
            </w:r>
          </w:p>
          <w:p w14:paraId="54C53C2D" w14:textId="77777777" w:rsidR="00CD42CE" w:rsidRPr="00654085" w:rsidRDefault="00CD42CE" w:rsidP="00D519A8">
            <w:pPr>
              <w:rPr>
                <w:noProof/>
                <w:lang w:val="en-AU" w:eastAsia="en-AU"/>
              </w:rPr>
            </w:pPr>
          </w:p>
        </w:tc>
        <w:tc>
          <w:tcPr>
            <w:tcW w:w="5114" w:type="dxa"/>
          </w:tcPr>
          <w:p w14:paraId="146CC36D" w14:textId="447CB099" w:rsidR="00CD42CE" w:rsidRPr="009E14FE" w:rsidRDefault="00CD42CE" w:rsidP="00D519A8">
            <w:pPr>
              <w:rPr>
                <w:rFonts w:ascii="Khmer OS System" w:hAnsi="Khmer OS System" w:cs="Khmer OS System"/>
                <w:noProof/>
                <w:lang w:val="en-AU" w:eastAsia="en-AU"/>
              </w:rPr>
            </w:pPr>
          </w:p>
        </w:tc>
        <w:tc>
          <w:tcPr>
            <w:tcW w:w="1435" w:type="dxa"/>
          </w:tcPr>
          <w:p w14:paraId="7FAD14FC" w14:textId="3BA971F3" w:rsidR="00CD42CE" w:rsidRPr="009E14FE" w:rsidRDefault="00CD42CE" w:rsidP="00D519A8">
            <w:pPr>
              <w:rPr>
                <w:rFonts w:ascii="Khmer OS System" w:hAnsi="Khmer OS System" w:cs="Khmer OS System"/>
                <w:noProof/>
                <w:cs/>
                <w:lang w:val="en-AU" w:eastAsia="en-AU" w:bidi="km-KH"/>
              </w:rPr>
            </w:pPr>
            <w:r>
              <w:rPr>
                <w:rFonts w:ascii="Khmer OS System" w:hAnsi="Khmer OS System" w:cs="Khmer OS System"/>
                <w:noProof/>
                <w:lang w:val="en-AU" w:eastAsia="en-AU" w:bidi="km-KH"/>
              </w:rPr>
              <w:t>V25</w:t>
            </w:r>
          </w:p>
        </w:tc>
      </w:tr>
      <w:tr w:rsidR="00CD42CE" w14:paraId="0176149E" w14:textId="2E0B123E" w:rsidTr="00CD42CE">
        <w:trPr>
          <w:trHeight w:val="1410"/>
        </w:trPr>
        <w:tc>
          <w:tcPr>
            <w:tcW w:w="1615" w:type="dxa"/>
            <w:vMerge/>
          </w:tcPr>
          <w:p w14:paraId="0F2FAADE" w14:textId="77777777" w:rsidR="00CD42CE" w:rsidRPr="00DB4066" w:rsidRDefault="00CD42CE" w:rsidP="00D519A8">
            <w:pPr>
              <w:rPr>
                <w:b/>
                <w:noProof/>
                <w:lang w:val="en-AU" w:eastAsia="en-AU"/>
              </w:rPr>
            </w:pPr>
          </w:p>
        </w:tc>
        <w:tc>
          <w:tcPr>
            <w:tcW w:w="3058" w:type="dxa"/>
          </w:tcPr>
          <w:p w14:paraId="424C3ABC" w14:textId="4805D4BD" w:rsidR="00CD42CE" w:rsidRDefault="00CD42CE" w:rsidP="00D519A8">
            <w:pPr>
              <w:rPr>
                <w:noProof/>
                <w:lang w:val="en-AU"/>
              </w:rPr>
            </w:pPr>
            <w:r w:rsidRPr="00654085">
              <w:rPr>
                <w:noProof/>
                <w:lang w:bidi="km-KH"/>
              </w:rPr>
              <w:drawing>
                <wp:inline distT="0" distB="0" distL="0" distR="0" wp14:anchorId="304AC8EC" wp14:editId="1B432587">
                  <wp:extent cx="1088231" cy="697147"/>
                  <wp:effectExtent l="0" t="0" r="0" b="8255"/>
                  <wp:docPr id="26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Picture 15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3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8681" t="81767" r="19224" b="10271"/>
                          <a:stretch/>
                        </pic:blipFill>
                        <pic:spPr>
                          <a:xfrm>
                            <a:off x="0" y="0"/>
                            <a:ext cx="1088231" cy="69714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33" w:type="dxa"/>
          </w:tcPr>
          <w:p w14:paraId="28CC7DE0" w14:textId="77777777" w:rsidR="00CD42CE" w:rsidRDefault="00CD42CE" w:rsidP="00D519A8">
            <w:pPr>
              <w:rPr>
                <w:lang w:val="en-AU"/>
              </w:rPr>
            </w:pPr>
            <w:r w:rsidRPr="00654085">
              <w:rPr>
                <w:lang w:val="en-AU"/>
              </w:rPr>
              <w:t>Tap the red cross to delete the cu</w:t>
            </w:r>
            <w:r>
              <w:rPr>
                <w:lang w:val="en-AU"/>
              </w:rPr>
              <w:t>rrent recording and</w:t>
            </w:r>
            <w:r w:rsidRPr="00654085">
              <w:rPr>
                <w:lang w:val="en-AU"/>
              </w:rPr>
              <w:t xml:space="preserve"> re-record.</w:t>
            </w:r>
          </w:p>
          <w:p w14:paraId="4ACA8D06" w14:textId="77777777" w:rsidR="00CD42CE" w:rsidRPr="00654085" w:rsidRDefault="00CD42CE" w:rsidP="00D519A8">
            <w:pPr>
              <w:rPr>
                <w:noProof/>
                <w:lang w:val="en-AU" w:eastAsia="en-AU"/>
              </w:rPr>
            </w:pPr>
          </w:p>
        </w:tc>
        <w:tc>
          <w:tcPr>
            <w:tcW w:w="5114" w:type="dxa"/>
          </w:tcPr>
          <w:p w14:paraId="19FCE028" w14:textId="7E8FBDDD" w:rsidR="00CD42CE" w:rsidRPr="009E14FE" w:rsidRDefault="00CD42CE" w:rsidP="005E4456">
            <w:pPr>
              <w:rPr>
                <w:rFonts w:ascii="Khmer OS System" w:hAnsi="Khmer OS System" w:cs="Khmer OS System"/>
                <w:noProof/>
                <w:lang w:val="en-AU" w:eastAsia="en-AU"/>
              </w:rPr>
            </w:pPr>
          </w:p>
        </w:tc>
        <w:tc>
          <w:tcPr>
            <w:tcW w:w="1435" w:type="dxa"/>
          </w:tcPr>
          <w:p w14:paraId="79C79063" w14:textId="2CA02DE6" w:rsidR="00CD42CE" w:rsidRPr="009E14FE" w:rsidRDefault="00CD42CE" w:rsidP="005E4456">
            <w:pPr>
              <w:rPr>
                <w:rFonts w:ascii="Khmer OS System" w:hAnsi="Khmer OS System" w:cs="Khmer OS System"/>
                <w:noProof/>
                <w:cs/>
                <w:lang w:val="en-AU" w:eastAsia="en-AU" w:bidi="km-KH"/>
              </w:rPr>
            </w:pPr>
            <w:r>
              <w:rPr>
                <w:rFonts w:ascii="Khmer OS System" w:hAnsi="Khmer OS System" w:cs="Khmer OS System"/>
                <w:noProof/>
                <w:lang w:val="en-AU" w:eastAsia="en-AU" w:bidi="km-KH"/>
              </w:rPr>
              <w:t>V26</w:t>
            </w:r>
          </w:p>
        </w:tc>
      </w:tr>
      <w:tr w:rsidR="00CD42CE" w14:paraId="3E1AE2D4" w14:textId="7F0F8ED3" w:rsidTr="00CD42CE">
        <w:trPr>
          <w:trHeight w:val="2085"/>
        </w:trPr>
        <w:tc>
          <w:tcPr>
            <w:tcW w:w="1615" w:type="dxa"/>
            <w:vMerge w:val="restart"/>
          </w:tcPr>
          <w:p w14:paraId="26F65026" w14:textId="36A832E1" w:rsidR="00CD42CE" w:rsidRPr="00DB4066" w:rsidRDefault="00CD42CE" w:rsidP="00D519A8">
            <w:pPr>
              <w:rPr>
                <w:b/>
                <w:noProof/>
                <w:lang w:val="en-AU" w:eastAsia="en-AU"/>
              </w:rPr>
            </w:pPr>
            <w:r w:rsidRPr="00DB4066">
              <w:rPr>
                <w:b/>
                <w:noProof/>
                <w:lang w:val="en-AU" w:eastAsia="en-AU"/>
              </w:rPr>
              <w:lastRenderedPageBreak/>
              <w:t>Select Eating Occasion</w:t>
            </w:r>
          </w:p>
        </w:tc>
        <w:tc>
          <w:tcPr>
            <w:tcW w:w="3058" w:type="dxa"/>
            <w:shd w:val="clear" w:color="auto" w:fill="FF0000"/>
          </w:tcPr>
          <w:p w14:paraId="4CCBB63B" w14:textId="1508D17E" w:rsidR="00CD42CE" w:rsidRDefault="00CD42CE" w:rsidP="00D519A8">
            <w:pPr>
              <w:rPr>
                <w:noProof/>
              </w:rPr>
            </w:pPr>
            <w:r>
              <w:rPr>
                <w:noProof/>
                <w:lang w:bidi="km-KH"/>
              </w:rPr>
              <w:drawing>
                <wp:anchor distT="0" distB="0" distL="114300" distR="114300" simplePos="0" relativeHeight="251871232" behindDoc="0" locked="0" layoutInCell="1" allowOverlap="1" wp14:anchorId="6397C7CF" wp14:editId="50D930C8">
                  <wp:simplePos x="0" y="0"/>
                  <wp:positionH relativeFrom="column">
                    <wp:posOffset>390767</wp:posOffset>
                  </wp:positionH>
                  <wp:positionV relativeFrom="paragraph">
                    <wp:posOffset>455524</wp:posOffset>
                  </wp:positionV>
                  <wp:extent cx="485775" cy="410952"/>
                  <wp:effectExtent l="0" t="0" r="0" b="8255"/>
                  <wp:wrapNone/>
                  <wp:docPr id="221" name="Picture 2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1" name="Picture 221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3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38"/>
                              </a:ext>
                            </a:extLst>
                          </a:blip>
                          <a:srcRect t="15403"/>
                          <a:stretch/>
                        </pic:blipFill>
                        <pic:spPr bwMode="auto">
                          <a:xfrm>
                            <a:off x="0" y="0"/>
                            <a:ext cx="485775" cy="41095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V relativeFrom="margin">
                    <wp14:pctHeight>0</wp14:pctHeight>
                  </wp14:sizeRelV>
                </wp:anchor>
              </w:drawing>
            </w:r>
            <w:r w:rsidRPr="00697306">
              <w:rPr>
                <w:noProof/>
                <w:lang w:bidi="km-KH"/>
              </w:rPr>
              <mc:AlternateContent>
                <mc:Choice Requires="wpg">
                  <w:drawing>
                    <wp:inline distT="0" distB="0" distL="0" distR="0" wp14:anchorId="373147AB" wp14:editId="78972AE2">
                      <wp:extent cx="1104900" cy="1790700"/>
                      <wp:effectExtent l="0" t="0" r="0" b="0"/>
                      <wp:docPr id="215" name="Group 4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104900" cy="1790700"/>
                                <a:chOff x="0" y="0"/>
                                <a:chExt cx="2744467" cy="4879052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216" name="Picture 216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39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744467" cy="4879052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218" name="Picture 218"/>
                                <pic:cNvPicPr>
                                  <a:picLocks noChangeAspect="1"/>
                                </pic:cNvPicPr>
                              </pic:nvPicPr>
                              <pic:blipFill rotWithShape="1">
                                <a:blip r:embed="rId40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 l="25841" r="16957"/>
                                <a:stretch/>
                              </pic:blipFill>
                              <pic:spPr>
                                <a:xfrm rot="5400000">
                                  <a:off x="831185" y="579739"/>
                                  <a:ext cx="567669" cy="757256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219" name="Picture 219"/>
                                <pic:cNvPicPr>
                                  <a:picLocks noChangeAspect="1"/>
                                </pic:cNvPicPr>
                              </pic:nvPicPr>
                              <pic:blipFill rotWithShape="1">
                                <a:blip r:embed="rId41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 l="16059" r="26127"/>
                                <a:stretch/>
                              </pic:blipFill>
                              <pic:spPr>
                                <a:xfrm rot="16200000">
                                  <a:off x="1567612" y="590154"/>
                                  <a:ext cx="567668" cy="736426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220" name="Picture 220"/>
                                <pic:cNvPicPr>
                                  <a:picLocks noChangeAspect="1"/>
                                </pic:cNvPicPr>
                              </pic:nvPicPr>
                              <pic:blipFill rotWithShape="1">
                                <a:blip r:embed="rId42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 t="27410" r="42283" b="16248"/>
                                <a:stretch/>
                              </pic:blipFill>
                              <pic:spPr>
                                <a:xfrm>
                                  <a:off x="2219659" y="674533"/>
                                  <a:ext cx="436145" cy="567668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79490E0C" id="Group 4" o:spid="_x0000_s1026" style="width:87pt;height:141pt;mso-position-horizontal-relative:char;mso-position-vertical-relative:line" coordsize="27444,48790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">
                      <v:shape id="Picture 216" o:spid="_x0000_s1027" type="#_x0000_t75" style="position:absolute;width:27444;height:487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">
                        <v:imagedata r:id="rId46" o:title=""/>
                      </v:shape>
                      <v:shape id="Picture 218" o:spid="_x0000_s1028" type="#_x0000_t75" style="position:absolute;left:8311;top:5797;width:5677;height:7573;rotation: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">
                        <v:imagedata r:id="rId47" o:title="" cropleft="16935f" cropright="11113f"/>
                      </v:shape>
                      <v:shape id="Picture 219" o:spid="_x0000_s1029" type="#_x0000_t75" style="position:absolute;left:15675;top:5902;width:5677;height:7364;rotation:-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">
                        <v:imagedata r:id="rId48" o:title="" cropleft="10524f" cropright="17123f"/>
                      </v:shape>
                      <v:shape id="Picture 220" o:spid="_x0000_s1030" type="#_x0000_t75" style="position:absolute;left:22196;top:6745;width:4362;height:567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">
                        <v:imagedata r:id="rId49" o:title="" croptop="17963f" cropbottom="10648f" cropright="27711f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4433" w:type="dxa"/>
          </w:tcPr>
          <w:p w14:paraId="1BEE037F" w14:textId="77777777" w:rsidR="00CD42CE" w:rsidRPr="00697306" w:rsidRDefault="00CD42CE" w:rsidP="00D519A8">
            <w:r w:rsidRPr="00697306">
              <w:t xml:space="preserve">Images and voice records collected before eating on </w:t>
            </w:r>
            <w:r w:rsidRPr="00697306">
              <w:rPr>
                <w:b/>
                <w:bCs/>
                <w:u w:val="single"/>
              </w:rPr>
              <w:t xml:space="preserve">ALL </w:t>
            </w:r>
            <w:r w:rsidRPr="00697306">
              <w:t xml:space="preserve">food and drink items, including all shared dishes, will appear in the </w:t>
            </w:r>
            <w:r w:rsidRPr="00697306">
              <w:rPr>
                <w:b/>
                <w:bCs/>
              </w:rPr>
              <w:t xml:space="preserve">FINALIZE EATING </w:t>
            </w:r>
            <w:r w:rsidRPr="00697306">
              <w:t xml:space="preserve">section. </w:t>
            </w:r>
          </w:p>
          <w:p w14:paraId="0F16E531" w14:textId="77777777" w:rsidR="00CD42CE" w:rsidRDefault="00CD42CE" w:rsidP="00D519A8">
            <w:pPr>
              <w:rPr>
                <w:noProof/>
              </w:rPr>
            </w:pPr>
          </w:p>
        </w:tc>
        <w:tc>
          <w:tcPr>
            <w:tcW w:w="5114" w:type="dxa"/>
          </w:tcPr>
          <w:p w14:paraId="575D5F77" w14:textId="4400BB79" w:rsidR="00CD42CE" w:rsidRPr="009E14FE" w:rsidRDefault="00CD42CE" w:rsidP="00D519A8">
            <w:pPr>
              <w:rPr>
                <w:rFonts w:ascii="Khmer OS System" w:hAnsi="Khmer OS System" w:cs="Khmer OS System"/>
                <w:noProof/>
              </w:rPr>
            </w:pPr>
          </w:p>
        </w:tc>
        <w:tc>
          <w:tcPr>
            <w:tcW w:w="1435" w:type="dxa"/>
          </w:tcPr>
          <w:p w14:paraId="12E73C33" w14:textId="05459B01" w:rsidR="00CD42CE" w:rsidRDefault="00CD42CE" w:rsidP="00D519A8">
            <w:pPr>
              <w:rPr>
                <w:rFonts w:ascii="Khmer OS System" w:hAnsi="Khmer OS System" w:cs="Khmer OS System"/>
                <w:noProof/>
                <w:cs/>
                <w:lang w:bidi="km-KH"/>
              </w:rPr>
            </w:pPr>
            <w:r>
              <w:rPr>
                <w:rFonts w:ascii="Khmer OS System" w:hAnsi="Khmer OS System" w:cs="Khmer OS System"/>
                <w:noProof/>
                <w:lang w:bidi="km-KH"/>
              </w:rPr>
              <w:t>V31</w:t>
            </w:r>
          </w:p>
        </w:tc>
      </w:tr>
      <w:tr w:rsidR="00CD42CE" w14:paraId="2D5A34F0" w14:textId="4BFD3AA2" w:rsidTr="00CD42CE">
        <w:trPr>
          <w:trHeight w:val="2085"/>
        </w:trPr>
        <w:tc>
          <w:tcPr>
            <w:tcW w:w="1615" w:type="dxa"/>
            <w:vMerge/>
          </w:tcPr>
          <w:p w14:paraId="737B1D41" w14:textId="77777777" w:rsidR="00CD42CE" w:rsidRPr="00DB4066" w:rsidRDefault="00CD42CE" w:rsidP="00D519A8">
            <w:pPr>
              <w:rPr>
                <w:b/>
                <w:noProof/>
                <w:lang w:val="en-AU" w:eastAsia="en-AU"/>
              </w:rPr>
            </w:pPr>
          </w:p>
        </w:tc>
        <w:tc>
          <w:tcPr>
            <w:tcW w:w="3058" w:type="dxa"/>
            <w:shd w:val="clear" w:color="auto" w:fill="FF0000"/>
          </w:tcPr>
          <w:p w14:paraId="581E759F" w14:textId="5496E86F" w:rsidR="00CD42CE" w:rsidRDefault="00CD42CE" w:rsidP="00D519A8">
            <w:pPr>
              <w:rPr>
                <w:noProof/>
              </w:rPr>
            </w:pPr>
            <w:r>
              <w:rPr>
                <w:noProof/>
                <w:lang w:bidi="km-KH"/>
              </w:rPr>
              <mc:AlternateContent>
                <mc:Choice Requires="wps">
                  <w:drawing>
                    <wp:anchor distT="0" distB="0" distL="114300" distR="114300" simplePos="0" relativeHeight="251872256" behindDoc="0" locked="0" layoutInCell="1" allowOverlap="1" wp14:anchorId="27863BE6" wp14:editId="6D9309B4">
                      <wp:simplePos x="0" y="0"/>
                      <wp:positionH relativeFrom="column">
                        <wp:posOffset>-41275</wp:posOffset>
                      </wp:positionH>
                      <wp:positionV relativeFrom="paragraph">
                        <wp:posOffset>191770</wp:posOffset>
                      </wp:positionV>
                      <wp:extent cx="419100" cy="285750"/>
                      <wp:effectExtent l="19050" t="19050" r="19050" b="19050"/>
                      <wp:wrapNone/>
                      <wp:docPr id="16" name="Rectangle: Rounded Corners 1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19100" cy="285750"/>
                              </a:xfrm>
                              <a:prstGeom prst="roundRect">
                                <a:avLst/>
                              </a:prstGeom>
                              <a:noFill/>
                              <a:ln w="28575"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2F3ABA8B" id="Rectangle: Rounded Corners 16" o:spid="_x0000_s1026" style="position:absolute;margin-left:-3.25pt;margin-top:15.1pt;width:33pt;height:22.5pt;z-index:2518722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" filled="f" strokecolor="red" strokeweight="2.25pt">
                      <v:stroke joinstyle="miter"/>
                    </v:roundrect>
                  </w:pict>
                </mc:Fallback>
              </mc:AlternateContent>
            </w:r>
            <w:r w:rsidRPr="00697306">
              <w:rPr>
                <w:noProof/>
                <w:lang w:bidi="km-KH"/>
              </w:rPr>
              <mc:AlternateContent>
                <mc:Choice Requires="wpg">
                  <w:drawing>
                    <wp:inline distT="0" distB="0" distL="0" distR="0" wp14:anchorId="2C09B91C" wp14:editId="6AD111CB">
                      <wp:extent cx="1104900" cy="1790700"/>
                      <wp:effectExtent l="0" t="0" r="0" b="0"/>
                      <wp:docPr id="1" name="Group 4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104900" cy="1790700"/>
                                <a:chOff x="0" y="0"/>
                                <a:chExt cx="2744467" cy="4879052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3" name="Picture 3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39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744467" cy="4879052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12" name="Picture 12"/>
                                <pic:cNvPicPr>
                                  <a:picLocks noChangeAspect="1"/>
                                </pic:cNvPicPr>
                              </pic:nvPicPr>
                              <pic:blipFill rotWithShape="1">
                                <a:blip r:embed="rId40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 l="25841" r="16957"/>
                                <a:stretch/>
                              </pic:blipFill>
                              <pic:spPr>
                                <a:xfrm rot="5400000">
                                  <a:off x="831185" y="579739"/>
                                  <a:ext cx="567669" cy="757256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14" name="Picture 14"/>
                                <pic:cNvPicPr>
                                  <a:picLocks noChangeAspect="1"/>
                                </pic:cNvPicPr>
                              </pic:nvPicPr>
                              <pic:blipFill rotWithShape="1">
                                <a:blip r:embed="rId41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 l="16059" r="26127"/>
                                <a:stretch/>
                              </pic:blipFill>
                              <pic:spPr>
                                <a:xfrm rot="16200000">
                                  <a:off x="1567612" y="590154"/>
                                  <a:ext cx="567668" cy="736426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15" name="Picture 15"/>
                                <pic:cNvPicPr>
                                  <a:picLocks noChangeAspect="1"/>
                                </pic:cNvPicPr>
                              </pic:nvPicPr>
                              <pic:blipFill rotWithShape="1">
                                <a:blip r:embed="rId42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 t="27410" r="42283" b="16248"/>
                                <a:stretch/>
                              </pic:blipFill>
                              <pic:spPr>
                                <a:xfrm>
                                  <a:off x="2219659" y="674533"/>
                                  <a:ext cx="436145" cy="567668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687F15F0" id="Group 4" o:spid="_x0000_s1026" style="width:87pt;height:141pt;mso-position-horizontal-relative:char;mso-position-vertical-relative:line" coordsize="27444,48790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">
                      <v:shape id="Picture 3" o:spid="_x0000_s1027" type="#_x0000_t75" style="position:absolute;width:27444;height:487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">
                        <v:imagedata r:id="rId46" o:title=""/>
                      </v:shape>
                      <v:shape id="Picture 12" o:spid="_x0000_s1028" type="#_x0000_t75" style="position:absolute;left:8311;top:5797;width:5677;height:7573;rotation: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">
                        <v:imagedata r:id="rId47" o:title="" cropleft="16935f" cropright="11113f"/>
                      </v:shape>
                      <v:shape id="Picture 14" o:spid="_x0000_s1029" type="#_x0000_t75" style="position:absolute;left:15675;top:5902;width:5677;height:7364;rotation:-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">
                        <v:imagedata r:id="rId48" o:title="" cropleft="10524f" cropright="17123f"/>
                      </v:shape>
                      <v:shape id="Picture 15" o:spid="_x0000_s1030" type="#_x0000_t75" style="position:absolute;left:22196;top:6745;width:4362;height:567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">
                        <v:imagedata r:id="rId49" o:title="" croptop="17963f" cropbottom="10648f" cropright="27711f"/>
                      </v:shape>
                      <w10:anchorlock/>
                    </v:group>
                  </w:pict>
                </mc:Fallback>
              </mc:AlternateContent>
            </w:r>
          </w:p>
          <w:p w14:paraId="02C3D1F4" w14:textId="1B429EC9" w:rsidR="00CD42CE" w:rsidRDefault="00CD42CE" w:rsidP="00D519A8">
            <w:pPr>
              <w:rPr>
                <w:noProof/>
              </w:rPr>
            </w:pPr>
          </w:p>
        </w:tc>
        <w:tc>
          <w:tcPr>
            <w:tcW w:w="4433" w:type="dxa"/>
          </w:tcPr>
          <w:p w14:paraId="09173E6C" w14:textId="65D24DA0" w:rsidR="00CD42CE" w:rsidRDefault="00CD42CE" w:rsidP="00D519A8">
            <w:pPr>
              <w:rPr>
                <w:noProof/>
              </w:rPr>
            </w:pPr>
            <w:r>
              <w:rPr>
                <w:noProof/>
              </w:rPr>
              <w:t>Click the Finalize button to finalize the eating occasion</w:t>
            </w:r>
          </w:p>
        </w:tc>
        <w:tc>
          <w:tcPr>
            <w:tcW w:w="5114" w:type="dxa"/>
          </w:tcPr>
          <w:p w14:paraId="6C0649AF" w14:textId="6B24F7FB" w:rsidR="00CD42CE" w:rsidRPr="009E14FE" w:rsidRDefault="00CD42CE" w:rsidP="00D519A8">
            <w:pPr>
              <w:rPr>
                <w:rFonts w:ascii="Khmer OS System" w:hAnsi="Khmer OS System" w:cs="Khmer OS System"/>
                <w:noProof/>
              </w:rPr>
            </w:pPr>
          </w:p>
        </w:tc>
        <w:tc>
          <w:tcPr>
            <w:tcW w:w="1435" w:type="dxa"/>
          </w:tcPr>
          <w:p w14:paraId="4CBF24FA" w14:textId="768B6C6C" w:rsidR="00CD42CE" w:rsidRDefault="00CD42CE" w:rsidP="00D519A8">
            <w:pPr>
              <w:rPr>
                <w:rFonts w:ascii="Khmer OS System" w:hAnsi="Khmer OS System" w:cs="Khmer OS System"/>
                <w:noProof/>
                <w:cs/>
                <w:lang w:bidi="km-KH"/>
              </w:rPr>
            </w:pPr>
            <w:r>
              <w:rPr>
                <w:rFonts w:ascii="Khmer OS System" w:hAnsi="Khmer OS System" w:cs="Khmer OS System"/>
                <w:noProof/>
                <w:lang w:bidi="km-KH"/>
              </w:rPr>
              <w:t>V32</w:t>
            </w:r>
          </w:p>
        </w:tc>
      </w:tr>
      <w:tr w:rsidR="00CD42CE" w14:paraId="564B04C3" w14:textId="5BFA79A3" w:rsidTr="00CD42CE">
        <w:trPr>
          <w:trHeight w:val="5295"/>
        </w:trPr>
        <w:tc>
          <w:tcPr>
            <w:tcW w:w="1615" w:type="dxa"/>
          </w:tcPr>
          <w:p w14:paraId="6610F134" w14:textId="529F4BDB" w:rsidR="00CD42CE" w:rsidRPr="00DB4066" w:rsidRDefault="00CD42CE" w:rsidP="00D519A8">
            <w:pPr>
              <w:rPr>
                <w:b/>
                <w:noProof/>
                <w:lang w:val="en-AU" w:eastAsia="en-AU"/>
              </w:rPr>
            </w:pPr>
            <w:r w:rsidRPr="00DB4066">
              <w:rPr>
                <w:b/>
                <w:noProof/>
                <w:lang w:val="en-AU" w:eastAsia="en-AU"/>
              </w:rPr>
              <w:lastRenderedPageBreak/>
              <w:t>Finalize Food Item</w:t>
            </w:r>
          </w:p>
        </w:tc>
        <w:tc>
          <w:tcPr>
            <w:tcW w:w="3058" w:type="dxa"/>
            <w:shd w:val="clear" w:color="auto" w:fill="FFFF00"/>
          </w:tcPr>
          <w:p w14:paraId="775A17AB" w14:textId="442DF962" w:rsidR="00CD42CE" w:rsidRPr="00697306" w:rsidRDefault="00CD42CE" w:rsidP="00D519A8">
            <w:pPr>
              <w:rPr>
                <w:lang w:val="en-AU"/>
              </w:rPr>
            </w:pPr>
            <w:r>
              <w:rPr>
                <w:noProof/>
                <w:lang w:bidi="km-KH"/>
              </w:rPr>
              <mc:AlternateContent>
                <mc:Choice Requires="wps">
                  <w:drawing>
                    <wp:anchor distT="0" distB="0" distL="114300" distR="114300" simplePos="0" relativeHeight="251875328" behindDoc="0" locked="0" layoutInCell="1" allowOverlap="1" wp14:anchorId="6E3C7977" wp14:editId="336B5928">
                      <wp:simplePos x="0" y="0"/>
                      <wp:positionH relativeFrom="column">
                        <wp:posOffset>3810</wp:posOffset>
                      </wp:positionH>
                      <wp:positionV relativeFrom="paragraph">
                        <wp:posOffset>1951990</wp:posOffset>
                      </wp:positionV>
                      <wp:extent cx="1539240" cy="247650"/>
                      <wp:effectExtent l="19050" t="19050" r="22860" b="19050"/>
                      <wp:wrapNone/>
                      <wp:docPr id="227" name="Rectangle: Rounded Corners 22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539240" cy="247650"/>
                              </a:xfrm>
                              <a:prstGeom prst="roundRect">
                                <a:avLst/>
                              </a:prstGeom>
                              <a:noFill/>
                              <a:ln w="28575"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05CFA8CC" id="Rectangle: Rounded Corners 227" o:spid="_x0000_s1026" style="position:absolute;margin-left:.3pt;margin-top:153.7pt;width:121.2pt;height:19.5pt;z-index:251875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" filled="f" strokecolor="red" strokeweight="2.25pt">
                      <v:stroke joinstyle="miter"/>
                    </v:roundrect>
                  </w:pict>
                </mc:Fallback>
              </mc:AlternateContent>
            </w:r>
            <w:r w:rsidR="00163DDC">
              <w:rPr>
                <w:lang w:val="en-AU"/>
              </w:rPr>
              <w:pict w14:anchorId="3B071DD0">
                <v:shape id="_x0000_i1063" type="#_x0000_t75" style="width:121.5pt;height:204pt">
                  <v:imagedata r:id="rId50" o:title="finaliseOWNplate"/>
                </v:shape>
              </w:pict>
            </w:r>
          </w:p>
        </w:tc>
        <w:tc>
          <w:tcPr>
            <w:tcW w:w="4433" w:type="dxa"/>
          </w:tcPr>
          <w:p w14:paraId="59627D23" w14:textId="77777777" w:rsidR="00CD42CE" w:rsidRPr="00697306" w:rsidRDefault="00CD42CE" w:rsidP="00D519A8">
            <w:pPr>
              <w:rPr>
                <w:b/>
                <w:lang w:val="en-AU"/>
              </w:rPr>
            </w:pPr>
            <w:r w:rsidRPr="00697306">
              <w:rPr>
                <w:lang w:val="en-AU"/>
              </w:rPr>
              <w:t xml:space="preserve">For foods and drinks collected using </w:t>
            </w:r>
            <w:r w:rsidRPr="00697306">
              <w:rPr>
                <w:b/>
                <w:lang w:val="en-AU"/>
              </w:rPr>
              <w:t xml:space="preserve">OWN PLATE </w:t>
            </w:r>
          </w:p>
          <w:p w14:paraId="32679749" w14:textId="77777777" w:rsidR="00CD42CE" w:rsidRDefault="00CD42CE" w:rsidP="00D519A8">
            <w:pPr>
              <w:rPr>
                <w:lang w:val="en-AU"/>
              </w:rPr>
            </w:pPr>
            <w:r w:rsidRPr="00697306">
              <w:rPr>
                <w:lang w:val="en-AU"/>
              </w:rPr>
              <w:t>You will be asked to indicate what happened with the food and/or drink in each image that you collected BEFORE eating.</w:t>
            </w:r>
          </w:p>
          <w:p w14:paraId="4B2390C1" w14:textId="77777777" w:rsidR="00CD42CE" w:rsidRDefault="00CD42CE" w:rsidP="00D519A8">
            <w:pPr>
              <w:rPr>
                <w:lang w:val="en-AU"/>
              </w:rPr>
            </w:pPr>
          </w:p>
          <w:p w14:paraId="2E750FA9" w14:textId="77777777" w:rsidR="00CD42CE" w:rsidRPr="00697306" w:rsidRDefault="00CD42CE" w:rsidP="00D519A8">
            <w:pPr>
              <w:rPr>
                <w:lang w:val="en-AU"/>
              </w:rPr>
            </w:pPr>
            <w:r w:rsidRPr="00697306">
              <w:rPr>
                <w:lang w:val="en-AU"/>
              </w:rPr>
              <w:t>Use the buttons to indicate if you ‘ATE ALL’, ‘ATE MOST’, ‘DIDN’T EAT’</w:t>
            </w:r>
          </w:p>
          <w:p w14:paraId="4B85A7CF" w14:textId="0F770F18" w:rsidR="00CD42CE" w:rsidRPr="003C68A9" w:rsidRDefault="00CD42CE" w:rsidP="00D519A8">
            <w:pPr>
              <w:rPr>
                <w:lang w:val="en-AU"/>
              </w:rPr>
            </w:pPr>
            <w:r w:rsidRPr="00697306">
              <w:rPr>
                <w:lang w:val="en-AU"/>
              </w:rPr>
              <w:t>If ATE MOST (not all the food and/or drinks in the image were consumed), you will be asked to capture an image and voice recording of the leftovers.</w:t>
            </w:r>
          </w:p>
        </w:tc>
        <w:tc>
          <w:tcPr>
            <w:tcW w:w="5114" w:type="dxa"/>
          </w:tcPr>
          <w:p w14:paraId="32453D0D" w14:textId="044A4F06" w:rsidR="00CD42CE" w:rsidRPr="009E14FE" w:rsidRDefault="00CD42CE" w:rsidP="005B2EF1">
            <w:pPr>
              <w:rPr>
                <w:rFonts w:ascii="Khmer OS System" w:hAnsi="Khmer OS System" w:cs="Khmer OS System"/>
                <w:noProof/>
              </w:rPr>
            </w:pPr>
          </w:p>
        </w:tc>
        <w:tc>
          <w:tcPr>
            <w:tcW w:w="1435" w:type="dxa"/>
          </w:tcPr>
          <w:p w14:paraId="331954DB" w14:textId="52D22D4B" w:rsidR="00CD42CE" w:rsidRDefault="00CD42CE" w:rsidP="00F736CC">
            <w:pPr>
              <w:rPr>
                <w:rFonts w:ascii="Khmer OS System" w:hAnsi="Khmer OS System" w:cs="Khmer OS System"/>
                <w:noProof/>
                <w:cs/>
                <w:lang w:bidi="km-KH"/>
              </w:rPr>
            </w:pPr>
            <w:r>
              <w:rPr>
                <w:rFonts w:ascii="Khmer OS System" w:hAnsi="Khmer OS System" w:cs="Khmer OS System"/>
                <w:noProof/>
                <w:lang w:bidi="km-KH"/>
              </w:rPr>
              <w:t>V33</w:t>
            </w:r>
          </w:p>
        </w:tc>
      </w:tr>
      <w:tr w:rsidR="00CD42CE" w14:paraId="01E9AC82" w14:textId="035BD5E3" w:rsidTr="00CD42CE">
        <w:trPr>
          <w:trHeight w:val="2270"/>
        </w:trPr>
        <w:tc>
          <w:tcPr>
            <w:tcW w:w="1615" w:type="dxa"/>
            <w:vMerge w:val="restart"/>
          </w:tcPr>
          <w:p w14:paraId="6AE2A402" w14:textId="2B4CB31F" w:rsidR="00CD42CE" w:rsidRPr="00DB4066" w:rsidRDefault="00CD42CE" w:rsidP="00D519A8">
            <w:pPr>
              <w:rPr>
                <w:b/>
              </w:rPr>
            </w:pPr>
            <w:r w:rsidRPr="00DB4066">
              <w:rPr>
                <w:b/>
                <w:noProof/>
                <w:lang w:val="en-AU" w:eastAsia="en-AU"/>
              </w:rPr>
              <w:t>List Recipe</w:t>
            </w:r>
          </w:p>
        </w:tc>
        <w:tc>
          <w:tcPr>
            <w:tcW w:w="3058" w:type="dxa"/>
          </w:tcPr>
          <w:p w14:paraId="6B9A4554" w14:textId="44A52F44" w:rsidR="00CD42CE" w:rsidRDefault="00CD42CE" w:rsidP="00D519A8">
            <w:r w:rsidRPr="00F7578C">
              <w:rPr>
                <w:noProof/>
                <w:lang w:bidi="km-KH"/>
              </w:rPr>
              <w:drawing>
                <wp:inline distT="0" distB="0" distL="0" distR="0" wp14:anchorId="4E5B6FE5" wp14:editId="6A3222DF">
                  <wp:extent cx="1420007" cy="333375"/>
                  <wp:effectExtent l="0" t="0" r="8890" b="0"/>
                  <wp:docPr id="3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Picture 12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5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52308" b="34486"/>
                          <a:stretch/>
                        </pic:blipFill>
                        <pic:spPr>
                          <a:xfrm>
                            <a:off x="0" y="0"/>
                            <a:ext cx="1433423" cy="3365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33" w:type="dxa"/>
          </w:tcPr>
          <w:p w14:paraId="1D1F3C90" w14:textId="77777777" w:rsidR="00CD42CE" w:rsidRDefault="00CD42CE" w:rsidP="00D519A8">
            <w:r w:rsidRPr="000D3555">
              <w:t>For any food items (including drinks) that you prepare to eat, record the recipe details.</w:t>
            </w:r>
          </w:p>
          <w:p w14:paraId="52632698" w14:textId="77777777" w:rsidR="00CD42CE" w:rsidRDefault="00CD42CE" w:rsidP="00D519A8"/>
          <w:p w14:paraId="379469F6" w14:textId="3DE0B1A8" w:rsidR="00CD42CE" w:rsidRPr="00F7578C" w:rsidRDefault="00CD42CE" w:rsidP="00D519A8">
            <w:pPr>
              <w:rPr>
                <w:noProof/>
                <w:lang w:val="en-AU" w:eastAsia="en-AU"/>
              </w:rPr>
            </w:pPr>
            <w:r>
              <w:t>All recipe information collected using the app for the current day will be displayed here.</w:t>
            </w:r>
          </w:p>
        </w:tc>
        <w:tc>
          <w:tcPr>
            <w:tcW w:w="5114" w:type="dxa"/>
          </w:tcPr>
          <w:p w14:paraId="00A7F7D8" w14:textId="3E90F7F8" w:rsidR="00CD42CE" w:rsidRPr="009E14FE" w:rsidRDefault="00CD42CE" w:rsidP="00D519A8">
            <w:pPr>
              <w:rPr>
                <w:rFonts w:ascii="Khmer OS System" w:hAnsi="Khmer OS System" w:cs="Khmer OS System"/>
                <w:noProof/>
                <w:lang w:val="en-AU" w:eastAsia="en-AU"/>
              </w:rPr>
            </w:pPr>
          </w:p>
        </w:tc>
        <w:tc>
          <w:tcPr>
            <w:tcW w:w="1435" w:type="dxa"/>
          </w:tcPr>
          <w:p w14:paraId="752918B6" w14:textId="5AE843F7" w:rsidR="00CD42CE" w:rsidRPr="009E14FE" w:rsidRDefault="00CD42CE" w:rsidP="00D519A8">
            <w:pPr>
              <w:rPr>
                <w:rFonts w:ascii="Khmer OS System" w:hAnsi="Khmer OS System" w:cs="Khmer OS System"/>
                <w:noProof/>
                <w:cs/>
                <w:lang w:val="en-AU" w:eastAsia="en-AU" w:bidi="km-KH"/>
              </w:rPr>
            </w:pPr>
            <w:r>
              <w:rPr>
                <w:rFonts w:ascii="Khmer OS System" w:hAnsi="Khmer OS System" w:cs="Khmer OS System"/>
                <w:noProof/>
                <w:lang w:val="en-AU" w:eastAsia="en-AU" w:bidi="km-KH"/>
              </w:rPr>
              <w:t>V37</w:t>
            </w:r>
          </w:p>
        </w:tc>
      </w:tr>
      <w:tr w:rsidR="00CD42CE" w14:paraId="15DB0B58" w14:textId="44A6079C" w:rsidTr="00CD42CE">
        <w:trPr>
          <w:trHeight w:val="2270"/>
        </w:trPr>
        <w:tc>
          <w:tcPr>
            <w:tcW w:w="1615" w:type="dxa"/>
            <w:vMerge/>
          </w:tcPr>
          <w:p w14:paraId="57E31D4A" w14:textId="77777777" w:rsidR="00CD42CE" w:rsidRPr="00DB4066" w:rsidRDefault="00CD42CE" w:rsidP="00D519A8">
            <w:pPr>
              <w:rPr>
                <w:b/>
                <w:noProof/>
                <w:lang w:val="en-AU" w:eastAsia="en-AU"/>
              </w:rPr>
            </w:pPr>
          </w:p>
        </w:tc>
        <w:tc>
          <w:tcPr>
            <w:tcW w:w="3058" w:type="dxa"/>
          </w:tcPr>
          <w:p w14:paraId="4DC43AD2" w14:textId="09D6FEE2" w:rsidR="00CD42CE" w:rsidRDefault="00CD42CE" w:rsidP="00D519A8">
            <w:r w:rsidRPr="000D3555">
              <w:rPr>
                <w:noProof/>
                <w:lang w:bidi="km-KH"/>
              </w:rPr>
              <w:drawing>
                <wp:inline distT="0" distB="0" distL="0" distR="0" wp14:anchorId="7C1160AE" wp14:editId="41B6DD9C">
                  <wp:extent cx="588615" cy="579120"/>
                  <wp:effectExtent l="0" t="0" r="2540" b="0"/>
                  <wp:docPr id="33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Picture 12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5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75938" t="77710" r="4620" b="11531"/>
                          <a:stretch/>
                        </pic:blipFill>
                        <pic:spPr>
                          <a:xfrm>
                            <a:off x="0" y="0"/>
                            <a:ext cx="588615" cy="5791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3F5C031" w14:textId="77777777" w:rsidR="00CD42CE" w:rsidRPr="00F7578C" w:rsidRDefault="00CD42CE" w:rsidP="00D519A8">
            <w:pPr>
              <w:rPr>
                <w:noProof/>
                <w:lang w:val="en-AU" w:eastAsia="en-AU"/>
              </w:rPr>
            </w:pPr>
          </w:p>
        </w:tc>
        <w:tc>
          <w:tcPr>
            <w:tcW w:w="4433" w:type="dxa"/>
          </w:tcPr>
          <w:p w14:paraId="6551BD5A" w14:textId="17FCCD17" w:rsidR="00CD42CE" w:rsidRPr="000D3555" w:rsidRDefault="00CD42CE" w:rsidP="00D519A8">
            <w:pPr>
              <w:rPr>
                <w:noProof/>
                <w:lang w:val="en-AU" w:eastAsia="en-AU"/>
              </w:rPr>
            </w:pPr>
            <w:r>
              <w:t>Tap</w:t>
            </w:r>
            <w:r w:rsidRPr="000D3555">
              <w:t xml:space="preserve"> to add a recipe information for meals and snacks that you prepare.</w:t>
            </w:r>
          </w:p>
        </w:tc>
        <w:tc>
          <w:tcPr>
            <w:tcW w:w="5114" w:type="dxa"/>
          </w:tcPr>
          <w:p w14:paraId="768C3187" w14:textId="5A85C3CD" w:rsidR="00CD42CE" w:rsidRPr="009E14FE" w:rsidRDefault="00CD42CE" w:rsidP="00D519A8">
            <w:pPr>
              <w:rPr>
                <w:rFonts w:ascii="Khmer OS System" w:hAnsi="Khmer OS System" w:cs="Khmer OS System"/>
                <w:noProof/>
                <w:lang w:val="en-AU" w:eastAsia="en-AU"/>
              </w:rPr>
            </w:pPr>
          </w:p>
        </w:tc>
        <w:tc>
          <w:tcPr>
            <w:tcW w:w="1435" w:type="dxa"/>
          </w:tcPr>
          <w:p w14:paraId="307ED180" w14:textId="2D5883CE" w:rsidR="00CD42CE" w:rsidRPr="009E14FE" w:rsidRDefault="00CD42CE" w:rsidP="00D519A8">
            <w:pPr>
              <w:rPr>
                <w:rFonts w:ascii="Khmer OS System" w:hAnsi="Khmer OS System" w:cs="Khmer OS System"/>
                <w:noProof/>
                <w:cs/>
                <w:lang w:val="en-AU" w:eastAsia="en-AU" w:bidi="km-KH"/>
              </w:rPr>
            </w:pPr>
            <w:r>
              <w:rPr>
                <w:rFonts w:ascii="Khmer OS System" w:hAnsi="Khmer OS System" w:cs="Khmer OS System"/>
                <w:noProof/>
                <w:lang w:val="en-AU" w:eastAsia="en-AU" w:bidi="km-KH"/>
              </w:rPr>
              <w:t>V38</w:t>
            </w:r>
          </w:p>
        </w:tc>
      </w:tr>
      <w:tr w:rsidR="00CD42CE" w14:paraId="44FDBEBE" w14:textId="0C37EF93" w:rsidTr="00CD42CE">
        <w:trPr>
          <w:trHeight w:val="2270"/>
        </w:trPr>
        <w:tc>
          <w:tcPr>
            <w:tcW w:w="1615" w:type="dxa"/>
            <w:vMerge/>
          </w:tcPr>
          <w:p w14:paraId="60D63B23" w14:textId="77777777" w:rsidR="00CD42CE" w:rsidRPr="00DB4066" w:rsidRDefault="00CD42CE" w:rsidP="00D519A8">
            <w:pPr>
              <w:rPr>
                <w:b/>
                <w:noProof/>
                <w:lang w:val="en-AU" w:eastAsia="en-AU"/>
              </w:rPr>
            </w:pPr>
          </w:p>
        </w:tc>
        <w:tc>
          <w:tcPr>
            <w:tcW w:w="3058" w:type="dxa"/>
            <w:shd w:val="clear" w:color="auto" w:fill="FF0000"/>
          </w:tcPr>
          <w:p w14:paraId="1A110A19" w14:textId="071DE7E1" w:rsidR="00CD42CE" w:rsidRDefault="00CD42CE" w:rsidP="00D519A8">
            <w:r>
              <w:rPr>
                <w:noProof/>
                <w:lang w:bidi="km-KH"/>
              </w:rPr>
              <mc:AlternateContent>
                <mc:Choice Requires="wps">
                  <w:drawing>
                    <wp:anchor distT="0" distB="0" distL="114300" distR="114300" simplePos="0" relativeHeight="251867136" behindDoc="0" locked="0" layoutInCell="1" allowOverlap="1" wp14:anchorId="33E5E628" wp14:editId="1D2F843C">
                      <wp:simplePos x="0" y="0"/>
                      <wp:positionH relativeFrom="column">
                        <wp:posOffset>-31750</wp:posOffset>
                      </wp:positionH>
                      <wp:positionV relativeFrom="paragraph">
                        <wp:posOffset>288925</wp:posOffset>
                      </wp:positionV>
                      <wp:extent cx="285750" cy="285750"/>
                      <wp:effectExtent l="19050" t="19050" r="19050" b="19050"/>
                      <wp:wrapNone/>
                      <wp:docPr id="236" name="Rectangle: Rounded Corners 23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85750" cy="285750"/>
                              </a:xfrm>
                              <a:prstGeom prst="roundRect">
                                <a:avLst/>
                              </a:prstGeom>
                              <a:noFill/>
                              <a:ln w="28575"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1E3DB503" id="Rectangle: Rounded Corners 236" o:spid="_x0000_s1026" style="position:absolute;margin-left:-2.5pt;margin-top:22.75pt;width:22.5pt;height:22.5pt;z-index:251867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" filled="f" strokecolor="red" strokeweight="2.25pt">
                      <v:stroke joinstyle="miter"/>
                    </v:roundrect>
                  </w:pict>
                </mc:Fallback>
              </mc:AlternateContent>
            </w:r>
            <w:r>
              <w:rPr>
                <w:noProof/>
                <w:lang w:bidi="km-KH"/>
              </w:rPr>
              <w:drawing>
                <wp:inline distT="0" distB="0" distL="0" distR="0" wp14:anchorId="65E99FAB" wp14:editId="50EB10D3">
                  <wp:extent cx="1085850" cy="1930400"/>
                  <wp:effectExtent l="0" t="0" r="0" b="0"/>
                  <wp:docPr id="235" name="Picture 2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91035" cy="193961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74D2127" w14:textId="77777777" w:rsidR="00CD42CE" w:rsidRPr="00F7578C" w:rsidRDefault="00CD42CE" w:rsidP="00D519A8">
            <w:pPr>
              <w:rPr>
                <w:noProof/>
                <w:lang w:val="en-AU" w:eastAsia="en-AU"/>
              </w:rPr>
            </w:pPr>
          </w:p>
        </w:tc>
        <w:tc>
          <w:tcPr>
            <w:tcW w:w="4433" w:type="dxa"/>
          </w:tcPr>
          <w:p w14:paraId="485A77D8" w14:textId="6D0712DD" w:rsidR="00CD42CE" w:rsidRDefault="00CD42CE" w:rsidP="00D519A8">
            <w:r>
              <w:t xml:space="preserve">Recipes that have been captured throughout the day can be edited up until End of Day Review. Tap ‘edit’ to modify the ingredients. </w:t>
            </w:r>
          </w:p>
        </w:tc>
        <w:tc>
          <w:tcPr>
            <w:tcW w:w="5114" w:type="dxa"/>
          </w:tcPr>
          <w:p w14:paraId="0721B689" w14:textId="58B58017" w:rsidR="00CD42CE" w:rsidRPr="009E14FE" w:rsidRDefault="00CD42CE" w:rsidP="00D519A8">
            <w:pPr>
              <w:rPr>
                <w:rFonts w:ascii="Khmer OS System" w:hAnsi="Khmer OS System" w:cs="Khmer OS System"/>
                <w:noProof/>
              </w:rPr>
            </w:pPr>
          </w:p>
        </w:tc>
        <w:tc>
          <w:tcPr>
            <w:tcW w:w="1435" w:type="dxa"/>
          </w:tcPr>
          <w:p w14:paraId="58EE863C" w14:textId="7191170F" w:rsidR="00CD42CE" w:rsidRPr="009E14FE" w:rsidRDefault="00CD42CE" w:rsidP="00D519A8">
            <w:pPr>
              <w:rPr>
                <w:rFonts w:ascii="Khmer OS System" w:hAnsi="Khmer OS System" w:cs="Khmer OS System"/>
                <w:noProof/>
                <w:cs/>
                <w:lang w:bidi="km-KH"/>
              </w:rPr>
            </w:pPr>
            <w:r>
              <w:rPr>
                <w:rFonts w:ascii="Khmer OS System" w:hAnsi="Khmer OS System" w:cs="Khmer OS System"/>
                <w:noProof/>
                <w:lang w:bidi="km-KH"/>
              </w:rPr>
              <w:t>V39</w:t>
            </w:r>
          </w:p>
        </w:tc>
      </w:tr>
      <w:tr w:rsidR="00CD42CE" w14:paraId="19CCF4D3" w14:textId="51A08F9A" w:rsidTr="00CD42CE">
        <w:trPr>
          <w:trHeight w:val="3114"/>
        </w:trPr>
        <w:tc>
          <w:tcPr>
            <w:tcW w:w="1615" w:type="dxa"/>
            <w:vMerge w:val="restart"/>
          </w:tcPr>
          <w:p w14:paraId="14FC09C4" w14:textId="5DE5506B" w:rsidR="00CD42CE" w:rsidRPr="00DB4066" w:rsidRDefault="00CD42CE" w:rsidP="00D519A8">
            <w:pPr>
              <w:rPr>
                <w:b/>
              </w:rPr>
            </w:pPr>
            <w:r w:rsidRPr="00DB4066">
              <w:rPr>
                <w:b/>
                <w:noProof/>
                <w:lang w:val="en-AU" w:eastAsia="en-AU"/>
              </w:rPr>
              <w:t>Create Recipe</w:t>
            </w:r>
          </w:p>
          <w:p w14:paraId="1DDDC427" w14:textId="3FB4840A" w:rsidR="00CD42CE" w:rsidRPr="00DB4066" w:rsidRDefault="00CD42CE" w:rsidP="00D519A8">
            <w:pPr>
              <w:rPr>
                <w:b/>
              </w:rPr>
            </w:pPr>
          </w:p>
        </w:tc>
        <w:tc>
          <w:tcPr>
            <w:tcW w:w="3058" w:type="dxa"/>
          </w:tcPr>
          <w:p w14:paraId="1ADD5A33" w14:textId="1215C524" w:rsidR="00CD42CE" w:rsidRPr="00147583" w:rsidRDefault="00CD42CE" w:rsidP="00D519A8">
            <w:pPr>
              <w:rPr>
                <w:lang w:val="en-AU"/>
              </w:rPr>
            </w:pPr>
            <w:r w:rsidRPr="00344D9A">
              <w:rPr>
                <w:noProof/>
                <w:lang w:bidi="km-KH"/>
              </w:rPr>
              <w:drawing>
                <wp:inline distT="0" distB="0" distL="0" distR="0" wp14:anchorId="5A45208C" wp14:editId="28FE8B07">
                  <wp:extent cx="681530" cy="822982"/>
                  <wp:effectExtent l="0" t="0" r="4445" b="0"/>
                  <wp:docPr id="18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Picture 13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3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0449" t="78591" r="41254" b="8981"/>
                          <a:stretch/>
                        </pic:blipFill>
                        <pic:spPr>
                          <a:xfrm>
                            <a:off x="0" y="0"/>
                            <a:ext cx="681530" cy="82298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33" w:type="dxa"/>
          </w:tcPr>
          <w:p w14:paraId="42266097" w14:textId="77777777" w:rsidR="00CD42CE" w:rsidRDefault="00CD42CE" w:rsidP="00D519A8">
            <w:r>
              <w:t>Tap the microphone to make a voice recording of the name of the dish or recipe.</w:t>
            </w:r>
          </w:p>
          <w:p w14:paraId="1059EAA9" w14:textId="555445CA" w:rsidR="00CD42CE" w:rsidRPr="00344D9A" w:rsidRDefault="00CD42CE" w:rsidP="00D519A8">
            <w:pPr>
              <w:rPr>
                <w:noProof/>
                <w:lang w:val="en-AU" w:eastAsia="en-AU"/>
              </w:rPr>
            </w:pPr>
            <w:r w:rsidRPr="00344D9A">
              <w:rPr>
                <w:lang w:val="en-AU"/>
              </w:rPr>
              <w:t>Tap the mic to make a voice recording of the recipe name.</w:t>
            </w:r>
            <w:r>
              <w:rPr>
                <w:lang w:val="en-AU"/>
              </w:rPr>
              <w:t xml:space="preserve"> </w:t>
            </w:r>
            <w:r w:rsidRPr="00344D9A">
              <w:rPr>
                <w:lang w:val="en-AU"/>
              </w:rPr>
              <w:t>Tap ‘stop’ when finished recording.</w:t>
            </w:r>
          </w:p>
        </w:tc>
        <w:tc>
          <w:tcPr>
            <w:tcW w:w="5114" w:type="dxa"/>
          </w:tcPr>
          <w:p w14:paraId="2C1113F0" w14:textId="45FFCC6B" w:rsidR="00CD42CE" w:rsidRPr="009E14FE" w:rsidRDefault="00CD42CE" w:rsidP="00D519A8">
            <w:pPr>
              <w:rPr>
                <w:rFonts w:ascii="Khmer OS System" w:hAnsi="Khmer OS System" w:cs="Khmer OS System"/>
                <w:noProof/>
                <w:lang w:val="en-AU" w:eastAsia="en-AU"/>
              </w:rPr>
            </w:pPr>
          </w:p>
        </w:tc>
        <w:tc>
          <w:tcPr>
            <w:tcW w:w="1435" w:type="dxa"/>
          </w:tcPr>
          <w:p w14:paraId="17B1DEB0" w14:textId="04FF1B9D" w:rsidR="00CD42CE" w:rsidRPr="009E14FE" w:rsidRDefault="00CD42CE" w:rsidP="00D519A8">
            <w:pPr>
              <w:rPr>
                <w:rFonts w:ascii="Khmer OS System" w:hAnsi="Khmer OS System" w:cs="Khmer OS System"/>
                <w:noProof/>
                <w:cs/>
                <w:lang w:val="en-AU" w:eastAsia="en-AU" w:bidi="km-KH"/>
              </w:rPr>
            </w:pPr>
            <w:r>
              <w:rPr>
                <w:rFonts w:ascii="Khmer OS System" w:hAnsi="Khmer OS System" w:cs="Khmer OS System"/>
                <w:noProof/>
                <w:lang w:val="en-AU" w:eastAsia="en-AU" w:bidi="km-KH"/>
              </w:rPr>
              <w:t>V40</w:t>
            </w:r>
          </w:p>
        </w:tc>
      </w:tr>
      <w:tr w:rsidR="00CD42CE" w14:paraId="517B2AE6" w14:textId="1DB8D451" w:rsidTr="00CD42CE">
        <w:trPr>
          <w:trHeight w:val="3111"/>
        </w:trPr>
        <w:tc>
          <w:tcPr>
            <w:tcW w:w="1615" w:type="dxa"/>
            <w:vMerge/>
          </w:tcPr>
          <w:p w14:paraId="1598C34D" w14:textId="77777777" w:rsidR="00CD42CE" w:rsidRPr="00DB4066" w:rsidRDefault="00CD42CE" w:rsidP="00D519A8">
            <w:pPr>
              <w:rPr>
                <w:b/>
                <w:noProof/>
                <w:lang w:val="en-AU" w:eastAsia="en-AU"/>
              </w:rPr>
            </w:pPr>
          </w:p>
        </w:tc>
        <w:tc>
          <w:tcPr>
            <w:tcW w:w="3058" w:type="dxa"/>
            <w:shd w:val="clear" w:color="auto" w:fill="auto"/>
          </w:tcPr>
          <w:p w14:paraId="524826AB" w14:textId="0F5CCB36" w:rsidR="00CD42CE" w:rsidRDefault="00CD42CE" w:rsidP="00D519A8">
            <w:r>
              <w:rPr>
                <w:noProof/>
                <w:lang w:bidi="km-KH"/>
              </w:rPr>
              <mc:AlternateContent>
                <mc:Choice Requires="wps">
                  <w:drawing>
                    <wp:anchor distT="0" distB="0" distL="114300" distR="114300" simplePos="0" relativeHeight="251868160" behindDoc="0" locked="0" layoutInCell="1" allowOverlap="1" wp14:anchorId="0CC97D9A" wp14:editId="247CCDBE">
                      <wp:simplePos x="0" y="0"/>
                      <wp:positionH relativeFrom="column">
                        <wp:posOffset>-41275</wp:posOffset>
                      </wp:positionH>
                      <wp:positionV relativeFrom="paragraph">
                        <wp:posOffset>1705610</wp:posOffset>
                      </wp:positionV>
                      <wp:extent cx="609600" cy="238125"/>
                      <wp:effectExtent l="19050" t="19050" r="19050" b="28575"/>
                      <wp:wrapNone/>
                      <wp:docPr id="238" name="Rectangle: Rounded Corners 23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09600" cy="238125"/>
                              </a:xfrm>
                              <a:prstGeom prst="roundRect">
                                <a:avLst/>
                              </a:prstGeom>
                              <a:noFill/>
                              <a:ln w="28575"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6AAB571B" id="Rectangle: Rounded Corners 238" o:spid="_x0000_s1026" style="position:absolute;margin-left:-3.25pt;margin-top:134.3pt;width:48pt;height:18.75pt;z-index:251868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" filled="f" strokecolor="red" strokeweight="2.25pt">
                      <v:stroke joinstyle="miter"/>
                    </v:roundrect>
                  </w:pict>
                </mc:Fallback>
              </mc:AlternateContent>
            </w:r>
            <w:r w:rsidRPr="00344D9A">
              <w:rPr>
                <w:noProof/>
                <w:lang w:bidi="km-KH"/>
              </w:rPr>
              <w:drawing>
                <wp:inline distT="0" distB="0" distL="0" distR="0" wp14:anchorId="742A92AA" wp14:editId="2C249972">
                  <wp:extent cx="1171575" cy="2082800"/>
                  <wp:effectExtent l="0" t="0" r="9525" b="0"/>
                  <wp:docPr id="23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Picture 7"/>
                          <pic:cNvPicPr>
                            <a:picLocks noChangeAspect="1"/>
                          </pic:cNvPicPr>
                        </pic:nvPicPr>
                        <pic:blipFill>
                          <a:blip r:embed="rId5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75201" cy="208924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A5651B0" w14:textId="77777777" w:rsidR="00CD42CE" w:rsidRDefault="00CD42CE" w:rsidP="00D519A8"/>
          <w:p w14:paraId="459A74AF" w14:textId="77777777" w:rsidR="00CD42CE" w:rsidRPr="00344D9A" w:rsidRDefault="00CD42CE" w:rsidP="00D519A8">
            <w:pPr>
              <w:rPr>
                <w:noProof/>
                <w:lang w:val="en-AU" w:eastAsia="en-AU"/>
              </w:rPr>
            </w:pPr>
          </w:p>
        </w:tc>
        <w:tc>
          <w:tcPr>
            <w:tcW w:w="4433" w:type="dxa"/>
          </w:tcPr>
          <w:p w14:paraId="6F00195B" w14:textId="5D9D1889" w:rsidR="00CD42CE" w:rsidRDefault="00CD42CE" w:rsidP="00D519A8">
            <w:bookmarkStart w:id="0" w:name="_Hlk516577925"/>
            <w:r>
              <w:t xml:space="preserve">Tap ‘add ingredient’ to capture an image of the ingredients used. You can include multiple ingredients in one image. </w:t>
            </w:r>
            <w:bookmarkEnd w:id="0"/>
          </w:p>
        </w:tc>
        <w:tc>
          <w:tcPr>
            <w:tcW w:w="5114" w:type="dxa"/>
          </w:tcPr>
          <w:p w14:paraId="1C21F783" w14:textId="7572C970" w:rsidR="00CD42CE" w:rsidRPr="009E14FE" w:rsidRDefault="00CD42CE" w:rsidP="00D519A8">
            <w:pPr>
              <w:rPr>
                <w:rFonts w:ascii="Khmer OS System" w:hAnsi="Khmer OS System" w:cs="Khmer OS System"/>
                <w:noProof/>
              </w:rPr>
            </w:pPr>
          </w:p>
        </w:tc>
        <w:tc>
          <w:tcPr>
            <w:tcW w:w="1435" w:type="dxa"/>
          </w:tcPr>
          <w:p w14:paraId="56B5DAC0" w14:textId="2E54A641" w:rsidR="00CD42CE" w:rsidRPr="005260F7" w:rsidRDefault="00CD42CE" w:rsidP="005260F7">
            <w:pPr>
              <w:rPr>
                <w:rFonts w:ascii="Khmer OS System" w:hAnsi="Khmer OS System" w:cs="Khmer OS System"/>
                <w:noProof/>
                <w:cs/>
                <w:lang w:bidi="km-KH"/>
              </w:rPr>
            </w:pPr>
            <w:r>
              <w:rPr>
                <w:rFonts w:ascii="Khmer OS System" w:hAnsi="Khmer OS System" w:cs="Khmer OS System"/>
                <w:noProof/>
                <w:lang w:bidi="km-KH"/>
              </w:rPr>
              <w:t>V41</w:t>
            </w:r>
          </w:p>
        </w:tc>
      </w:tr>
      <w:tr w:rsidR="00CD42CE" w14:paraId="7F03488A" w14:textId="1995E1DA" w:rsidTr="00CD42CE">
        <w:trPr>
          <w:trHeight w:val="3111"/>
        </w:trPr>
        <w:tc>
          <w:tcPr>
            <w:tcW w:w="1615" w:type="dxa"/>
            <w:vMerge/>
          </w:tcPr>
          <w:p w14:paraId="41A33D5C" w14:textId="77777777" w:rsidR="00CD42CE" w:rsidRPr="00DB4066" w:rsidRDefault="00CD42CE" w:rsidP="00D519A8">
            <w:pPr>
              <w:rPr>
                <w:b/>
                <w:noProof/>
                <w:lang w:val="en-AU" w:eastAsia="en-AU"/>
              </w:rPr>
            </w:pPr>
          </w:p>
        </w:tc>
        <w:tc>
          <w:tcPr>
            <w:tcW w:w="3058" w:type="dxa"/>
          </w:tcPr>
          <w:p w14:paraId="4948323F" w14:textId="4C8891D9" w:rsidR="00CD42CE" w:rsidRDefault="00CD42CE" w:rsidP="00D519A8">
            <w:r w:rsidRPr="00344D9A">
              <w:rPr>
                <w:noProof/>
                <w:lang w:bidi="km-KH"/>
              </w:rPr>
              <w:drawing>
                <wp:anchor distT="0" distB="0" distL="114300" distR="114300" simplePos="0" relativeHeight="251869184" behindDoc="0" locked="0" layoutInCell="1" allowOverlap="1" wp14:anchorId="1A4B762C" wp14:editId="4A915893">
                  <wp:simplePos x="0" y="0"/>
                  <wp:positionH relativeFrom="column">
                    <wp:posOffset>15875</wp:posOffset>
                  </wp:positionH>
                  <wp:positionV relativeFrom="paragraph">
                    <wp:posOffset>88265</wp:posOffset>
                  </wp:positionV>
                  <wp:extent cx="866775" cy="534670"/>
                  <wp:effectExtent l="0" t="0" r="9525" b="0"/>
                  <wp:wrapTopAndBottom/>
                  <wp:docPr id="19" name="Picture 4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9" name="Picture 48"/>
                          <pic:cNvPicPr>
                            <a:picLocks noChangeAspect="1"/>
                          </pic:cNvPicPr>
                        </pic:nvPicPr>
                        <pic:blipFill>
                          <a:blip r:embed="rId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66775" cy="5346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  <w:p w14:paraId="7891735A" w14:textId="6E53C1FE" w:rsidR="00CD42CE" w:rsidRPr="00147583" w:rsidRDefault="00CD42CE" w:rsidP="00D519A8"/>
        </w:tc>
        <w:tc>
          <w:tcPr>
            <w:tcW w:w="4433" w:type="dxa"/>
          </w:tcPr>
          <w:p w14:paraId="1E460C6F" w14:textId="77777777" w:rsidR="00CD42CE" w:rsidRDefault="00CD42CE" w:rsidP="00D519A8">
            <w:r>
              <w:t>Place the card next to food items (including drinks) in the bottom left-hand corner.</w:t>
            </w:r>
          </w:p>
          <w:p w14:paraId="0057CC2E" w14:textId="77777777" w:rsidR="00CD42CE" w:rsidRDefault="00CD42CE" w:rsidP="00D519A8">
            <w:r>
              <w:t xml:space="preserve">Ensure that all food items (including drinks) and the card are clearly visible in the view finder. Two green/red dots will appear in the top </w:t>
            </w:r>
            <w:proofErr w:type="gramStart"/>
            <w:r>
              <w:t>right hand</w:t>
            </w:r>
            <w:proofErr w:type="gramEnd"/>
            <w:r>
              <w:t xml:space="preserve"> corner. The </w:t>
            </w:r>
            <w:proofErr w:type="spellStart"/>
            <w:r>
              <w:t>colour</w:t>
            </w:r>
            <w:proofErr w:type="spellEnd"/>
            <w:r>
              <w:t xml:space="preserve"> of the dots will change as the angle of the phone moves. Move the phone until both dots are green. You can now take the image.  </w:t>
            </w:r>
          </w:p>
          <w:p w14:paraId="488193E2" w14:textId="4340A99F" w:rsidR="00CD42CE" w:rsidRPr="00344D9A" w:rsidRDefault="00CD42CE" w:rsidP="00D519A8">
            <w:pPr>
              <w:rPr>
                <w:noProof/>
                <w:lang w:val="en-AU" w:eastAsia="en-AU"/>
              </w:rPr>
            </w:pPr>
            <w:r>
              <w:t>If you are happy with the image, tap ‘accept’. To re-take the image tap ‘cancel’.</w:t>
            </w:r>
          </w:p>
        </w:tc>
        <w:tc>
          <w:tcPr>
            <w:tcW w:w="5114" w:type="dxa"/>
          </w:tcPr>
          <w:p w14:paraId="35CE29B6" w14:textId="01520B74" w:rsidR="00CD42CE" w:rsidRPr="009E14FE" w:rsidRDefault="00CD42CE" w:rsidP="00E17673">
            <w:pPr>
              <w:rPr>
                <w:rFonts w:ascii="Khmer OS System" w:hAnsi="Khmer OS System" w:cs="Khmer OS System"/>
                <w:noProof/>
                <w:lang w:val="en-AU" w:eastAsia="en-AU"/>
              </w:rPr>
            </w:pPr>
          </w:p>
        </w:tc>
        <w:tc>
          <w:tcPr>
            <w:tcW w:w="1435" w:type="dxa"/>
          </w:tcPr>
          <w:p w14:paraId="26062377" w14:textId="00D8B989" w:rsidR="00CD42CE" w:rsidRDefault="00CD42CE" w:rsidP="00A63281">
            <w:pPr>
              <w:rPr>
                <w:rFonts w:ascii="Khmer OS System" w:hAnsi="Khmer OS System" w:cs="Khmer OS System"/>
                <w:noProof/>
                <w:cs/>
                <w:lang w:val="en-AU" w:eastAsia="en-AU" w:bidi="km-KH"/>
              </w:rPr>
            </w:pPr>
            <w:r>
              <w:rPr>
                <w:rFonts w:ascii="Khmer OS System" w:hAnsi="Khmer OS System" w:cs="Khmer OS System"/>
                <w:noProof/>
                <w:lang w:val="en-AU" w:eastAsia="en-AU" w:bidi="km-KH"/>
              </w:rPr>
              <w:t>V42</w:t>
            </w:r>
          </w:p>
        </w:tc>
      </w:tr>
      <w:tr w:rsidR="00CD42CE" w14:paraId="784414B4" w14:textId="548B59B5" w:rsidTr="00CD42CE">
        <w:trPr>
          <w:trHeight w:val="3111"/>
        </w:trPr>
        <w:tc>
          <w:tcPr>
            <w:tcW w:w="1615" w:type="dxa"/>
            <w:vMerge/>
          </w:tcPr>
          <w:p w14:paraId="54302FA0" w14:textId="77777777" w:rsidR="00CD42CE" w:rsidRPr="00DB4066" w:rsidRDefault="00CD42CE" w:rsidP="00D519A8">
            <w:pPr>
              <w:rPr>
                <w:b/>
                <w:noProof/>
                <w:lang w:val="en-AU" w:eastAsia="en-AU"/>
              </w:rPr>
            </w:pPr>
          </w:p>
        </w:tc>
        <w:tc>
          <w:tcPr>
            <w:tcW w:w="3058" w:type="dxa"/>
            <w:shd w:val="clear" w:color="auto" w:fill="auto"/>
          </w:tcPr>
          <w:p w14:paraId="778B19D3" w14:textId="503EBD6E" w:rsidR="00CD42CE" w:rsidRDefault="00CD42CE" w:rsidP="00D519A8">
            <w:r>
              <w:rPr>
                <w:noProof/>
                <w:lang w:bidi="km-KH"/>
              </w:rPr>
              <w:drawing>
                <wp:inline distT="0" distB="0" distL="0" distR="0" wp14:anchorId="114EC61E" wp14:editId="0EE3B260">
                  <wp:extent cx="1691640" cy="769620"/>
                  <wp:effectExtent l="0" t="0" r="3810" b="0"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91640" cy="7696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E972A72" w14:textId="382B1DDC" w:rsidR="00CD42CE" w:rsidRPr="00344D9A" w:rsidRDefault="00CD42CE" w:rsidP="00D519A8">
            <w:pPr>
              <w:rPr>
                <w:noProof/>
                <w:lang w:val="en-AU" w:eastAsia="en-AU"/>
              </w:rPr>
            </w:pPr>
          </w:p>
        </w:tc>
        <w:tc>
          <w:tcPr>
            <w:tcW w:w="4433" w:type="dxa"/>
          </w:tcPr>
          <w:p w14:paraId="27E5FB1E" w14:textId="77777777" w:rsidR="00CD42CE" w:rsidRPr="00344D9A" w:rsidRDefault="00CD42CE" w:rsidP="00D519A8">
            <w:pPr>
              <w:rPr>
                <w:lang w:val="en-AU"/>
              </w:rPr>
            </w:pPr>
            <w:r w:rsidRPr="00344D9A">
              <w:rPr>
                <w:lang w:val="en-AU"/>
              </w:rPr>
              <w:t>Capture a voice recording to describe the name of item(s), including the type (e.g. red fish, snakefish).</w:t>
            </w:r>
          </w:p>
          <w:p w14:paraId="5AAF5200" w14:textId="77777777" w:rsidR="00CD42CE" w:rsidRDefault="00CD42CE" w:rsidP="00D519A8">
            <w:pPr>
              <w:rPr>
                <w:noProof/>
              </w:rPr>
            </w:pPr>
          </w:p>
          <w:p w14:paraId="12E9B53A" w14:textId="77777777" w:rsidR="00CD42CE" w:rsidRDefault="00CD42CE" w:rsidP="00D519A8">
            <w:r>
              <w:t xml:space="preserve">Repeat steps 2-4 until </w:t>
            </w:r>
            <w:proofErr w:type="gramStart"/>
            <w:r>
              <w:t>all  ingredients</w:t>
            </w:r>
            <w:proofErr w:type="gramEnd"/>
            <w:r>
              <w:t xml:space="preserve"> are captured. </w:t>
            </w:r>
          </w:p>
          <w:p w14:paraId="2DEA5CFC" w14:textId="661F5290" w:rsidR="00CD42CE" w:rsidRDefault="00CD42CE" w:rsidP="00D519A8">
            <w:pPr>
              <w:rPr>
                <w:noProof/>
              </w:rPr>
            </w:pPr>
          </w:p>
        </w:tc>
        <w:tc>
          <w:tcPr>
            <w:tcW w:w="5114" w:type="dxa"/>
          </w:tcPr>
          <w:p w14:paraId="74ECDA6B" w14:textId="438E07CE" w:rsidR="00CD42CE" w:rsidRPr="009E14FE" w:rsidRDefault="00CD42CE" w:rsidP="005D6D18">
            <w:pPr>
              <w:rPr>
                <w:rFonts w:ascii="Khmer OS System" w:hAnsi="Khmer OS System" w:cs="Khmer OS System"/>
                <w:noProof/>
              </w:rPr>
            </w:pPr>
          </w:p>
        </w:tc>
        <w:tc>
          <w:tcPr>
            <w:tcW w:w="1435" w:type="dxa"/>
          </w:tcPr>
          <w:p w14:paraId="00FD478E" w14:textId="3E011A49" w:rsidR="00CD42CE" w:rsidRDefault="00CD42CE" w:rsidP="00D519A8">
            <w:pPr>
              <w:rPr>
                <w:rFonts w:ascii="Khmer OS System" w:hAnsi="Khmer OS System" w:cs="Khmer OS System"/>
                <w:noProof/>
                <w:cs/>
                <w:lang w:bidi="km-KH"/>
              </w:rPr>
            </w:pPr>
            <w:r>
              <w:rPr>
                <w:rFonts w:ascii="Khmer OS System" w:hAnsi="Khmer OS System" w:cs="Khmer OS System"/>
                <w:noProof/>
                <w:lang w:bidi="km-KH"/>
              </w:rPr>
              <w:t>V43</w:t>
            </w:r>
          </w:p>
        </w:tc>
      </w:tr>
      <w:tr w:rsidR="00CD42CE" w14:paraId="4B3B0DE6" w14:textId="0FAEBB0D" w:rsidTr="00CD42CE">
        <w:trPr>
          <w:trHeight w:val="5901"/>
        </w:trPr>
        <w:tc>
          <w:tcPr>
            <w:tcW w:w="1615" w:type="dxa"/>
            <w:vMerge/>
          </w:tcPr>
          <w:p w14:paraId="7D85AC28" w14:textId="77777777" w:rsidR="00CD42CE" w:rsidRPr="00DB4066" w:rsidRDefault="00CD42CE" w:rsidP="00D519A8">
            <w:pPr>
              <w:rPr>
                <w:b/>
                <w:noProof/>
                <w:lang w:val="en-AU" w:eastAsia="en-AU"/>
              </w:rPr>
            </w:pPr>
          </w:p>
        </w:tc>
        <w:tc>
          <w:tcPr>
            <w:tcW w:w="3058" w:type="dxa"/>
            <w:shd w:val="clear" w:color="auto" w:fill="auto"/>
          </w:tcPr>
          <w:p w14:paraId="418DC3BC" w14:textId="70E96ED4" w:rsidR="00CD42CE" w:rsidRDefault="00CD42CE" w:rsidP="00D519A8">
            <w:r>
              <w:rPr>
                <w:noProof/>
                <w:lang w:bidi="km-KH"/>
              </w:rPr>
              <w:drawing>
                <wp:inline distT="0" distB="0" distL="0" distR="0" wp14:anchorId="464DA198" wp14:editId="799C55DC">
                  <wp:extent cx="1446122" cy="647700"/>
                  <wp:effectExtent l="0" t="0" r="1905" b="0"/>
                  <wp:docPr id="241" name="Picture 24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5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6577" t="37269" r="6943" b="40944"/>
                          <a:stretch/>
                        </pic:blipFill>
                        <pic:spPr bwMode="auto">
                          <a:xfrm>
                            <a:off x="0" y="0"/>
                            <a:ext cx="1461375" cy="65453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2CD7C843" w14:textId="77777777" w:rsidR="00CD42CE" w:rsidRDefault="00CD42CE" w:rsidP="00D519A8"/>
          <w:p w14:paraId="52957875" w14:textId="1FEA819B" w:rsidR="00CD42CE" w:rsidRPr="00344D9A" w:rsidRDefault="00CD42CE" w:rsidP="00D519A8">
            <w:pPr>
              <w:rPr>
                <w:noProof/>
                <w:lang w:val="en-AU" w:eastAsia="en-AU"/>
              </w:rPr>
            </w:pPr>
          </w:p>
        </w:tc>
        <w:tc>
          <w:tcPr>
            <w:tcW w:w="4433" w:type="dxa"/>
          </w:tcPr>
          <w:p w14:paraId="027AE16B" w14:textId="77777777" w:rsidR="00CD42CE" w:rsidRDefault="00CD42CE" w:rsidP="00D519A8">
            <w:r>
              <w:t xml:space="preserve">Click ‘submit’ to </w:t>
            </w:r>
            <w:proofErr w:type="spellStart"/>
            <w:r>
              <w:t>finalise</w:t>
            </w:r>
            <w:proofErr w:type="spellEnd"/>
            <w:r>
              <w:t xml:space="preserve"> the recipe.</w:t>
            </w:r>
          </w:p>
          <w:p w14:paraId="509EE7BB" w14:textId="3F266BA3" w:rsidR="00CD42CE" w:rsidRDefault="00CD42CE" w:rsidP="00D519A8">
            <w:pPr>
              <w:rPr>
                <w:noProof/>
              </w:rPr>
            </w:pPr>
            <w:r>
              <w:t>Capture a final image of the prepared dish.</w:t>
            </w:r>
          </w:p>
        </w:tc>
        <w:tc>
          <w:tcPr>
            <w:tcW w:w="5114" w:type="dxa"/>
          </w:tcPr>
          <w:p w14:paraId="5857C53B" w14:textId="3ACE3930" w:rsidR="00CD42CE" w:rsidRPr="009E14FE" w:rsidRDefault="00CD42CE" w:rsidP="005D6D18">
            <w:pPr>
              <w:rPr>
                <w:rFonts w:ascii="Khmer OS System" w:hAnsi="Khmer OS System" w:cs="Khmer OS System"/>
                <w:noProof/>
              </w:rPr>
            </w:pPr>
          </w:p>
        </w:tc>
        <w:tc>
          <w:tcPr>
            <w:tcW w:w="1435" w:type="dxa"/>
          </w:tcPr>
          <w:p w14:paraId="3D4A987F" w14:textId="323DA3C8" w:rsidR="00CD42CE" w:rsidRDefault="00CD42CE" w:rsidP="005D6D18">
            <w:pPr>
              <w:rPr>
                <w:rFonts w:ascii="Khmer OS System" w:hAnsi="Khmer OS System" w:cs="Khmer OS System"/>
                <w:noProof/>
                <w:cs/>
                <w:lang w:bidi="km-KH"/>
              </w:rPr>
            </w:pPr>
            <w:r>
              <w:rPr>
                <w:rFonts w:ascii="Khmer OS System" w:hAnsi="Khmer OS System" w:cs="Khmer OS System"/>
                <w:noProof/>
                <w:lang w:bidi="km-KH"/>
              </w:rPr>
              <w:t>V44</w:t>
            </w:r>
          </w:p>
        </w:tc>
      </w:tr>
      <w:tr w:rsidR="00CD42CE" w14:paraId="399AC818" w14:textId="71C91D02" w:rsidTr="00CD42CE">
        <w:tc>
          <w:tcPr>
            <w:tcW w:w="1615" w:type="dxa"/>
          </w:tcPr>
          <w:p w14:paraId="6BDDC5B1" w14:textId="120F52E6" w:rsidR="00CD42CE" w:rsidRPr="00DB4066" w:rsidRDefault="00CD42CE" w:rsidP="00D519A8">
            <w:pPr>
              <w:rPr>
                <w:b/>
              </w:rPr>
            </w:pPr>
            <w:r w:rsidRPr="00DB4066">
              <w:rPr>
                <w:b/>
                <w:noProof/>
                <w:lang w:val="en-AU" w:eastAsia="en-AU"/>
              </w:rPr>
              <w:lastRenderedPageBreak/>
              <w:t>Breastfeed</w:t>
            </w:r>
          </w:p>
        </w:tc>
        <w:tc>
          <w:tcPr>
            <w:tcW w:w="3058" w:type="dxa"/>
            <w:shd w:val="clear" w:color="auto" w:fill="auto"/>
          </w:tcPr>
          <w:p w14:paraId="47345F0D" w14:textId="6C79CC94" w:rsidR="00CD42CE" w:rsidRDefault="00CD42CE" w:rsidP="00D519A8">
            <w:pPr>
              <w:rPr>
                <w:lang w:val="en-AU"/>
              </w:rPr>
            </w:pPr>
            <w:r>
              <w:rPr>
                <w:noProof/>
                <w:lang w:bidi="km-KH"/>
              </w:rPr>
              <mc:AlternateContent>
                <mc:Choice Requires="wps">
                  <w:drawing>
                    <wp:anchor distT="0" distB="0" distL="114300" distR="114300" simplePos="0" relativeHeight="251870208" behindDoc="0" locked="0" layoutInCell="1" allowOverlap="1" wp14:anchorId="4C1D97BC" wp14:editId="35D1BDC2">
                      <wp:simplePos x="0" y="0"/>
                      <wp:positionH relativeFrom="column">
                        <wp:posOffset>358775</wp:posOffset>
                      </wp:positionH>
                      <wp:positionV relativeFrom="paragraph">
                        <wp:posOffset>1003300</wp:posOffset>
                      </wp:positionV>
                      <wp:extent cx="409575" cy="219075"/>
                      <wp:effectExtent l="19050" t="19050" r="28575" b="28575"/>
                      <wp:wrapNone/>
                      <wp:docPr id="243" name="Rectangle: Rounded Corners 24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09575" cy="219075"/>
                              </a:xfrm>
                              <a:prstGeom prst="roundRect">
                                <a:avLst/>
                              </a:prstGeom>
                              <a:noFill/>
                              <a:ln w="28575"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0C47A6D8" id="Rectangle: Rounded Corners 243" o:spid="_x0000_s1026" style="position:absolute;margin-left:28.25pt;margin-top:79pt;width:32.25pt;height:17.25pt;z-index:2518702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" filled="f" strokecolor="red" strokeweight="2.25pt">
                      <v:stroke joinstyle="miter"/>
                    </v:roundrect>
                  </w:pict>
                </mc:Fallback>
              </mc:AlternateContent>
            </w:r>
            <w:r w:rsidRPr="00344D9A">
              <w:rPr>
                <w:noProof/>
                <w:lang w:bidi="km-KH"/>
              </w:rPr>
              <w:drawing>
                <wp:inline distT="0" distB="0" distL="0" distR="0" wp14:anchorId="7D5C8970" wp14:editId="33B7212A">
                  <wp:extent cx="1104900" cy="1964267"/>
                  <wp:effectExtent l="0" t="0" r="0" b="0"/>
                  <wp:docPr id="242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3"/>
                          <pic:cNvPicPr>
                            <a:picLocks noChangeAspect="1"/>
                          </pic:cNvPicPr>
                        </pic:nvPicPr>
                        <pic:blipFill>
                          <a:blip r:embed="rId5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07149" cy="19682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F9EFB76" w14:textId="0D07F6D5" w:rsidR="00CD42CE" w:rsidRDefault="00CD42CE" w:rsidP="00D519A8"/>
        </w:tc>
        <w:tc>
          <w:tcPr>
            <w:tcW w:w="4433" w:type="dxa"/>
          </w:tcPr>
          <w:p w14:paraId="5C0002D8" w14:textId="77777777" w:rsidR="00CD42CE" w:rsidRPr="00344D9A" w:rsidRDefault="00CD42CE" w:rsidP="00D519A8">
            <w:pPr>
              <w:rPr>
                <w:lang w:val="en-AU"/>
              </w:rPr>
            </w:pPr>
            <w:r w:rsidRPr="00344D9A">
              <w:rPr>
                <w:lang w:val="en-AU"/>
              </w:rPr>
              <w:lastRenderedPageBreak/>
              <w:t>Select the person being breastfed.</w:t>
            </w:r>
          </w:p>
          <w:p w14:paraId="0779FBD4" w14:textId="77777777" w:rsidR="00CD42CE" w:rsidRPr="00344D9A" w:rsidRDefault="00CD42CE" w:rsidP="00D519A8">
            <w:pPr>
              <w:rPr>
                <w:lang w:val="en-AU"/>
              </w:rPr>
            </w:pPr>
            <w:r w:rsidRPr="00344D9A">
              <w:rPr>
                <w:lang w:val="en-AU"/>
              </w:rPr>
              <w:t>Tap ‘CAPTURE’ to record a breastfeeding occasion.</w:t>
            </w:r>
          </w:p>
          <w:p w14:paraId="6DBEA1F2" w14:textId="77777777" w:rsidR="00CD42CE" w:rsidRPr="00344D9A" w:rsidRDefault="00CD42CE" w:rsidP="00D519A8">
            <w:pPr>
              <w:rPr>
                <w:lang w:val="en-AU"/>
              </w:rPr>
            </w:pPr>
            <w:r w:rsidRPr="00344D9A">
              <w:rPr>
                <w:lang w:val="en-AU"/>
              </w:rPr>
              <w:t xml:space="preserve">The breastfeeding occasion will be </w:t>
            </w:r>
            <w:proofErr w:type="gramStart"/>
            <w:r w:rsidRPr="00344D9A">
              <w:rPr>
                <w:lang w:val="en-AU"/>
              </w:rPr>
              <w:t>recorded</w:t>
            </w:r>
            <w:proofErr w:type="gramEnd"/>
            <w:r w:rsidRPr="00344D9A">
              <w:rPr>
                <w:lang w:val="en-AU"/>
              </w:rPr>
              <w:t xml:space="preserve"> and the app will return to the home screen.</w:t>
            </w:r>
          </w:p>
          <w:p w14:paraId="01E18ECB" w14:textId="77777777" w:rsidR="00CD42CE" w:rsidRDefault="00CD42CE" w:rsidP="00D519A8">
            <w:pPr>
              <w:rPr>
                <w:noProof/>
              </w:rPr>
            </w:pPr>
          </w:p>
        </w:tc>
        <w:tc>
          <w:tcPr>
            <w:tcW w:w="5114" w:type="dxa"/>
          </w:tcPr>
          <w:p w14:paraId="4E62B706" w14:textId="1474B318" w:rsidR="00CD42CE" w:rsidRPr="009E14FE" w:rsidRDefault="00CD42CE" w:rsidP="00D519A8">
            <w:pPr>
              <w:rPr>
                <w:rFonts w:ascii="Khmer OS System" w:hAnsi="Khmer OS System" w:cs="Khmer OS System"/>
                <w:noProof/>
              </w:rPr>
            </w:pPr>
          </w:p>
        </w:tc>
        <w:tc>
          <w:tcPr>
            <w:tcW w:w="1435" w:type="dxa"/>
          </w:tcPr>
          <w:p w14:paraId="4B6AC837" w14:textId="3DF7A540" w:rsidR="00CD42CE" w:rsidRPr="009E14FE" w:rsidRDefault="00CD42CE" w:rsidP="00D519A8">
            <w:pPr>
              <w:rPr>
                <w:rFonts w:ascii="Khmer OS System" w:hAnsi="Khmer OS System" w:cs="Khmer OS System"/>
                <w:noProof/>
                <w:cs/>
                <w:lang w:bidi="km-KH"/>
              </w:rPr>
            </w:pPr>
            <w:r>
              <w:rPr>
                <w:rFonts w:ascii="Khmer OS System" w:hAnsi="Khmer OS System" w:cs="Khmer OS System"/>
                <w:noProof/>
                <w:lang w:bidi="km-KH"/>
              </w:rPr>
              <w:t>V45</w:t>
            </w:r>
          </w:p>
        </w:tc>
      </w:tr>
      <w:tr w:rsidR="00CD42CE" w14:paraId="663CC327" w14:textId="5A8FD4CC" w:rsidTr="00CD42CE">
        <w:tc>
          <w:tcPr>
            <w:tcW w:w="1615" w:type="dxa"/>
            <w:vMerge w:val="restart"/>
            <w:shd w:val="clear" w:color="auto" w:fill="FFFF00"/>
          </w:tcPr>
          <w:p w14:paraId="1935AA1E" w14:textId="0E711C88" w:rsidR="00CD42CE" w:rsidRPr="00DB4066" w:rsidRDefault="00CD42CE" w:rsidP="00D519A8">
            <w:pPr>
              <w:rPr>
                <w:b/>
                <w:noProof/>
                <w:lang w:val="en-AU" w:eastAsia="en-AU"/>
              </w:rPr>
            </w:pPr>
            <w:r>
              <w:rPr>
                <w:b/>
                <w:noProof/>
                <w:lang w:val="en-AU" w:eastAsia="en-AU"/>
              </w:rPr>
              <w:t>Record Review</w:t>
            </w:r>
          </w:p>
        </w:tc>
        <w:tc>
          <w:tcPr>
            <w:tcW w:w="3058" w:type="dxa"/>
            <w:shd w:val="clear" w:color="auto" w:fill="FFFF00"/>
          </w:tcPr>
          <w:p w14:paraId="3ACC06BB" w14:textId="14E8C947" w:rsidR="00CD42CE" w:rsidRDefault="00CD42CE" w:rsidP="00D519A8">
            <w:pPr>
              <w:rPr>
                <w:noProof/>
                <w:lang w:bidi="km-KH"/>
              </w:rPr>
            </w:pPr>
            <w:r>
              <w:rPr>
                <w:b/>
                <w:noProof/>
                <w:lang w:bidi="km-KH"/>
              </w:rPr>
              <w:drawing>
                <wp:inline distT="0" distB="0" distL="0" distR="0" wp14:anchorId="6BD93586" wp14:editId="2745AC73">
                  <wp:extent cx="1250892" cy="2219325"/>
                  <wp:effectExtent l="0" t="0" r="6985" b="0"/>
                  <wp:docPr id="45" name="Picture 4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54521" cy="222576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33" w:type="dxa"/>
            <w:shd w:val="clear" w:color="auto" w:fill="DEEAF6" w:themeFill="accent5" w:themeFillTint="33"/>
          </w:tcPr>
          <w:p w14:paraId="3A9C040D" w14:textId="77777777" w:rsidR="00CD42CE" w:rsidRDefault="00CD42CE" w:rsidP="00A42E6D">
            <w:r>
              <w:t xml:space="preserve">Each of the Food Records Eating Occasions will be displayed. </w:t>
            </w:r>
          </w:p>
          <w:p w14:paraId="46E9C9FB" w14:textId="04332EEE" w:rsidR="00CD42CE" w:rsidRDefault="00CD42CE" w:rsidP="00A42E6D">
            <w:r>
              <w:t xml:space="preserve">If there were any eating occasions which were not captured click "YES" to add a voice-only record. </w:t>
            </w:r>
          </w:p>
          <w:p w14:paraId="0AE5668B" w14:textId="6F0F6D9C" w:rsidR="00CD42CE" w:rsidRDefault="00CD42CE" w:rsidP="00A42E6D">
            <w:r w:rsidRPr="00A42E6D">
              <w:t>Please briefly describe the</w:t>
            </w:r>
            <w:r>
              <w:t xml:space="preserve"> types and </w:t>
            </w:r>
            <w:r w:rsidRPr="00A42E6D">
              <w:t>approximate amounts foods and drinks that you did not take images for at the time of eating</w:t>
            </w:r>
            <w:r>
              <w:t xml:space="preserve">/drinking. </w:t>
            </w:r>
          </w:p>
          <w:p w14:paraId="402B18DD" w14:textId="6FED13EF" w:rsidR="00CD42CE" w:rsidRPr="00263C47" w:rsidRDefault="00CD42CE" w:rsidP="00A42E6D"/>
        </w:tc>
        <w:tc>
          <w:tcPr>
            <w:tcW w:w="5114" w:type="dxa"/>
            <w:shd w:val="clear" w:color="auto" w:fill="DEEAF6" w:themeFill="accent5" w:themeFillTint="33"/>
          </w:tcPr>
          <w:p w14:paraId="5065A376" w14:textId="75D73308" w:rsidR="00CD42CE" w:rsidRPr="009E14FE" w:rsidRDefault="00CD42CE" w:rsidP="00D519A8">
            <w:pPr>
              <w:rPr>
                <w:rFonts w:ascii="Khmer OS System" w:hAnsi="Khmer OS System" w:cs="Khmer OS System"/>
                <w:noProof/>
                <w:lang w:bidi="km-KH"/>
              </w:rPr>
            </w:pPr>
          </w:p>
        </w:tc>
        <w:tc>
          <w:tcPr>
            <w:tcW w:w="1435" w:type="dxa"/>
            <w:shd w:val="clear" w:color="auto" w:fill="DEEAF6" w:themeFill="accent5" w:themeFillTint="33"/>
          </w:tcPr>
          <w:p w14:paraId="5AE388C0" w14:textId="0B2D26AD" w:rsidR="00CD42CE" w:rsidRDefault="00CD42CE" w:rsidP="00D519A8">
            <w:pPr>
              <w:rPr>
                <w:rStyle w:val="CommentReference"/>
              </w:rPr>
            </w:pPr>
            <w:r>
              <w:rPr>
                <w:rStyle w:val="CommentReference"/>
              </w:rPr>
              <w:t>V53</w:t>
            </w:r>
          </w:p>
        </w:tc>
      </w:tr>
      <w:tr w:rsidR="00CD42CE" w14:paraId="2D15023B" w14:textId="66020424" w:rsidTr="00CD42CE">
        <w:tc>
          <w:tcPr>
            <w:tcW w:w="1615" w:type="dxa"/>
            <w:vMerge/>
            <w:shd w:val="clear" w:color="auto" w:fill="FFFF00"/>
          </w:tcPr>
          <w:p w14:paraId="64C86144" w14:textId="77777777" w:rsidR="00CD42CE" w:rsidRPr="00DB4066" w:rsidRDefault="00CD42CE" w:rsidP="00D519A8">
            <w:pPr>
              <w:rPr>
                <w:b/>
                <w:noProof/>
                <w:lang w:val="en-AU" w:eastAsia="en-AU"/>
              </w:rPr>
            </w:pPr>
          </w:p>
        </w:tc>
        <w:tc>
          <w:tcPr>
            <w:tcW w:w="3058" w:type="dxa"/>
            <w:shd w:val="clear" w:color="auto" w:fill="FFFF00"/>
          </w:tcPr>
          <w:p w14:paraId="76485807" w14:textId="4DD529E0" w:rsidR="00CD42CE" w:rsidRDefault="00CD42CE" w:rsidP="00D519A8">
            <w:pPr>
              <w:rPr>
                <w:noProof/>
                <w:lang w:bidi="km-KH"/>
              </w:rPr>
            </w:pPr>
            <w:r>
              <w:rPr>
                <w:b/>
                <w:noProof/>
                <w:lang w:bidi="km-KH"/>
              </w:rPr>
              <w:drawing>
                <wp:inline distT="0" distB="0" distL="0" distR="0" wp14:anchorId="605B6F7D" wp14:editId="2ED0E926">
                  <wp:extent cx="1685925" cy="762000"/>
                  <wp:effectExtent l="0" t="0" r="9525" b="0"/>
                  <wp:docPr id="46" name="Picture 4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85925" cy="762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33" w:type="dxa"/>
            <w:shd w:val="clear" w:color="auto" w:fill="DEEAF6" w:themeFill="accent5" w:themeFillTint="33"/>
          </w:tcPr>
          <w:p w14:paraId="5065EBB8" w14:textId="54987C6F" w:rsidR="00CD42CE" w:rsidRPr="00263C47" w:rsidRDefault="00CD42CE" w:rsidP="00D519A8">
            <w:r w:rsidRPr="00263C47">
              <w:t>Click the Microphone and describe any other food items you ate during the day that you did not already capture.</w:t>
            </w:r>
          </w:p>
        </w:tc>
        <w:tc>
          <w:tcPr>
            <w:tcW w:w="5114" w:type="dxa"/>
            <w:shd w:val="clear" w:color="auto" w:fill="DEEAF6" w:themeFill="accent5" w:themeFillTint="33"/>
          </w:tcPr>
          <w:p w14:paraId="7110D053" w14:textId="5C074C3A" w:rsidR="00CD42CE" w:rsidRPr="009E14FE" w:rsidRDefault="00CD42CE" w:rsidP="00F87951">
            <w:pPr>
              <w:rPr>
                <w:rFonts w:ascii="Khmer OS System" w:hAnsi="Khmer OS System" w:cs="Khmer OS System"/>
                <w:noProof/>
                <w:cs/>
                <w:lang w:bidi="km-KH"/>
              </w:rPr>
            </w:pPr>
          </w:p>
        </w:tc>
        <w:tc>
          <w:tcPr>
            <w:tcW w:w="1435" w:type="dxa"/>
            <w:shd w:val="clear" w:color="auto" w:fill="DEEAF6" w:themeFill="accent5" w:themeFillTint="33"/>
          </w:tcPr>
          <w:p w14:paraId="7665C379" w14:textId="3E3593A9" w:rsidR="00CD42CE" w:rsidRDefault="00CD42CE" w:rsidP="00F87951">
            <w:pPr>
              <w:rPr>
                <w:rFonts w:ascii="Khmer OS System" w:hAnsi="Khmer OS System" w:cs="Khmer OS System"/>
                <w:noProof/>
                <w:cs/>
                <w:lang w:bidi="km-KH"/>
              </w:rPr>
            </w:pPr>
            <w:r>
              <w:rPr>
                <w:rFonts w:ascii="Khmer OS System" w:hAnsi="Khmer OS System" w:cs="Khmer OS System"/>
                <w:noProof/>
                <w:lang w:bidi="km-KH"/>
              </w:rPr>
              <w:t>V54</w:t>
            </w:r>
          </w:p>
        </w:tc>
      </w:tr>
      <w:tr w:rsidR="00CD42CE" w14:paraId="1C17D9E9" w14:textId="3908F676" w:rsidTr="00CD42CE">
        <w:tc>
          <w:tcPr>
            <w:tcW w:w="1615" w:type="dxa"/>
            <w:vMerge/>
            <w:shd w:val="clear" w:color="auto" w:fill="FFFF00"/>
          </w:tcPr>
          <w:p w14:paraId="70E6A5E9" w14:textId="77777777" w:rsidR="00CD42CE" w:rsidRPr="00DB4066" w:rsidRDefault="00CD42CE" w:rsidP="00D519A8">
            <w:pPr>
              <w:rPr>
                <w:b/>
                <w:noProof/>
                <w:lang w:val="en-AU" w:eastAsia="en-AU"/>
              </w:rPr>
            </w:pPr>
          </w:p>
        </w:tc>
        <w:tc>
          <w:tcPr>
            <w:tcW w:w="3058" w:type="dxa"/>
            <w:shd w:val="clear" w:color="auto" w:fill="FFFF00"/>
          </w:tcPr>
          <w:p w14:paraId="5B77D075" w14:textId="12901DDC" w:rsidR="00CD42CE" w:rsidRDefault="00CD42CE" w:rsidP="00D519A8">
            <w:pPr>
              <w:rPr>
                <w:noProof/>
                <w:lang w:bidi="km-KH"/>
              </w:rPr>
            </w:pPr>
            <w:r w:rsidRPr="00F87951">
              <w:rPr>
                <w:b/>
                <w:noProof/>
                <w:sz w:val="28"/>
                <w:szCs w:val="28"/>
                <w:lang w:bidi="km-KH"/>
              </w:rPr>
              <w:drawing>
                <wp:inline distT="0" distB="0" distL="0" distR="0" wp14:anchorId="3DD631ED" wp14:editId="5D4622FE">
                  <wp:extent cx="1685925" cy="3000375"/>
                  <wp:effectExtent l="0" t="0" r="9525" b="9525"/>
                  <wp:docPr id="50" name="Picture 5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85925" cy="30003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33" w:type="dxa"/>
            <w:shd w:val="clear" w:color="auto" w:fill="DEEAF6" w:themeFill="accent5" w:themeFillTint="33"/>
          </w:tcPr>
          <w:p w14:paraId="1E84F93D" w14:textId="7DD8623C" w:rsidR="00CD42CE" w:rsidRPr="00344D9A" w:rsidRDefault="00CD42CE" w:rsidP="00D519A8">
            <w:pPr>
              <w:rPr>
                <w:lang w:val="en-AU"/>
              </w:rPr>
            </w:pPr>
            <w:r w:rsidRPr="00263C47">
              <w:rPr>
                <w:lang w:val="en-AU"/>
              </w:rPr>
              <w:t>Click "NO" when finished.</w:t>
            </w:r>
          </w:p>
        </w:tc>
        <w:tc>
          <w:tcPr>
            <w:tcW w:w="5114" w:type="dxa"/>
            <w:shd w:val="clear" w:color="auto" w:fill="DEEAF6" w:themeFill="accent5" w:themeFillTint="33"/>
          </w:tcPr>
          <w:p w14:paraId="6E5A5FBD" w14:textId="1F0422DE" w:rsidR="00CD42CE" w:rsidRPr="009E14FE" w:rsidRDefault="00CD42CE" w:rsidP="00640423">
            <w:pPr>
              <w:rPr>
                <w:rFonts w:ascii="Khmer OS System" w:hAnsi="Khmer OS System" w:cs="Khmer OS System"/>
                <w:noProof/>
                <w:cs/>
                <w:lang w:bidi="km-KH"/>
              </w:rPr>
            </w:pPr>
          </w:p>
        </w:tc>
        <w:tc>
          <w:tcPr>
            <w:tcW w:w="1435" w:type="dxa"/>
            <w:shd w:val="clear" w:color="auto" w:fill="DEEAF6" w:themeFill="accent5" w:themeFillTint="33"/>
          </w:tcPr>
          <w:p w14:paraId="27E3F04C" w14:textId="70D65210" w:rsidR="00CD42CE" w:rsidRDefault="00CD42CE" w:rsidP="00640423">
            <w:pPr>
              <w:rPr>
                <w:rFonts w:ascii="Khmer OS System" w:hAnsi="Khmer OS System" w:cs="Khmer OS System"/>
                <w:noProof/>
                <w:cs/>
                <w:lang w:bidi="km-KH"/>
              </w:rPr>
            </w:pPr>
            <w:r>
              <w:rPr>
                <w:rFonts w:ascii="Khmer OS System" w:hAnsi="Khmer OS System" w:cs="Khmer OS System"/>
                <w:noProof/>
                <w:lang w:bidi="km-KH"/>
              </w:rPr>
              <w:t>V55</w:t>
            </w:r>
          </w:p>
        </w:tc>
      </w:tr>
    </w:tbl>
    <w:p w14:paraId="7A0C9E5F" w14:textId="77777777" w:rsidR="0076024A" w:rsidRDefault="0076024A" w:rsidP="0076024A">
      <w:bookmarkStart w:id="1" w:name="_GoBack"/>
      <w:bookmarkEnd w:id="1"/>
    </w:p>
    <w:sectPr w:rsidR="0076024A" w:rsidSect="00F15E14">
      <w:footerReference w:type="default" r:id="rId61"/>
      <w:pgSz w:w="16838" w:h="11906" w:orient="landscape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7E816F9" w14:textId="77777777" w:rsidR="000D24D2" w:rsidRDefault="000D24D2" w:rsidP="004721EC">
      <w:pPr>
        <w:spacing w:after="0" w:line="240" w:lineRule="auto"/>
      </w:pPr>
      <w:r>
        <w:separator/>
      </w:r>
    </w:p>
  </w:endnote>
  <w:endnote w:type="continuationSeparator" w:id="0">
    <w:p w14:paraId="1521A780" w14:textId="77777777" w:rsidR="000D24D2" w:rsidRDefault="000D24D2" w:rsidP="004721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aunPenh">
    <w:charset w:val="00"/>
    <w:family w:val="auto"/>
    <w:pitch w:val="variable"/>
    <w:sig w:usb0="80000003" w:usb1="00000000" w:usb2="0001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Khmer OS System">
    <w:altName w:val="Leelawadee UI"/>
    <w:charset w:val="00"/>
    <w:family w:val="auto"/>
    <w:pitch w:val="variable"/>
    <w:sig w:usb0="A00000EF" w:usb1="5000204A" w:usb2="00010000" w:usb3="00000000" w:csb0="0000011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oolBoran">
    <w:charset w:val="00"/>
    <w:family w:val="swiss"/>
    <w:pitch w:val="variable"/>
    <w:sig w:usb0="80000003" w:usb1="00000000" w:usb2="0001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6073847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1C9E3BE" w14:textId="38E76E02" w:rsidR="0085368C" w:rsidRDefault="0085368C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21878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435C0225" w14:textId="77777777" w:rsidR="0085368C" w:rsidRDefault="0085368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3C10A52" w14:textId="77777777" w:rsidR="000D24D2" w:rsidRDefault="000D24D2" w:rsidP="004721EC">
      <w:pPr>
        <w:spacing w:after="0" w:line="240" w:lineRule="auto"/>
      </w:pPr>
      <w:r>
        <w:separator/>
      </w:r>
    </w:p>
  </w:footnote>
  <w:footnote w:type="continuationSeparator" w:id="0">
    <w:p w14:paraId="6E795FFB" w14:textId="77777777" w:rsidR="000D24D2" w:rsidRDefault="000D24D2" w:rsidP="004721E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2A75E63"/>
    <w:multiLevelType w:val="hybridMultilevel"/>
    <w:tmpl w:val="94482688"/>
    <w:lvl w:ilvl="0" w:tplc="9B3CEB2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49C3DB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CE495A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44C28F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1AC910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180A98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3A4850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41ABD8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274BF1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3CB5237B"/>
    <w:multiLevelType w:val="hybridMultilevel"/>
    <w:tmpl w:val="E35603C6"/>
    <w:lvl w:ilvl="0" w:tplc="0A20F22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E24376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98C49E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0B4B24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5144FB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D06B60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0149AC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07CBAD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524BF5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48AE75D8"/>
    <w:multiLevelType w:val="hybridMultilevel"/>
    <w:tmpl w:val="81BEE462"/>
    <w:lvl w:ilvl="0" w:tplc="02BE87D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65259D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6ACBFC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8903BB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6C6186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0A6880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3CC9EC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0F072E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62C2A9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49E509C7"/>
    <w:multiLevelType w:val="hybridMultilevel"/>
    <w:tmpl w:val="97806F06"/>
    <w:lvl w:ilvl="0" w:tplc="B60C752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D04B6D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A80C65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BAAC6C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768E9C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080499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ABEE64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55C162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24C7A1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4D3958CE"/>
    <w:multiLevelType w:val="hybridMultilevel"/>
    <w:tmpl w:val="A568F33C"/>
    <w:lvl w:ilvl="0" w:tplc="1348F62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7D70D15"/>
    <w:multiLevelType w:val="hybridMultilevel"/>
    <w:tmpl w:val="1678724A"/>
    <w:lvl w:ilvl="0" w:tplc="F97A520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FC2BF5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95855A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EE44D5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8A88FC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BF0382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A5C3D5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1CC853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B9C5C5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581140C8"/>
    <w:multiLevelType w:val="hybridMultilevel"/>
    <w:tmpl w:val="10760402"/>
    <w:lvl w:ilvl="0" w:tplc="9C364A8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51B7833"/>
    <w:multiLevelType w:val="hybridMultilevel"/>
    <w:tmpl w:val="344E156A"/>
    <w:lvl w:ilvl="0" w:tplc="F614FCE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93887B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3D0EB8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1D66F8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2FA642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6FC692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576F6E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74A209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BF4574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 w15:restartNumberingAfterBreak="0">
    <w:nsid w:val="721325F7"/>
    <w:multiLevelType w:val="hybridMultilevel"/>
    <w:tmpl w:val="7E2CE1A6"/>
    <w:lvl w:ilvl="0" w:tplc="5E9E639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6A40BE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88E7B3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FD03DF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F7E9C6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FCA489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1FA9F1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B06846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F6E965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" w15:restartNumberingAfterBreak="0">
    <w:nsid w:val="73C21E06"/>
    <w:multiLevelType w:val="hybridMultilevel"/>
    <w:tmpl w:val="F72018CA"/>
    <w:lvl w:ilvl="0" w:tplc="7F24F09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8BAC38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03A5F3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BF283B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7C4DB3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76C7FE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4A8D7D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EEE795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542FCD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6"/>
  </w:num>
  <w:num w:numId="2">
    <w:abstractNumId w:val="4"/>
  </w:num>
  <w:num w:numId="3">
    <w:abstractNumId w:val="8"/>
  </w:num>
  <w:num w:numId="4">
    <w:abstractNumId w:val="0"/>
  </w:num>
  <w:num w:numId="5">
    <w:abstractNumId w:val="7"/>
  </w:num>
  <w:num w:numId="6">
    <w:abstractNumId w:val="2"/>
  </w:num>
  <w:num w:numId="7">
    <w:abstractNumId w:val="9"/>
  </w:num>
  <w:num w:numId="8">
    <w:abstractNumId w:val="1"/>
  </w:num>
  <w:num w:numId="9">
    <w:abstractNumId w:val="3"/>
  </w:num>
  <w:num w:numId="1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YxNLIwMza2NDM0MzBX0lEKTi0uzszPAykwqQUA8gmICCwAAAA="/>
  </w:docVars>
  <w:rsids>
    <w:rsidRoot w:val="007E50EC"/>
    <w:rsid w:val="00004D6E"/>
    <w:rsid w:val="00012F2F"/>
    <w:rsid w:val="00014E20"/>
    <w:rsid w:val="000214AB"/>
    <w:rsid w:val="00042304"/>
    <w:rsid w:val="00076E1A"/>
    <w:rsid w:val="000801A5"/>
    <w:rsid w:val="00084D28"/>
    <w:rsid w:val="0009468A"/>
    <w:rsid w:val="000A17C8"/>
    <w:rsid w:val="000A4ECA"/>
    <w:rsid w:val="000C2987"/>
    <w:rsid w:val="000C3037"/>
    <w:rsid w:val="000D24D2"/>
    <w:rsid w:val="000D3555"/>
    <w:rsid w:val="000D3B4C"/>
    <w:rsid w:val="000E2D19"/>
    <w:rsid w:val="000E78F8"/>
    <w:rsid w:val="00126BD7"/>
    <w:rsid w:val="001415EC"/>
    <w:rsid w:val="00147583"/>
    <w:rsid w:val="00163DDC"/>
    <w:rsid w:val="00175D2C"/>
    <w:rsid w:val="00186D68"/>
    <w:rsid w:val="001874A5"/>
    <w:rsid w:val="00194B8E"/>
    <w:rsid w:val="001C6FFF"/>
    <w:rsid w:val="002231C0"/>
    <w:rsid w:val="00236C14"/>
    <w:rsid w:val="00260629"/>
    <w:rsid w:val="002626EE"/>
    <w:rsid w:val="00263C47"/>
    <w:rsid w:val="002850C5"/>
    <w:rsid w:val="002864D3"/>
    <w:rsid w:val="00290DED"/>
    <w:rsid w:val="002910D2"/>
    <w:rsid w:val="002B5355"/>
    <w:rsid w:val="002C2A9F"/>
    <w:rsid w:val="002E5E73"/>
    <w:rsid w:val="00321878"/>
    <w:rsid w:val="00330461"/>
    <w:rsid w:val="00331ECB"/>
    <w:rsid w:val="00340779"/>
    <w:rsid w:val="003422A3"/>
    <w:rsid w:val="00344D9A"/>
    <w:rsid w:val="003630D0"/>
    <w:rsid w:val="003B7D13"/>
    <w:rsid w:val="003C68A9"/>
    <w:rsid w:val="003D4E13"/>
    <w:rsid w:val="003E662E"/>
    <w:rsid w:val="003F1011"/>
    <w:rsid w:val="003F301B"/>
    <w:rsid w:val="00430679"/>
    <w:rsid w:val="004545A5"/>
    <w:rsid w:val="00471A2E"/>
    <w:rsid w:val="004721EC"/>
    <w:rsid w:val="004751A5"/>
    <w:rsid w:val="004905F4"/>
    <w:rsid w:val="004B45AA"/>
    <w:rsid w:val="004C43D2"/>
    <w:rsid w:val="004D4BCD"/>
    <w:rsid w:val="004E519D"/>
    <w:rsid w:val="004F3E5A"/>
    <w:rsid w:val="00502A16"/>
    <w:rsid w:val="005260F7"/>
    <w:rsid w:val="00535CA3"/>
    <w:rsid w:val="00566671"/>
    <w:rsid w:val="0056750C"/>
    <w:rsid w:val="005A7E56"/>
    <w:rsid w:val="005B2EF1"/>
    <w:rsid w:val="005B3731"/>
    <w:rsid w:val="005C2296"/>
    <w:rsid w:val="005C4AA9"/>
    <w:rsid w:val="005D6A58"/>
    <w:rsid w:val="005D6D18"/>
    <w:rsid w:val="005E4456"/>
    <w:rsid w:val="00602F70"/>
    <w:rsid w:val="00624118"/>
    <w:rsid w:val="00640423"/>
    <w:rsid w:val="00652901"/>
    <w:rsid w:val="00654085"/>
    <w:rsid w:val="006540EF"/>
    <w:rsid w:val="00675C3E"/>
    <w:rsid w:val="00694B40"/>
    <w:rsid w:val="00697306"/>
    <w:rsid w:val="00697BD1"/>
    <w:rsid w:val="006C523D"/>
    <w:rsid w:val="006C78ED"/>
    <w:rsid w:val="006D672A"/>
    <w:rsid w:val="006F2E78"/>
    <w:rsid w:val="007246BF"/>
    <w:rsid w:val="00732920"/>
    <w:rsid w:val="00734E1F"/>
    <w:rsid w:val="00740A28"/>
    <w:rsid w:val="00750F71"/>
    <w:rsid w:val="00756F71"/>
    <w:rsid w:val="0076024A"/>
    <w:rsid w:val="00782A8A"/>
    <w:rsid w:val="00786C4D"/>
    <w:rsid w:val="007C6B6E"/>
    <w:rsid w:val="007D11F6"/>
    <w:rsid w:val="007D29E3"/>
    <w:rsid w:val="007D49FB"/>
    <w:rsid w:val="007E50EC"/>
    <w:rsid w:val="008023E7"/>
    <w:rsid w:val="00803B30"/>
    <w:rsid w:val="00803E03"/>
    <w:rsid w:val="00813CD7"/>
    <w:rsid w:val="00822A3E"/>
    <w:rsid w:val="00830605"/>
    <w:rsid w:val="00841F3F"/>
    <w:rsid w:val="0085368C"/>
    <w:rsid w:val="008640F9"/>
    <w:rsid w:val="00873E23"/>
    <w:rsid w:val="008856BF"/>
    <w:rsid w:val="00891F51"/>
    <w:rsid w:val="00891F70"/>
    <w:rsid w:val="008C4A33"/>
    <w:rsid w:val="008D1D86"/>
    <w:rsid w:val="008E6157"/>
    <w:rsid w:val="00904AFA"/>
    <w:rsid w:val="00907334"/>
    <w:rsid w:val="009171DB"/>
    <w:rsid w:val="00973DA4"/>
    <w:rsid w:val="0099281E"/>
    <w:rsid w:val="00994570"/>
    <w:rsid w:val="009A1860"/>
    <w:rsid w:val="009C0130"/>
    <w:rsid w:val="009D6BBA"/>
    <w:rsid w:val="009E14FE"/>
    <w:rsid w:val="009E69FA"/>
    <w:rsid w:val="009F0A0B"/>
    <w:rsid w:val="009F7267"/>
    <w:rsid w:val="009F7F3E"/>
    <w:rsid w:val="00A11D4D"/>
    <w:rsid w:val="00A15B66"/>
    <w:rsid w:val="00A30D43"/>
    <w:rsid w:val="00A34B5F"/>
    <w:rsid w:val="00A42E6D"/>
    <w:rsid w:val="00A451E8"/>
    <w:rsid w:val="00A50018"/>
    <w:rsid w:val="00A505D7"/>
    <w:rsid w:val="00A63281"/>
    <w:rsid w:val="00A63E1F"/>
    <w:rsid w:val="00A64A7D"/>
    <w:rsid w:val="00A669A6"/>
    <w:rsid w:val="00A672AB"/>
    <w:rsid w:val="00A87E42"/>
    <w:rsid w:val="00A9503A"/>
    <w:rsid w:val="00AA4829"/>
    <w:rsid w:val="00AB6866"/>
    <w:rsid w:val="00AD5D5A"/>
    <w:rsid w:val="00AE6BD2"/>
    <w:rsid w:val="00B44732"/>
    <w:rsid w:val="00B51172"/>
    <w:rsid w:val="00B72E6C"/>
    <w:rsid w:val="00B72F02"/>
    <w:rsid w:val="00B818CE"/>
    <w:rsid w:val="00B82462"/>
    <w:rsid w:val="00B90F3B"/>
    <w:rsid w:val="00BA56F2"/>
    <w:rsid w:val="00BC21C9"/>
    <w:rsid w:val="00BD0E6A"/>
    <w:rsid w:val="00BD1559"/>
    <w:rsid w:val="00BE6631"/>
    <w:rsid w:val="00BF5EB5"/>
    <w:rsid w:val="00C41792"/>
    <w:rsid w:val="00C75006"/>
    <w:rsid w:val="00C904EF"/>
    <w:rsid w:val="00CB07A2"/>
    <w:rsid w:val="00CB2BD1"/>
    <w:rsid w:val="00CB6B87"/>
    <w:rsid w:val="00CD42CE"/>
    <w:rsid w:val="00CD7743"/>
    <w:rsid w:val="00CF006E"/>
    <w:rsid w:val="00D17A04"/>
    <w:rsid w:val="00D519A8"/>
    <w:rsid w:val="00D5367D"/>
    <w:rsid w:val="00D600A8"/>
    <w:rsid w:val="00DB4066"/>
    <w:rsid w:val="00DC5DAC"/>
    <w:rsid w:val="00DE3472"/>
    <w:rsid w:val="00E0353F"/>
    <w:rsid w:val="00E17673"/>
    <w:rsid w:val="00E3584D"/>
    <w:rsid w:val="00E36E60"/>
    <w:rsid w:val="00E44ABB"/>
    <w:rsid w:val="00E53F64"/>
    <w:rsid w:val="00E93433"/>
    <w:rsid w:val="00EA1D12"/>
    <w:rsid w:val="00EB223F"/>
    <w:rsid w:val="00EB58E8"/>
    <w:rsid w:val="00ED622B"/>
    <w:rsid w:val="00EF26FA"/>
    <w:rsid w:val="00F07541"/>
    <w:rsid w:val="00F15E14"/>
    <w:rsid w:val="00F50852"/>
    <w:rsid w:val="00F64F45"/>
    <w:rsid w:val="00F71D1E"/>
    <w:rsid w:val="00F736CC"/>
    <w:rsid w:val="00F7578C"/>
    <w:rsid w:val="00F87951"/>
    <w:rsid w:val="00F962A5"/>
    <w:rsid w:val="00FA661E"/>
    <w:rsid w:val="00FB353F"/>
    <w:rsid w:val="00FC1822"/>
    <w:rsid w:val="00FC279A"/>
    <w:rsid w:val="00FC5BB6"/>
    <w:rsid w:val="00FF0B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km-K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99D006"/>
  <w15:docId w15:val="{B090597B-B520-47EC-8A0E-80832D8D02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E50E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6024A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5C4AA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C4AA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C4AA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C4AA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C4AA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C4AA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C4AA9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65408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AU" w:eastAsia="en-AU"/>
    </w:rPr>
  </w:style>
  <w:style w:type="character" w:styleId="Hyperlink">
    <w:name w:val="Hyperlink"/>
    <w:basedOn w:val="DefaultParagraphFont"/>
    <w:uiPriority w:val="99"/>
    <w:unhideWhenUsed/>
    <w:rsid w:val="00A50018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50018"/>
    <w:rPr>
      <w:color w:val="808080"/>
      <w:shd w:val="clear" w:color="auto" w:fill="E6E6E6"/>
    </w:rPr>
  </w:style>
  <w:style w:type="paragraph" w:styleId="Header">
    <w:name w:val="header"/>
    <w:basedOn w:val="Normal"/>
    <w:link w:val="HeaderChar"/>
    <w:uiPriority w:val="99"/>
    <w:unhideWhenUsed/>
    <w:rsid w:val="004721EC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721EC"/>
  </w:style>
  <w:style w:type="paragraph" w:styleId="Footer">
    <w:name w:val="footer"/>
    <w:basedOn w:val="Normal"/>
    <w:link w:val="FooterChar"/>
    <w:uiPriority w:val="99"/>
    <w:unhideWhenUsed/>
    <w:rsid w:val="004721EC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721E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139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78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142959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924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889014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45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38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3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85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750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12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17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903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915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492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597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222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350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282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92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063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585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933478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052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303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296142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20503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25000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6627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83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15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68789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2649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26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770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813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15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290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789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433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993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286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390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64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219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718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55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905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353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636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589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701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430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567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151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9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533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998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58765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8234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43180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54642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21382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6914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069397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100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276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679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987042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37332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41103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9999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92431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2664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9466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7.png"/><Relationship Id="rId39" Type="http://schemas.openxmlformats.org/officeDocument/2006/relationships/image" Target="media/image29.png"/><Relationship Id="rId21" Type="http://schemas.openxmlformats.org/officeDocument/2006/relationships/image" Target="media/image12.png"/><Relationship Id="rId34" Type="http://schemas.openxmlformats.org/officeDocument/2006/relationships/image" Target="media/image25.png"/><Relationship Id="rId42" Type="http://schemas.openxmlformats.org/officeDocument/2006/relationships/image" Target="media/image32.jpeg"/><Relationship Id="rId47" Type="http://schemas.openxmlformats.org/officeDocument/2006/relationships/image" Target="media/image40.jpeg"/><Relationship Id="rId50" Type="http://schemas.openxmlformats.org/officeDocument/2006/relationships/image" Target="media/image33.png"/><Relationship Id="rId55" Type="http://schemas.openxmlformats.org/officeDocument/2006/relationships/image" Target="media/image38.png"/><Relationship Id="rId63" Type="http://schemas.openxmlformats.org/officeDocument/2006/relationships/theme" Target="theme/theme1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8.png"/><Relationship Id="rId29" Type="http://schemas.openxmlformats.org/officeDocument/2006/relationships/image" Target="media/image20.png"/><Relationship Id="rId11" Type="http://schemas.openxmlformats.org/officeDocument/2006/relationships/image" Target="media/image4.png"/><Relationship Id="rId24" Type="http://schemas.openxmlformats.org/officeDocument/2006/relationships/image" Target="media/image15.png"/><Relationship Id="rId32" Type="http://schemas.openxmlformats.org/officeDocument/2006/relationships/image" Target="media/image23.png"/><Relationship Id="rId37" Type="http://schemas.openxmlformats.org/officeDocument/2006/relationships/image" Target="media/image28.png"/><Relationship Id="rId40" Type="http://schemas.openxmlformats.org/officeDocument/2006/relationships/image" Target="media/image30.jpeg"/><Relationship Id="rId53" Type="http://schemas.openxmlformats.org/officeDocument/2006/relationships/image" Target="media/image36.png"/><Relationship Id="rId58" Type="http://schemas.openxmlformats.org/officeDocument/2006/relationships/image" Target="media/image42.png"/><Relationship Id="rId5" Type="http://schemas.openxmlformats.org/officeDocument/2006/relationships/footnotes" Target="footnotes.xml"/><Relationship Id="rId61" Type="http://schemas.openxmlformats.org/officeDocument/2006/relationships/footer" Target="footer1.xml"/><Relationship Id="rId19" Type="http://schemas.openxmlformats.org/officeDocument/2006/relationships/image" Target="media/image11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6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image" Target="media/image21.png"/><Relationship Id="rId35" Type="http://schemas.openxmlformats.org/officeDocument/2006/relationships/image" Target="media/image26.png"/><Relationship Id="rId48" Type="http://schemas.openxmlformats.org/officeDocument/2006/relationships/image" Target="media/image41.jpeg"/><Relationship Id="rId56" Type="http://schemas.openxmlformats.org/officeDocument/2006/relationships/image" Target="media/image40.png"/><Relationship Id="rId8" Type="http://schemas.openxmlformats.org/officeDocument/2006/relationships/image" Target="media/image2.png"/><Relationship Id="rId51" Type="http://schemas.openxmlformats.org/officeDocument/2006/relationships/image" Target="media/image34.png"/><Relationship Id="rId3" Type="http://schemas.openxmlformats.org/officeDocument/2006/relationships/settings" Target="settings.xml"/><Relationship Id="rId12" Type="http://schemas.openxmlformats.org/officeDocument/2006/relationships/oleObject" Target="embeddings/oleObject2.bin"/><Relationship Id="rId17" Type="http://schemas.openxmlformats.org/officeDocument/2006/relationships/image" Target="media/image9.png"/><Relationship Id="rId25" Type="http://schemas.openxmlformats.org/officeDocument/2006/relationships/image" Target="media/image16.png"/><Relationship Id="rId33" Type="http://schemas.openxmlformats.org/officeDocument/2006/relationships/image" Target="media/image24.png"/><Relationship Id="rId38" Type="http://schemas.openxmlformats.org/officeDocument/2006/relationships/hyperlink" Target="https://commons.wikimedia.org/wiki/File:Gestures_Flick.png" TargetMode="External"/><Relationship Id="rId46" Type="http://schemas.openxmlformats.org/officeDocument/2006/relationships/image" Target="media/image39.png"/><Relationship Id="rId59" Type="http://schemas.openxmlformats.org/officeDocument/2006/relationships/image" Target="media/image43.png"/><Relationship Id="rId20" Type="http://schemas.openxmlformats.org/officeDocument/2006/relationships/oleObject" Target="embeddings/oleObject3.bin"/><Relationship Id="rId41" Type="http://schemas.openxmlformats.org/officeDocument/2006/relationships/image" Target="media/image31.jpeg"/><Relationship Id="rId54" Type="http://schemas.openxmlformats.org/officeDocument/2006/relationships/image" Target="media/image37.png"/><Relationship Id="rId62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7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36" Type="http://schemas.openxmlformats.org/officeDocument/2006/relationships/image" Target="media/image27.png"/><Relationship Id="rId49" Type="http://schemas.openxmlformats.org/officeDocument/2006/relationships/image" Target="media/image42.jpeg"/><Relationship Id="rId57" Type="http://schemas.openxmlformats.org/officeDocument/2006/relationships/image" Target="media/image41.png"/><Relationship Id="rId10" Type="http://schemas.openxmlformats.org/officeDocument/2006/relationships/oleObject" Target="embeddings/oleObject1.bin"/><Relationship Id="rId31" Type="http://schemas.openxmlformats.org/officeDocument/2006/relationships/image" Target="media/image22.png"/><Relationship Id="rId52" Type="http://schemas.openxmlformats.org/officeDocument/2006/relationships/image" Target="media/image35.png"/><Relationship Id="rId60" Type="http://schemas.openxmlformats.org/officeDocument/2006/relationships/image" Target="media/image4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5</TotalTime>
  <Pages>20</Pages>
  <Words>1036</Words>
  <Characters>5909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h</dc:creator>
  <cp:keywords/>
  <cp:lastModifiedBy>Josh</cp:lastModifiedBy>
  <cp:revision>6</cp:revision>
  <cp:lastPrinted>2019-03-07T03:09:00Z</cp:lastPrinted>
  <dcterms:created xsi:type="dcterms:W3CDTF">2019-03-07T08:41:00Z</dcterms:created>
  <dcterms:modified xsi:type="dcterms:W3CDTF">2019-06-24T06:04:00Z</dcterms:modified>
</cp:coreProperties>
</file>